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4F132" w14:textId="01D86A0B" w:rsidR="00487C55" w:rsidRDefault="00DD0E79"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IoT NTN</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r>
              <w:t>Tdoc</w:t>
            </w:r>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r>
              <w:t>Misc</w:t>
            </w:r>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r>
              <w:t>X</w:t>
            </w:r>
            <w:r w:rsidRPr="00DD0E79">
              <w:rPr>
                <w:highlight w:val="yellow"/>
              </w:rPr>
              <w:t>nnn</w:t>
            </w:r>
          </w:p>
        </w:tc>
        <w:tc>
          <w:tcPr>
            <w:tcW w:w="948" w:type="dxa"/>
          </w:tcPr>
          <w:p w14:paraId="29C7E316" w14:textId="40C9B450" w:rsidR="00487C55" w:rsidRDefault="00DD0E79" w:rsidP="00E40AB8">
            <w:r>
              <w:rPr>
                <w:sz w:val="18"/>
                <w:szCs w:val="18"/>
              </w:rPr>
              <w:t>IoTNTN</w:t>
            </w:r>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r>
              <w:t>v</w:t>
            </w:r>
            <w:r w:rsidRPr="00DD0E79">
              <w:rPr>
                <w:highlight w:val="yellow"/>
              </w:rPr>
              <w:t>nnn</w:t>
            </w:r>
          </w:p>
        </w:tc>
        <w:tc>
          <w:tcPr>
            <w:tcW w:w="814" w:type="dxa"/>
          </w:tcPr>
          <w:p w14:paraId="167B3B11" w14:textId="77777777" w:rsidR="00487C55" w:rsidRDefault="00487C55" w:rsidP="00E40AB8">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等线"/>
        </w:rPr>
      </w:pPr>
    </w:p>
    <w:p w14:paraId="2AD8512F" w14:textId="77777777" w:rsidR="003B3680" w:rsidRDefault="003B3680" w:rsidP="00487C55">
      <w:pPr>
        <w:pBdr>
          <w:bottom w:val="single" w:sz="6" w:space="1" w:color="auto"/>
        </w:pBdr>
        <w:rPr>
          <w:rFonts w:eastAsia="等线"/>
        </w:rPr>
      </w:pPr>
    </w:p>
    <w:p w14:paraId="47AF3F55" w14:textId="77777777" w:rsidR="003B3680" w:rsidRDefault="003B3680" w:rsidP="00487C55">
      <w:pPr>
        <w:pBdr>
          <w:bottom w:val="single" w:sz="6" w:space="1" w:color="auto"/>
        </w:pBdr>
        <w:rPr>
          <w:rFonts w:eastAsia="等线"/>
        </w:rPr>
      </w:pPr>
    </w:p>
    <w:p w14:paraId="291D6FC1" w14:textId="77777777" w:rsidR="003B3680" w:rsidRDefault="003B3680" w:rsidP="00487C55">
      <w:pPr>
        <w:pBdr>
          <w:bottom w:val="single" w:sz="6" w:space="1" w:color="auto"/>
        </w:pBdr>
        <w:rPr>
          <w:rFonts w:eastAsia="等线"/>
        </w:rPr>
      </w:pPr>
    </w:p>
    <w:p w14:paraId="69550AB7" w14:textId="77777777" w:rsidR="003B3680" w:rsidRDefault="003B3680" w:rsidP="00487C55">
      <w:pPr>
        <w:pBdr>
          <w:bottom w:val="single" w:sz="6" w:space="1" w:color="auto"/>
        </w:pBdr>
        <w:rPr>
          <w:rFonts w:eastAsia="等线"/>
        </w:rPr>
      </w:pPr>
    </w:p>
    <w:p w14:paraId="1F469463" w14:textId="77777777" w:rsidR="0058223B" w:rsidRDefault="0058223B" w:rsidP="0058223B">
      <w:pPr>
        <w:pStyle w:val="Heading1"/>
      </w:pPr>
      <w:r>
        <w:lastRenderedPageBreak/>
        <w:t>V21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6635CB06" w14:textId="77777777" w:rsidTr="0021218C">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r>
              <w:t>Tdoc</w:t>
            </w:r>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r>
              <w:t>Misc</w:t>
            </w:r>
          </w:p>
        </w:tc>
        <w:tc>
          <w:tcPr>
            <w:tcW w:w="850" w:type="dxa"/>
          </w:tcPr>
          <w:p w14:paraId="1C46AC80" w14:textId="77777777" w:rsidR="0058223B" w:rsidRDefault="0058223B" w:rsidP="00E40AB8">
            <w:r>
              <w:t>File version</w:t>
            </w:r>
          </w:p>
        </w:tc>
        <w:tc>
          <w:tcPr>
            <w:tcW w:w="1134" w:type="dxa"/>
          </w:tcPr>
          <w:p w14:paraId="5E5461B8" w14:textId="77777777" w:rsidR="0058223B" w:rsidRDefault="0058223B" w:rsidP="00E40AB8">
            <w:r>
              <w:t>Status</w:t>
            </w:r>
          </w:p>
        </w:tc>
      </w:tr>
      <w:tr w:rsidR="0058223B" w14:paraId="35E0B859" w14:textId="77777777" w:rsidTr="0021218C">
        <w:tc>
          <w:tcPr>
            <w:tcW w:w="967" w:type="dxa"/>
          </w:tcPr>
          <w:p w14:paraId="38BA96B2" w14:textId="77777777" w:rsidR="0058223B" w:rsidRDefault="0058223B" w:rsidP="00E40AB8">
            <w:r>
              <w:t>V210</w:t>
            </w:r>
          </w:p>
        </w:tc>
        <w:tc>
          <w:tcPr>
            <w:tcW w:w="948" w:type="dxa"/>
          </w:tcPr>
          <w:p w14:paraId="69340B9E" w14:textId="77777777" w:rsidR="0058223B" w:rsidRDefault="0058223B" w:rsidP="00E40AB8">
            <w:r>
              <w:rPr>
                <w:sz w:val="18"/>
                <w:szCs w:val="18"/>
              </w:rPr>
              <w:t>IoTNTN</w:t>
            </w:r>
          </w:p>
        </w:tc>
        <w:tc>
          <w:tcPr>
            <w:tcW w:w="1068" w:type="dxa"/>
          </w:tcPr>
          <w:p w14:paraId="0CAEAE41" w14:textId="77777777" w:rsidR="0058223B" w:rsidRPr="00991EC3" w:rsidRDefault="0058223B" w:rsidP="00E40AB8">
            <w:pPr>
              <w:rPr>
                <w:rFonts w:eastAsia="等线"/>
              </w:rPr>
            </w:pPr>
            <w:r>
              <w:rPr>
                <w:rFonts w:eastAsia="等线" w:hint="eastAsia"/>
              </w:rPr>
              <w:t>1</w:t>
            </w:r>
          </w:p>
        </w:tc>
        <w:tc>
          <w:tcPr>
            <w:tcW w:w="2797" w:type="dxa"/>
          </w:tcPr>
          <w:p w14:paraId="245F9EC6" w14:textId="77777777" w:rsidR="0058223B" w:rsidRPr="00991EC3" w:rsidRDefault="0058223B" w:rsidP="00E40AB8">
            <w:pPr>
              <w:rPr>
                <w:rFonts w:eastAsia="等线"/>
              </w:rPr>
            </w:pPr>
            <w:r>
              <w:rPr>
                <w:rFonts w:eastAsia="等线"/>
              </w:rPr>
              <w:t>Clarify that PWS is not applicable for NB-IoT TN</w:t>
            </w:r>
          </w:p>
        </w:tc>
        <w:tc>
          <w:tcPr>
            <w:tcW w:w="1161" w:type="dxa"/>
          </w:tcPr>
          <w:p w14:paraId="035ADD63" w14:textId="77777777" w:rsidR="0058223B" w:rsidRPr="00991EC3" w:rsidRDefault="0058223B" w:rsidP="00E40AB8">
            <w:pPr>
              <w:rPr>
                <w:rFonts w:eastAsia="等线"/>
              </w:rPr>
            </w:pPr>
            <w:r>
              <w:rPr>
                <w:rFonts w:eastAsia="等线" w:hint="eastAsia"/>
              </w:rPr>
              <w:t>N</w:t>
            </w:r>
          </w:p>
        </w:tc>
        <w:tc>
          <w:tcPr>
            <w:tcW w:w="1559" w:type="dxa"/>
          </w:tcPr>
          <w:p w14:paraId="4FEBCF11" w14:textId="77777777" w:rsidR="0058223B" w:rsidRPr="00991EC3" w:rsidRDefault="0058223B" w:rsidP="00E40AB8">
            <w:pPr>
              <w:rPr>
                <w:rFonts w:eastAsia="等线"/>
              </w:rPr>
            </w:pPr>
            <w:r>
              <w:rPr>
                <w:rFonts w:eastAsia="等线"/>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1134" w:type="dxa"/>
            <w:shd w:val="clear" w:color="auto" w:fill="FF0000"/>
          </w:tcPr>
          <w:p w14:paraId="4CE986AF" w14:textId="5C7E0511" w:rsidR="0058223B" w:rsidRDefault="0021218C" w:rsidP="00E40AB8">
            <w:r>
              <w:t>ProReject</w:t>
            </w:r>
          </w:p>
        </w:tc>
      </w:tr>
    </w:tbl>
    <w:p w14:paraId="090D00D5" w14:textId="77777777" w:rsidR="0058223B" w:rsidRDefault="0058223B" w:rsidP="0058223B">
      <w:pPr>
        <w:pStyle w:val="CommentText"/>
      </w:pPr>
      <w:r>
        <w:rPr>
          <w:b/>
        </w:rPr>
        <w:br/>
        <w:t>[Description]</w:t>
      </w:r>
      <w:r>
        <w:t xml:space="preserve">: With the removal of the phrase “not applicable for NB-IoT”, this may lead to the understanding that PWS reception is applicable to both NB-IoT NTN and NB-IoT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CommentText"/>
      </w:pPr>
      <w:r>
        <w:rPr>
          <w:b/>
        </w:rPr>
        <w:t>[Proposed Change]</w:t>
      </w:r>
      <w:r>
        <w:t>: We suggest using “not applicable for NB-IoT</w:t>
      </w:r>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7" w:name="_Toc20486700"/>
      <w:bookmarkStart w:id="18" w:name="_Toc29341991"/>
      <w:bookmarkStart w:id="19" w:name="_Toc29343130"/>
      <w:bookmarkStart w:id="20" w:name="_Toc36566377"/>
      <w:bookmarkStart w:id="21" w:name="_Toc36809784"/>
      <w:bookmarkStart w:id="22" w:name="_Toc36846148"/>
      <w:bookmarkStart w:id="23" w:name="_Toc36938801"/>
      <w:bookmarkStart w:id="24" w:name="_Toc37081780"/>
      <w:bookmarkStart w:id="25" w:name="_Toc46480403"/>
      <w:bookmarkStart w:id="26" w:name="_Toc46481637"/>
      <w:bookmarkStart w:id="27" w:name="_Toc46482871"/>
      <w:bookmarkStart w:id="28" w:name="_Toc185640026"/>
      <w:bookmarkStart w:id="29" w:name="_Toc193473708"/>
      <w:bookmarkStart w:id="30" w:name="_Toc201561641"/>
      <w:r w:rsidRPr="00D4491C">
        <w:rPr>
          <w:rFonts w:ascii="Arial" w:hAnsi="Arial" w:cs="Arial"/>
          <w:sz w:val="32"/>
          <w:szCs w:val="32"/>
        </w:rPr>
        <w:t>4.4</w:t>
      </w:r>
      <w:r w:rsidRPr="00D4491C">
        <w:rPr>
          <w:rFonts w:ascii="Arial" w:hAnsi="Arial" w:cs="Arial"/>
          <w:sz w:val="32"/>
          <w:szCs w:val="32"/>
        </w:rPr>
        <w:tab/>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IoT</w:t>
      </w:r>
      <w:ins w:id="31"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2" w:name="_Toc20486711"/>
      <w:bookmarkStart w:id="33" w:name="_Toc29342003"/>
      <w:bookmarkStart w:id="34" w:name="_Toc29343142"/>
      <w:bookmarkStart w:id="35" w:name="_Toc36566389"/>
      <w:bookmarkStart w:id="36" w:name="_Toc36809796"/>
      <w:bookmarkStart w:id="37" w:name="_Toc36846160"/>
      <w:bookmarkStart w:id="38" w:name="_Toc36938813"/>
      <w:bookmarkStart w:id="39" w:name="_Toc37081792"/>
      <w:bookmarkStart w:id="40" w:name="_Toc46480415"/>
      <w:bookmarkStart w:id="41" w:name="_Toc46481649"/>
      <w:bookmarkStart w:id="42" w:name="_Toc46482883"/>
      <w:bookmarkStart w:id="43" w:name="_Toc185640038"/>
      <w:bookmarkStart w:id="44" w:name="_Toc193473720"/>
      <w:bookmarkStart w:id="45"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 xml:space="preserve">in NB-IoT)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ins w:id="46" w:author="vivo" w:date="2025-09-21T18:49:00Z">
        <w:r w:rsidRPr="0098192A">
          <w:t>and except for NB-IoT</w:t>
        </w:r>
      </w:ins>
      <w:ins w:id="47" w:author="vivo" w:date="2025-09-21T18:50:00Z">
        <w:r>
          <w:t xml:space="preserve"> </w:t>
        </w:r>
        <w:r w:rsidRPr="0098192A">
          <w:t>UEs</w:t>
        </w:r>
        <w:r>
          <w:t xml:space="preserve"> in a TN cell</w:t>
        </w:r>
      </w:ins>
      <w:ins w:id="48" w:author="vivo" w:date="2025-09-21T18:49:00Z">
        <w:r w:rsidRPr="0098192A">
          <w:t>,</w:t>
        </w:r>
      </w:ins>
      <w:ins w:id="49"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IoT) and TS 36.212 [22].</w:t>
      </w:r>
    </w:p>
    <w:p w14:paraId="55A70568" w14:textId="77777777" w:rsidR="0058223B" w:rsidRPr="0015318D" w:rsidRDefault="0058223B" w:rsidP="0058223B">
      <w:pPr>
        <w:rPr>
          <w:rFonts w:ascii="Arial" w:hAnsi="Arial" w:cs="Arial"/>
          <w:sz w:val="24"/>
          <w:szCs w:val="24"/>
        </w:rPr>
      </w:pPr>
      <w:bookmarkStart w:id="50" w:name="_Toc20486762"/>
      <w:bookmarkStart w:id="51" w:name="_Toc29342054"/>
      <w:bookmarkStart w:id="52" w:name="_Toc29343193"/>
      <w:bookmarkStart w:id="53" w:name="_Toc36566441"/>
      <w:bookmarkStart w:id="54" w:name="_Toc36809850"/>
      <w:bookmarkStart w:id="55" w:name="_Toc36846214"/>
      <w:bookmarkStart w:id="56" w:name="_Toc36938867"/>
      <w:bookmarkStart w:id="57" w:name="_Toc37081846"/>
      <w:bookmarkStart w:id="58" w:name="_Toc46480471"/>
      <w:bookmarkStart w:id="59" w:name="_Toc46481705"/>
      <w:bookmarkStart w:id="60" w:name="_Toc46482939"/>
      <w:bookmarkStart w:id="61" w:name="_Toc185640098"/>
      <w:bookmarkStart w:id="62" w:name="_Toc193473780"/>
      <w:bookmarkStart w:id="63" w:name="_Toc201561713"/>
      <w:r w:rsidRPr="0015318D">
        <w:rPr>
          <w:rFonts w:ascii="Arial" w:hAnsi="Arial" w:cs="Arial"/>
          <w:sz w:val="24"/>
          <w:szCs w:val="24"/>
        </w:rPr>
        <w:t>5.3.2.1</w:t>
      </w:r>
      <w:r w:rsidRPr="0015318D">
        <w:rPr>
          <w:rFonts w:ascii="Arial" w:hAnsi="Arial" w:cs="Arial"/>
          <w:sz w:val="24"/>
          <w:szCs w:val="24"/>
        </w:rPr>
        <w:tab/>
        <w:t>General</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73A8E" w14:textId="77777777" w:rsidR="0058223B" w:rsidRPr="0098192A" w:rsidRDefault="0058223B" w:rsidP="0058223B">
      <w:pPr>
        <w:pStyle w:val="B1"/>
      </w:pPr>
      <w:r w:rsidRPr="0098192A">
        <w:t>-</w:t>
      </w:r>
      <w:r w:rsidRPr="0098192A">
        <w:tab/>
        <w:t>to inform UEs in RRC_IDLE</w:t>
      </w:r>
      <w:ins w:id="64" w:author="vivo" w:date="2025-09-21T18:51:00Z">
        <w:r w:rsidRPr="003F5166">
          <w:t xml:space="preserve"> </w:t>
        </w:r>
        <w:r w:rsidRPr="0098192A">
          <w:t>other than NB-IoT UEs</w:t>
        </w:r>
        <w:r>
          <w:t xml:space="preserve"> in a TN cell</w:t>
        </w:r>
      </w:ins>
      <w:r w:rsidRPr="0098192A">
        <w:t>, UEs in RRC_INACTIVE and UEs in RRC_CONNECTED other than NB-IoT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5" w:author="vivo" w:date="2025-09-21T18:51:00Z">
        <w:r w:rsidRPr="0098192A">
          <w:t>other than NB-IoT UEs</w:t>
        </w:r>
        <w:r>
          <w:t xml:space="preserve"> in a TN cell</w:t>
        </w:r>
      </w:ins>
      <w:r w:rsidRPr="0098192A">
        <w:t>, UEs in RRC_INACTIVE and UEs in RRC_CONNECTED other than NB-IoT UEs, BL UEs and UEs in CE, about a CMAS notification and/ or;</w:t>
      </w:r>
    </w:p>
    <w:p w14:paraId="63152B91" w14:textId="77777777" w:rsidR="0058223B" w:rsidRDefault="0058223B" w:rsidP="0058223B">
      <w:r>
        <w:rPr>
          <w:b/>
        </w:rPr>
        <w:t xml:space="preserve"> [Comments]</w:t>
      </w:r>
      <w:r>
        <w:t>:</w:t>
      </w:r>
    </w:p>
    <w:p w14:paraId="3E355648" w14:textId="44A43D6B" w:rsidR="0058223B" w:rsidRDefault="0021218C"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RAN2 and RANP agreed PWS can be applied to NB-IoT TN if no specific enhancement is needed. And in the last meeting, </w:t>
      </w:r>
      <w:r w:rsidRPr="0021218C">
        <w:rPr>
          <w:rFonts w:eastAsia="等线"/>
        </w:rPr>
        <w:t>we have sent an LS to SA1 already indicating PWS can be supported in NB-IoT Terrestrial Network in R2-2506297.</w:t>
      </w:r>
      <w:r>
        <w:rPr>
          <w:rFonts w:eastAsia="等线"/>
        </w:rPr>
        <w:t xml:space="preserve"> </w:t>
      </w:r>
    </w:p>
    <w:p w14:paraId="6BD517EC" w14:textId="33FDAB70" w:rsidR="0021218C" w:rsidRPr="0021218C" w:rsidRDefault="0021218C" w:rsidP="0058223B">
      <w:pPr>
        <w:rPr>
          <w:rFonts w:eastAsia="等线"/>
        </w:rPr>
      </w:pPr>
      <w:r>
        <w:rPr>
          <w:rFonts w:eastAsia="等线" w:hint="eastAsia"/>
        </w:rPr>
        <w:t>B</w:t>
      </w:r>
      <w:r>
        <w:rPr>
          <w:rFonts w:eastAsia="等线"/>
        </w:rPr>
        <w:t xml:space="preserve">esides, </w:t>
      </w:r>
      <w:r w:rsidR="00D70056">
        <w:rPr>
          <w:rFonts w:eastAsia="等线"/>
        </w:rPr>
        <w:t xml:space="preserve">in my understanding </w:t>
      </w:r>
      <w:r>
        <w:rPr>
          <w:rFonts w:eastAsia="等线"/>
        </w:rPr>
        <w:t>not every</w:t>
      </w:r>
      <w:r w:rsidR="00D70056">
        <w:rPr>
          <w:rFonts w:eastAsia="等线"/>
        </w:rPr>
        <w:t xml:space="preserve"> approved</w:t>
      </w:r>
      <w:r>
        <w:rPr>
          <w:rFonts w:eastAsia="等线"/>
        </w:rPr>
        <w:t xml:space="preserve"> technique in RAN2 </w:t>
      </w:r>
      <w:r w:rsidR="00D70056">
        <w:rPr>
          <w:rFonts w:eastAsia="等线"/>
        </w:rPr>
        <w:t>must</w:t>
      </w:r>
      <w:r>
        <w:rPr>
          <w:rFonts w:eastAsia="等线"/>
        </w:rPr>
        <w:t xml:space="preserve"> </w:t>
      </w:r>
      <w:r w:rsidR="00D70056">
        <w:rPr>
          <w:rFonts w:eastAsia="等线"/>
        </w:rPr>
        <w:t>have a corresponding requirement in SA1.</w:t>
      </w:r>
    </w:p>
    <w:p w14:paraId="1F3BE49F" w14:textId="77777777" w:rsidR="0058223B" w:rsidRDefault="0058223B" w:rsidP="0058223B">
      <w:pPr>
        <w:pStyle w:val="Heading1"/>
      </w:pPr>
      <w:r>
        <w:lastRenderedPageBreak/>
        <w:t>V2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169910F3" w14:textId="77777777" w:rsidTr="0047647E">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r>
              <w:t>Tdoc</w:t>
            </w:r>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r>
              <w:t>Misc</w:t>
            </w:r>
          </w:p>
        </w:tc>
        <w:tc>
          <w:tcPr>
            <w:tcW w:w="850" w:type="dxa"/>
          </w:tcPr>
          <w:p w14:paraId="60BD8FB9" w14:textId="77777777" w:rsidR="0058223B" w:rsidRDefault="0058223B" w:rsidP="00E40AB8">
            <w:r>
              <w:t>File version</w:t>
            </w:r>
          </w:p>
        </w:tc>
        <w:tc>
          <w:tcPr>
            <w:tcW w:w="1134" w:type="dxa"/>
          </w:tcPr>
          <w:p w14:paraId="633F8332" w14:textId="77777777" w:rsidR="0058223B" w:rsidRDefault="0058223B" w:rsidP="00E40AB8">
            <w:r>
              <w:t>Status</w:t>
            </w:r>
          </w:p>
        </w:tc>
      </w:tr>
      <w:tr w:rsidR="0058223B" w14:paraId="44C4852F" w14:textId="77777777" w:rsidTr="004B1034">
        <w:tc>
          <w:tcPr>
            <w:tcW w:w="967" w:type="dxa"/>
          </w:tcPr>
          <w:p w14:paraId="092BF074" w14:textId="7E47DD6C" w:rsidR="0058223B" w:rsidRDefault="0058223B" w:rsidP="00E40AB8">
            <w:bookmarkStart w:id="66" w:name="OLE_LINK9"/>
            <w:r>
              <w:t>V21</w:t>
            </w:r>
            <w:r w:rsidR="00BA7830">
              <w:t>1</w:t>
            </w:r>
            <w:bookmarkEnd w:id="66"/>
          </w:p>
        </w:tc>
        <w:tc>
          <w:tcPr>
            <w:tcW w:w="948" w:type="dxa"/>
          </w:tcPr>
          <w:p w14:paraId="75B45220" w14:textId="77777777" w:rsidR="0058223B" w:rsidRDefault="0058223B" w:rsidP="00E40AB8">
            <w:r>
              <w:rPr>
                <w:sz w:val="18"/>
                <w:szCs w:val="18"/>
              </w:rPr>
              <w:t>IoTNTN</w:t>
            </w:r>
          </w:p>
        </w:tc>
        <w:tc>
          <w:tcPr>
            <w:tcW w:w="1068" w:type="dxa"/>
          </w:tcPr>
          <w:p w14:paraId="21BF9A7A" w14:textId="77777777" w:rsidR="0058223B" w:rsidRPr="00991EC3" w:rsidRDefault="0058223B" w:rsidP="00E40AB8">
            <w:pPr>
              <w:rPr>
                <w:rFonts w:eastAsia="等线"/>
              </w:rPr>
            </w:pPr>
            <w:r>
              <w:rPr>
                <w:rFonts w:eastAsia="等线" w:hint="eastAsia"/>
              </w:rPr>
              <w:t>1</w:t>
            </w:r>
          </w:p>
        </w:tc>
        <w:tc>
          <w:tcPr>
            <w:tcW w:w="2797" w:type="dxa"/>
          </w:tcPr>
          <w:p w14:paraId="4E95EFBE" w14:textId="77777777" w:rsidR="0058223B" w:rsidRPr="003C0325" w:rsidRDefault="0058223B" w:rsidP="00E40AB8">
            <w:pPr>
              <w:rPr>
                <w:rFonts w:eastAsia="等线"/>
              </w:rPr>
            </w:pPr>
            <w:r>
              <w:rPr>
                <w:rFonts w:eastAsia="等线" w:hint="eastAsia"/>
              </w:rPr>
              <w:t>In</w:t>
            </w:r>
            <w:r>
              <w:rPr>
                <w:rFonts w:eastAsia="等线"/>
              </w:rPr>
              <w:t>dicate the regenerative operation mode to NAS</w:t>
            </w:r>
          </w:p>
        </w:tc>
        <w:tc>
          <w:tcPr>
            <w:tcW w:w="1161" w:type="dxa"/>
          </w:tcPr>
          <w:p w14:paraId="691B396B" w14:textId="77777777" w:rsidR="0058223B" w:rsidRPr="00991EC3" w:rsidRDefault="0058223B" w:rsidP="00E40AB8">
            <w:pPr>
              <w:rPr>
                <w:rFonts w:eastAsia="等线"/>
              </w:rPr>
            </w:pPr>
            <w:r>
              <w:rPr>
                <w:rFonts w:eastAsia="等线"/>
              </w:rPr>
              <w:t>Yes, R2-250xxxx</w:t>
            </w:r>
          </w:p>
        </w:tc>
        <w:tc>
          <w:tcPr>
            <w:tcW w:w="1559" w:type="dxa"/>
          </w:tcPr>
          <w:p w14:paraId="54769F34" w14:textId="77777777" w:rsidR="0058223B" w:rsidRPr="00991EC3" w:rsidRDefault="0058223B" w:rsidP="00E40AB8">
            <w:pPr>
              <w:rPr>
                <w:rFonts w:eastAsia="等线"/>
              </w:rPr>
            </w:pPr>
            <w:r>
              <w:rPr>
                <w:rFonts w:eastAsia="等线"/>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1134" w:type="dxa"/>
            <w:shd w:val="clear" w:color="auto" w:fill="FFFF00"/>
          </w:tcPr>
          <w:p w14:paraId="7FD5B66E" w14:textId="77777777" w:rsidR="0058223B" w:rsidRDefault="0058223B" w:rsidP="00E40AB8">
            <w:r>
              <w:t>ToDo</w:t>
            </w:r>
          </w:p>
        </w:tc>
      </w:tr>
    </w:tbl>
    <w:p w14:paraId="42363337" w14:textId="77777777" w:rsidR="0058223B" w:rsidRPr="0051105C" w:rsidRDefault="0058223B" w:rsidP="0058223B">
      <w:pPr>
        <w:pStyle w:val="CommentText"/>
      </w:pPr>
      <w:r w:rsidRPr="00AE75DE">
        <w:br/>
        <w:t>[Description]</w:t>
      </w:r>
      <w:r>
        <w:t xml:space="preserve">: As per the current spec, when </w:t>
      </w:r>
      <w:r w:rsidRPr="00AE75DE">
        <w:t>t-ModeSwitching</w:t>
      </w:r>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CommentText"/>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sidRPr="008C5571">
        <w:rPr>
          <w:i/>
        </w:rPr>
        <w:t>sf-OperationMode</w:t>
      </w:r>
      <w:r>
        <w:rPr>
          <w:i/>
        </w:rPr>
        <w:t xml:space="preserve"> </w:t>
      </w:r>
      <w:r w:rsidRPr="00532676">
        <w:t xml:space="preserve">is </w:t>
      </w:r>
      <w:r>
        <w:t xml:space="preserve">not </w:t>
      </w:r>
      <w:r w:rsidRPr="0098192A">
        <w:t>present</w:t>
      </w:r>
      <w:r>
        <w:t xml:space="preserve">. Alternatively, </w:t>
      </w:r>
      <w:bookmarkStart w:id="67" w:name="OLE_LINK98"/>
      <w:bookmarkStart w:id="68" w:name="OLE_LINK132"/>
      <w:r w:rsidRPr="00161F20">
        <w:rPr>
          <w:i/>
        </w:rPr>
        <w:t>t-</w:t>
      </w:r>
      <w:r>
        <w:rPr>
          <w:i/>
        </w:rPr>
        <w:t>M</w:t>
      </w:r>
      <w:r w:rsidRPr="00161F20">
        <w:rPr>
          <w:i/>
        </w:rPr>
        <w:t>odeSwitching</w:t>
      </w:r>
      <w:bookmarkEnd w:id="67"/>
      <w:bookmarkEnd w:id="68"/>
      <w:r>
        <w:rPr>
          <w:i/>
        </w:rPr>
        <w:t xml:space="preserve"> </w:t>
      </w:r>
      <w:r>
        <w:t xml:space="preserve">shall always be configured by the network when the cell is </w:t>
      </w:r>
      <w:r>
        <w:rPr>
          <w:rFonts w:eastAsia="宋体"/>
        </w:rPr>
        <w:t>operating in S&amp;F.</w:t>
      </w:r>
    </w:p>
    <w:p w14:paraId="21E1BF8A" w14:textId="661168B3" w:rsidR="0058223B" w:rsidRDefault="0058223B" w:rsidP="0058223B">
      <w:r>
        <w:rPr>
          <w:b/>
        </w:rPr>
        <w:t>[Comments]</w:t>
      </w:r>
      <w:r>
        <w:t>:</w:t>
      </w:r>
    </w:p>
    <w:p w14:paraId="6A640925" w14:textId="77777777" w:rsidR="004B1034" w:rsidRDefault="0047647E"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4B1034">
        <w:rPr>
          <w:rFonts w:eastAsia="等线"/>
        </w:rPr>
        <w:t xml:space="preserve">If there is no mode switching from SF mode to normal mode in this cell, this issue doesn’t exist. If there is mode switching from SF to normal in this cell, since both the sf indication and sf-ModeSwitching will be forwarded, NAS will know when the mode switches. We believe it is difficult to mandate broadcasting sf-ModeSwitching in the spec and it can be up NW implementation. </w:t>
      </w:r>
    </w:p>
    <w:p w14:paraId="44EA94C9" w14:textId="04E58F85" w:rsidR="00371A98" w:rsidRPr="00371A98" w:rsidRDefault="004B1034" w:rsidP="0058223B">
      <w:pPr>
        <w:rPr>
          <w:rFonts w:eastAsia="等线"/>
        </w:rPr>
      </w:pPr>
      <w:r>
        <w:rPr>
          <w:rFonts w:eastAsia="等线"/>
        </w:rPr>
        <w:t xml:space="preserve">This issue is left open for now and proponent can submit contribution to discuss in the next meeting. </w:t>
      </w:r>
    </w:p>
    <w:p w14:paraId="0CA8166D" w14:textId="672696C1" w:rsidR="0072777E" w:rsidRDefault="0072777E" w:rsidP="0072777E">
      <w:pPr>
        <w:pStyle w:val="Heading1"/>
      </w:pPr>
      <w:r>
        <w:t>G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2777E" w14:paraId="404D7A6E" w14:textId="77777777" w:rsidTr="0047647E">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r>
              <w:t>Tdoc</w:t>
            </w:r>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r>
              <w:t>Misc</w:t>
            </w:r>
          </w:p>
        </w:tc>
        <w:tc>
          <w:tcPr>
            <w:tcW w:w="850" w:type="dxa"/>
          </w:tcPr>
          <w:p w14:paraId="44A1516F" w14:textId="77777777" w:rsidR="0072777E" w:rsidRDefault="0072777E" w:rsidP="00E40AB8">
            <w:r>
              <w:t>File version</w:t>
            </w:r>
          </w:p>
        </w:tc>
        <w:tc>
          <w:tcPr>
            <w:tcW w:w="1134" w:type="dxa"/>
          </w:tcPr>
          <w:p w14:paraId="7BBDED81" w14:textId="77777777" w:rsidR="0072777E" w:rsidRDefault="0072777E" w:rsidP="00E40AB8">
            <w:r>
              <w:t>Status</w:t>
            </w:r>
          </w:p>
        </w:tc>
      </w:tr>
      <w:tr w:rsidR="0072777E" w14:paraId="1DD0220A" w14:textId="77777777" w:rsidTr="004B1034">
        <w:tc>
          <w:tcPr>
            <w:tcW w:w="967" w:type="dxa"/>
          </w:tcPr>
          <w:p w14:paraId="775E9E81" w14:textId="6F873977" w:rsidR="0072777E" w:rsidRDefault="0072777E" w:rsidP="00E40AB8">
            <w:r>
              <w:t>G001</w:t>
            </w:r>
          </w:p>
        </w:tc>
        <w:tc>
          <w:tcPr>
            <w:tcW w:w="948" w:type="dxa"/>
          </w:tcPr>
          <w:p w14:paraId="03F3C52F" w14:textId="77777777" w:rsidR="0072777E" w:rsidRDefault="0072777E" w:rsidP="00E40AB8">
            <w:r>
              <w:rPr>
                <w:sz w:val="18"/>
                <w:szCs w:val="18"/>
              </w:rPr>
              <w:t>IoTNTN</w:t>
            </w:r>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1134" w:type="dxa"/>
            <w:shd w:val="clear" w:color="auto" w:fill="FF0000"/>
          </w:tcPr>
          <w:p w14:paraId="33E2C5EF" w14:textId="08A49578" w:rsidR="0072777E" w:rsidRDefault="006723DC" w:rsidP="00E40AB8">
            <w:r>
              <w:t>Duplicated</w:t>
            </w:r>
          </w:p>
        </w:tc>
      </w:tr>
    </w:tbl>
    <w:p w14:paraId="54B6A6A8" w14:textId="6876B9B6" w:rsidR="0072777E" w:rsidRDefault="0072777E" w:rsidP="0072777E">
      <w:pPr>
        <w:pStyle w:val="CommentText"/>
      </w:pPr>
      <w:r>
        <w:rPr>
          <w:b/>
        </w:rPr>
        <w:br/>
        <w:t>[Description]</w:t>
      </w:r>
      <w:r>
        <w:t>: Currently the RRC only indicate</w:t>
      </w:r>
      <w:r w:rsidR="00337AD7">
        <w:t>s</w:t>
      </w:r>
      <w:r>
        <w:t xml:space="preserve"> to NAS that the cell is operating in S&amp;F mode when </w:t>
      </w:r>
      <w:r w:rsidRPr="008C5571">
        <w:rPr>
          <w:i/>
        </w:rPr>
        <w:t>sf-OperationMode</w:t>
      </w:r>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OperationMode</w:t>
      </w:r>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Procedure cannot be 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CommentText"/>
      </w:pPr>
      <w:r>
        <w:lastRenderedPageBreak/>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CommentText"/>
      </w:pPr>
      <w:r>
        <w:rPr>
          <w:b/>
        </w:rPr>
        <w:t>[Proposed Change]</w:t>
      </w:r>
      <w:r>
        <w:t xml:space="preserve">: </w:t>
      </w:r>
    </w:p>
    <w:p w14:paraId="7596292C" w14:textId="792E9077" w:rsidR="00A04B5B" w:rsidRDefault="00A04B5B" w:rsidP="00A04B5B">
      <w:pPr>
        <w:pStyle w:val="Heading4"/>
      </w:pPr>
      <w:bookmarkStart w:id="69" w:name="_Toc20486723"/>
      <w:bookmarkStart w:id="70" w:name="_Toc29342015"/>
      <w:bookmarkStart w:id="71" w:name="_Toc29343154"/>
      <w:bookmarkStart w:id="72" w:name="_Toc36566402"/>
      <w:bookmarkStart w:id="73" w:name="_Toc36809809"/>
      <w:bookmarkStart w:id="74" w:name="_Toc36846173"/>
      <w:bookmarkStart w:id="75" w:name="_Toc36938826"/>
      <w:bookmarkStart w:id="76" w:name="_Toc37081805"/>
      <w:bookmarkStart w:id="77" w:name="_Toc46480428"/>
      <w:bookmarkStart w:id="78" w:name="_Toc46481662"/>
      <w:bookmarkStart w:id="79" w:name="_Toc46482896"/>
      <w:bookmarkStart w:id="80" w:name="_Toc185640051"/>
      <w:bookmarkStart w:id="81" w:name="_Toc193473733"/>
      <w:bookmarkStart w:id="82" w:name="_Toc201561666"/>
      <w:r w:rsidRPr="0098192A">
        <w:t>5.2.2.7</w:t>
      </w:r>
      <w:r w:rsidRPr="0098192A">
        <w:tab/>
        <w:t xml:space="preserve">Actions upon reception of the </w:t>
      </w:r>
      <w:r w:rsidRPr="0098192A">
        <w:rPr>
          <w:i/>
        </w:rPr>
        <w:t>SystemInformationBlockType1</w:t>
      </w:r>
      <w:r w:rsidRPr="0098192A">
        <w:t xml:space="preserve"> message</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0A69274F" w14:textId="72D664AD" w:rsidR="00A04B5B" w:rsidRPr="00A04B5B" w:rsidRDefault="00A04B5B" w:rsidP="00A04B5B">
      <w:r>
        <w:tab/>
        <w:t>[unrelated parts skipped]</w:t>
      </w:r>
    </w:p>
    <w:p w14:paraId="09EEA04B" w14:textId="44A31998" w:rsidR="00653D33" w:rsidRDefault="00653D33" w:rsidP="00A04B5B">
      <w:pPr>
        <w:ind w:left="568" w:hanging="284"/>
        <w:rPr>
          <w:ins w:id="83" w:author="Google (Ming-Hung)" w:date="2025-09-23T23:11:00Z"/>
        </w:rPr>
      </w:pPr>
      <w:ins w:id="84" w:author="Google (Ming-Hung)" w:date="2025-09-23T23:10:00Z">
        <w:r w:rsidRPr="00A04B5B">
          <w:rPr>
            <w:lang w:eastAsia="ja-JP"/>
          </w:rPr>
          <w:t>1&gt;</w:t>
        </w:r>
        <w:r w:rsidRPr="00A04B5B">
          <w:rPr>
            <w:lang w:eastAsia="ja-JP"/>
          </w:rPr>
          <w:tab/>
        </w:r>
      </w:ins>
      <w:ins w:id="85" w:author="Google (Ming-Hung)" w:date="2025-09-23T23:11:00Z">
        <w:r w:rsidRPr="00EE6E73">
          <w:t>if the access is for NTN:</w:t>
        </w:r>
      </w:ins>
    </w:p>
    <w:p w14:paraId="7D9B8E9A" w14:textId="1D9E15BE" w:rsidR="00653D33" w:rsidRPr="00A04B5B" w:rsidRDefault="00653D33" w:rsidP="00653D33">
      <w:pPr>
        <w:ind w:left="851" w:hanging="284"/>
        <w:rPr>
          <w:ins w:id="86" w:author="Google (Ming-Hung)" w:date="2025-09-23T23:11:00Z"/>
          <w:lang w:eastAsia="ja-JP"/>
        </w:rPr>
      </w:pPr>
      <w:ins w:id="87" w:author="Google (Ming-Hung)" w:date="2025-09-23T23:11:00Z">
        <w:r w:rsidRPr="00A04B5B">
          <w:rPr>
            <w:rFonts w:eastAsia="宋体"/>
            <w:lang w:eastAsia="ja-JP"/>
          </w:rPr>
          <w:t>2&gt;</w:t>
        </w:r>
        <w:r w:rsidRPr="00A04B5B">
          <w:rPr>
            <w:rFonts w:eastAsia="宋体"/>
            <w:lang w:eastAsia="ja-JP"/>
          </w:rPr>
          <w:tab/>
        </w:r>
      </w:ins>
      <w:ins w:id="88" w:author="Google (Ming-Hung)" w:date="2025-09-23T23:12:00Z">
        <w:r w:rsidR="00977E1A">
          <w:rPr>
            <w:lang w:eastAsia="ja-JP"/>
          </w:rPr>
          <w:t xml:space="preserve">indicate to upper layers that the cell is operating in Store and Forward mode, if </w:t>
        </w:r>
        <w:r w:rsidR="00977E1A" w:rsidRPr="00977E1A">
          <w:rPr>
            <w:i/>
            <w:lang w:eastAsia="ja-JP"/>
          </w:rPr>
          <w:t>sf-OperationMode</w:t>
        </w:r>
        <w:r w:rsidR="00977E1A">
          <w:rPr>
            <w:lang w:eastAsia="ja-JP"/>
          </w:rPr>
          <w:t xml:space="preserve"> is present</w:t>
        </w:r>
      </w:ins>
      <w:ins w:id="89" w:author="Google (Ming-Hung)" w:date="2025-09-23T23:11:00Z">
        <w:r w:rsidRPr="00A04B5B">
          <w:rPr>
            <w:lang w:eastAsia="ja-JP"/>
          </w:rPr>
          <w:t>;</w:t>
        </w:r>
      </w:ins>
    </w:p>
    <w:p w14:paraId="4019AE1E" w14:textId="484F8476" w:rsidR="00653D33" w:rsidRDefault="00977E1A" w:rsidP="00977E1A">
      <w:pPr>
        <w:ind w:left="851" w:hanging="284"/>
        <w:rPr>
          <w:ins w:id="90" w:author="Google (Ming-Hung)" w:date="2025-09-23T23:10:00Z"/>
          <w:lang w:eastAsia="ja-JP"/>
        </w:rPr>
      </w:pPr>
      <w:ins w:id="91"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OperationMode</w:t>
        </w:r>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2" w:name="OLE_LINK177"/>
      <w:bookmarkStart w:id="93" w:name="OLE_LINK178"/>
      <w:r w:rsidRPr="00A04B5B">
        <w:rPr>
          <w:i/>
          <w:lang w:eastAsia="ja-JP"/>
        </w:rPr>
        <w:t>featureGroupIndicator</w:t>
      </w:r>
      <w:bookmarkEnd w:id="92"/>
      <w:bookmarkEnd w:id="93"/>
      <w:r w:rsidRPr="00A04B5B">
        <w:rPr>
          <w:i/>
          <w:lang w:eastAsia="ja-JP"/>
        </w:rPr>
        <w:t>s</w:t>
      </w:r>
      <w:r w:rsidRPr="00A04B5B">
        <w:rPr>
          <w:lang w:eastAsia="ja-JP"/>
        </w:rPr>
        <w:t>:</w:t>
      </w:r>
    </w:p>
    <w:p w14:paraId="3BF2F2D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r>
      <w:r w:rsidRPr="00A04B5B">
        <w:rPr>
          <w:lang w:eastAsia="ja-JP"/>
        </w:rPr>
        <w:t xml:space="preserve">disregard the </w:t>
      </w:r>
      <w:r w:rsidRPr="00A04B5B">
        <w:rPr>
          <w:i/>
          <w:lang w:eastAsia="ja-JP"/>
        </w:rPr>
        <w:t>freqBandIndicator</w:t>
      </w:r>
      <w:r w:rsidRPr="00A04B5B">
        <w:rPr>
          <w:lang w:eastAsia="ja-JP"/>
        </w:rPr>
        <w:t xml:space="preserve"> and </w:t>
      </w:r>
      <w:r w:rsidRPr="00A04B5B">
        <w:rPr>
          <w:i/>
          <w:iCs/>
          <w:lang w:eastAsia="ja-JP"/>
        </w:rPr>
        <w:t>multiBandInfoList</w:t>
      </w:r>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宋体"/>
          <w:lang w:eastAsia="ja-JP"/>
        </w:rPr>
      </w:pPr>
      <w:r w:rsidRPr="00A04B5B">
        <w:rPr>
          <w:rFonts w:eastAsia="宋体"/>
          <w:lang w:eastAsia="ja-JP"/>
        </w:rPr>
        <w:t>2&gt;</w:t>
      </w:r>
      <w:r w:rsidRPr="00A04B5B">
        <w:rPr>
          <w:rFonts w:eastAsia="宋体"/>
          <w:lang w:eastAsia="ja-JP"/>
        </w:rPr>
        <w:tab/>
        <w:t xml:space="preserve">forward the </w:t>
      </w:r>
      <w:r w:rsidRPr="00A04B5B">
        <w:rPr>
          <w:rFonts w:eastAsia="宋体"/>
          <w:i/>
          <w:lang w:eastAsia="ja-JP"/>
        </w:rPr>
        <w:t>cellIdentity</w:t>
      </w:r>
      <w:r w:rsidRPr="00A04B5B">
        <w:rPr>
          <w:rFonts w:eastAsia="宋体"/>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t xml:space="preserve">forward the </w:t>
      </w:r>
      <w:r w:rsidRPr="00A04B5B">
        <w:rPr>
          <w:i/>
          <w:iCs/>
          <w:lang w:eastAsia="ja-JP"/>
        </w:rPr>
        <w:t>trackingAreaCode</w:t>
      </w:r>
      <w:r w:rsidRPr="00A04B5B">
        <w:rPr>
          <w:lang w:eastAsia="ja-JP"/>
        </w:rPr>
        <w:t xml:space="preserve"> to upper layers;</w:t>
      </w:r>
    </w:p>
    <w:p w14:paraId="6467224F" w14:textId="39A51AD9" w:rsidR="00A04B5B" w:rsidRDefault="00A04B5B" w:rsidP="00A04B5B">
      <w:pPr>
        <w:ind w:left="851" w:hanging="284"/>
        <w:rPr>
          <w:ins w:id="94" w:author="Ming-Hung" w:date="2025-09-23T23:06:00Z"/>
          <w:lang w:eastAsia="ja-JP"/>
        </w:rPr>
      </w:pPr>
      <w:r w:rsidRPr="00A04B5B">
        <w:rPr>
          <w:rFonts w:eastAsia="宋体"/>
          <w:lang w:eastAsia="ja-JP"/>
        </w:rPr>
        <w:t>2&gt;</w:t>
      </w:r>
      <w:r w:rsidRPr="00A04B5B">
        <w:rPr>
          <w:rFonts w:eastAsia="宋体"/>
          <w:lang w:eastAsia="ja-JP"/>
        </w:rPr>
        <w:tab/>
        <w:t xml:space="preserve">forward the </w:t>
      </w:r>
      <w:r w:rsidRPr="00A04B5B">
        <w:rPr>
          <w:i/>
          <w:iCs/>
          <w:lang w:eastAsia="ja-JP"/>
        </w:rPr>
        <w:t>trackingAreaList</w:t>
      </w:r>
      <w:r w:rsidRPr="00A04B5B">
        <w:rPr>
          <w:lang w:eastAsia="ja-JP"/>
        </w:rPr>
        <w:t xml:space="preserve"> to upper layers, if present;</w:t>
      </w:r>
    </w:p>
    <w:p w14:paraId="0E03BF84" w14:textId="5D376349" w:rsidR="00A04B5B" w:rsidRDefault="00A04B5B" w:rsidP="00A04B5B">
      <w:pPr>
        <w:ind w:left="851" w:hanging="284"/>
        <w:rPr>
          <w:lang w:eastAsia="ja-JP"/>
        </w:rPr>
      </w:pPr>
      <w:ins w:id="95" w:author="Ming-Hung" w:date="2025-09-23T23:07:00Z">
        <w:del w:id="96" w:author="Google (Ming-Hung)" w:date="2025-09-23T23:10:00Z">
          <w:r w:rsidRPr="0098192A" w:rsidDel="00653D33">
            <w:rPr>
              <w:rFonts w:eastAsia="宋体"/>
            </w:rPr>
            <w:delText>2&gt;</w:delText>
          </w:r>
          <w:r w:rsidRPr="0098192A" w:rsidDel="00653D33">
            <w:rPr>
              <w:rFonts w:eastAsia="宋体"/>
            </w:rPr>
            <w:tab/>
          </w:r>
          <w:r w:rsidDel="00653D33">
            <w:rPr>
              <w:rFonts w:eastAsia="宋体"/>
            </w:rPr>
            <w:delText>indicate to upper layers that the cell is operating in Store and Forward mode,</w:delText>
          </w:r>
          <w:r w:rsidRPr="0098192A" w:rsidDel="00653D33">
            <w:rPr>
              <w:rFonts w:eastAsia="宋体"/>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unrelated parts skipped]</w:t>
      </w:r>
    </w:p>
    <w:p w14:paraId="7CA207C4" w14:textId="1F17A504" w:rsidR="00A04B5B" w:rsidRPr="00A04B5B" w:rsidRDefault="00A04B5B" w:rsidP="00A04B5B">
      <w:pPr>
        <w:pStyle w:val="B4"/>
      </w:pPr>
      <w:ins w:id="97" w:author="Ming-Hung" w:date="2025-09-23T23:09:00Z">
        <w:del w:id="98" w:author="Google (Ming-Hung)" w:date="2025-09-23T23:10:00Z">
          <w:r w:rsidRPr="0098192A" w:rsidDel="00653D33">
            <w:delText>4&gt;</w:delText>
          </w:r>
          <w:r w:rsidRPr="0098192A" w:rsidDel="00653D33">
            <w:tab/>
          </w:r>
          <w:r w:rsidRPr="009C0165" w:rsidDel="00653D33">
            <w:rPr>
              <w:rFonts w:eastAsia="宋体"/>
            </w:rPr>
            <w:delText xml:space="preserve">indicate to upper layers that the cell is operating in Store and Forward mode, if </w:delText>
          </w:r>
          <w:r w:rsidRPr="009C0165" w:rsidDel="00653D33">
            <w:rPr>
              <w:rFonts w:eastAsia="宋体"/>
              <w:i/>
            </w:rPr>
            <w:delText>sf-OperationMode</w:delText>
          </w:r>
          <w:r w:rsidRPr="009C0165" w:rsidDel="00653D33">
            <w:rPr>
              <w:rFonts w:eastAsia="宋体"/>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CommentText"/>
      </w:pPr>
      <w:r>
        <w:rPr>
          <w:b/>
        </w:rPr>
        <w:t>[Comments]</w:t>
      </w:r>
      <w:r>
        <w:t>:</w:t>
      </w:r>
    </w:p>
    <w:p w14:paraId="31E92F74" w14:textId="585F7DD2" w:rsidR="0058223B" w:rsidRDefault="004B1034"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For the issue of indicating normal mode to NAS layer, please see the comments to V211</w:t>
      </w:r>
      <w:r w:rsidR="006723DC">
        <w:rPr>
          <w:rFonts w:eastAsia="等线"/>
        </w:rPr>
        <w:t xml:space="preserve"> and contribution can be submitted referring to V211</w:t>
      </w:r>
      <w:r>
        <w:rPr>
          <w:rFonts w:eastAsia="等线"/>
        </w:rPr>
        <w:t>. For where to place the</w:t>
      </w:r>
      <w:r w:rsidR="00C5510D">
        <w:rPr>
          <w:rFonts w:eastAsia="等线"/>
        </w:rPr>
        <w:t xml:space="preserve"> “forwarding behaviour”, we think there is no issue with the current text since we have “if xxx is present”</w:t>
      </w:r>
      <w:r>
        <w:rPr>
          <w:rFonts w:eastAsia="等线"/>
        </w:rPr>
        <w:t xml:space="preserve"> </w:t>
      </w:r>
      <w:r w:rsidR="00C5510D">
        <w:rPr>
          <w:rFonts w:eastAsia="等线"/>
        </w:rPr>
        <w:t>indicating this will never happen in TN. Besides the following added condition implies even a non-sf NTN UE need to indicate NAS, which should be avoided:</w:t>
      </w:r>
    </w:p>
    <w:p w14:paraId="76D2CE0B" w14:textId="10BE91AA" w:rsidR="00C5510D" w:rsidRPr="00C5510D" w:rsidRDefault="00C5510D" w:rsidP="00C5510D">
      <w:pPr>
        <w:ind w:left="851" w:hanging="284"/>
        <w:rPr>
          <w:rFonts w:eastAsiaTheme="minorEastAsia"/>
          <w:lang w:eastAsia="ja-JP"/>
        </w:rPr>
      </w:pPr>
      <w:ins w:id="99"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OperationMode</w:t>
        </w:r>
        <w:r>
          <w:rPr>
            <w:lang w:eastAsia="ja-JP"/>
          </w:rPr>
          <w:t xml:space="preserve"> is absent</w:t>
        </w:r>
        <w:r w:rsidRPr="00A04B5B">
          <w:rPr>
            <w:lang w:eastAsia="ja-JP"/>
          </w:rPr>
          <w:t>;</w:t>
        </w:r>
      </w:ins>
    </w:p>
    <w:p w14:paraId="59CE4E14" w14:textId="77777777" w:rsidR="0058223B" w:rsidRDefault="0058223B" w:rsidP="0058223B">
      <w:pPr>
        <w:pStyle w:val="Heading1"/>
      </w:pPr>
      <w:r>
        <w:lastRenderedPageBreak/>
        <w:t>V2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4B40079E" w14:textId="77777777" w:rsidTr="0047647E">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r>
              <w:t>Tdoc</w:t>
            </w:r>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r>
              <w:t>Misc</w:t>
            </w:r>
          </w:p>
        </w:tc>
        <w:tc>
          <w:tcPr>
            <w:tcW w:w="850" w:type="dxa"/>
          </w:tcPr>
          <w:p w14:paraId="34A2C2E9" w14:textId="77777777" w:rsidR="0058223B" w:rsidRDefault="0058223B" w:rsidP="00E40AB8">
            <w:r>
              <w:t>File version</w:t>
            </w:r>
          </w:p>
        </w:tc>
        <w:tc>
          <w:tcPr>
            <w:tcW w:w="1134" w:type="dxa"/>
          </w:tcPr>
          <w:p w14:paraId="631C2EE6" w14:textId="77777777" w:rsidR="0058223B" w:rsidRDefault="0058223B" w:rsidP="00E40AB8">
            <w:r>
              <w:t>Status</w:t>
            </w:r>
          </w:p>
        </w:tc>
      </w:tr>
      <w:tr w:rsidR="0058223B" w14:paraId="15D3AC2D" w14:textId="77777777" w:rsidTr="00B56BBF">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r>
              <w:rPr>
                <w:sz w:val="18"/>
                <w:szCs w:val="18"/>
              </w:rPr>
              <w:t>IoTNTN</w:t>
            </w:r>
          </w:p>
        </w:tc>
        <w:tc>
          <w:tcPr>
            <w:tcW w:w="1068" w:type="dxa"/>
          </w:tcPr>
          <w:p w14:paraId="3258392F" w14:textId="77777777" w:rsidR="0058223B" w:rsidRPr="00991EC3" w:rsidRDefault="0058223B" w:rsidP="00E40AB8">
            <w:pPr>
              <w:rPr>
                <w:rFonts w:eastAsia="等线"/>
              </w:rPr>
            </w:pPr>
            <w:r>
              <w:rPr>
                <w:rFonts w:eastAsia="等线" w:hint="eastAsia"/>
              </w:rPr>
              <w:t>1</w:t>
            </w:r>
          </w:p>
        </w:tc>
        <w:tc>
          <w:tcPr>
            <w:tcW w:w="2797" w:type="dxa"/>
          </w:tcPr>
          <w:p w14:paraId="7D968155" w14:textId="77777777" w:rsidR="0058223B" w:rsidRPr="00991EC3" w:rsidRDefault="0058223B" w:rsidP="00E40AB8">
            <w:pPr>
              <w:rPr>
                <w:rFonts w:eastAsia="等线"/>
              </w:rPr>
            </w:pPr>
            <w:r>
              <w:rPr>
                <w:rFonts w:eastAsia="等线"/>
              </w:rPr>
              <w:t>Refine the wording of NOTE in sub-clause 5.3.3.3x</w:t>
            </w:r>
          </w:p>
        </w:tc>
        <w:tc>
          <w:tcPr>
            <w:tcW w:w="1161" w:type="dxa"/>
          </w:tcPr>
          <w:p w14:paraId="11ECA21A" w14:textId="77777777" w:rsidR="0058223B" w:rsidRPr="00991EC3" w:rsidRDefault="0058223B" w:rsidP="00E40AB8">
            <w:pPr>
              <w:rPr>
                <w:rFonts w:eastAsia="等线"/>
              </w:rPr>
            </w:pPr>
            <w:r>
              <w:rPr>
                <w:rFonts w:eastAsia="等线" w:hint="eastAsia"/>
              </w:rPr>
              <w:t>N</w:t>
            </w:r>
          </w:p>
        </w:tc>
        <w:tc>
          <w:tcPr>
            <w:tcW w:w="1559" w:type="dxa"/>
          </w:tcPr>
          <w:p w14:paraId="3E137B9D" w14:textId="77777777" w:rsidR="0058223B" w:rsidRPr="00991EC3" w:rsidRDefault="0058223B" w:rsidP="00E40AB8">
            <w:pPr>
              <w:rPr>
                <w:rFonts w:eastAsia="等线"/>
              </w:rPr>
            </w:pPr>
            <w:r>
              <w:rPr>
                <w:rFonts w:eastAsia="等线"/>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1134" w:type="dxa"/>
            <w:shd w:val="clear" w:color="auto" w:fill="92D050"/>
          </w:tcPr>
          <w:p w14:paraId="056F31BC" w14:textId="24CD4DBA" w:rsidR="0058223B" w:rsidRDefault="00B56BBF" w:rsidP="00E40AB8">
            <w:r>
              <w:t>PropAgree</w:t>
            </w:r>
          </w:p>
        </w:tc>
      </w:tr>
    </w:tbl>
    <w:p w14:paraId="7480FAA2" w14:textId="77777777" w:rsidR="0058223B" w:rsidRPr="0051105C" w:rsidRDefault="0058223B" w:rsidP="0058223B">
      <w:pPr>
        <w:pStyle w:val="CommentText"/>
      </w:pPr>
      <w:r>
        <w:rPr>
          <w:b/>
        </w:rPr>
        <w:br/>
        <w:t>[Description]</w:t>
      </w:r>
      <w:r>
        <w:t>: The sentence “</w:t>
      </w:r>
      <w:bookmarkStart w:id="100" w:name="OLE_LINK10"/>
      <w:r w:rsidRPr="00AE7085">
        <w:rPr>
          <w:i/>
        </w:rPr>
        <w:t>Which procedure (e.g. EDT, random access procedure,</w:t>
      </w:r>
      <w:bookmarkEnd w:id="100"/>
      <w:r w:rsidRPr="00AE7085">
        <w:rPr>
          <w:i/>
        </w:rPr>
        <w:t xml:space="preserve"> CB-Msg3-EDT) is initiated</w:t>
      </w:r>
      <w:r w:rsidRPr="00AE7085">
        <w:t>.</w:t>
      </w:r>
      <w:r>
        <w:t>” i</w:t>
      </w:r>
      <w:r w:rsidRPr="0075651C">
        <w:rPr>
          <w:rFonts w:hint="eastAsia"/>
        </w:rPr>
        <w:t>s</w:t>
      </w:r>
      <w:r>
        <w:t xml:space="preserve"> not complete. The intended UE behavior is unclear. </w:t>
      </w:r>
    </w:p>
    <w:p w14:paraId="131C1336" w14:textId="77777777" w:rsidR="0058223B" w:rsidRDefault="0058223B" w:rsidP="0058223B">
      <w:pPr>
        <w:pStyle w:val="CommentText"/>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r w:rsidRPr="00B915C1">
        <w:rPr>
          <w:i/>
        </w:rPr>
        <w:t>RRCEarlyDataComplete</w:t>
      </w:r>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101" w:author="vivo" w:date="2025-09-21T18:56:00Z">
        <w:r>
          <w:t xml:space="preserve"> is up to UE implementation</w:t>
        </w:r>
      </w:ins>
      <w:r>
        <w:t>.</w:t>
      </w:r>
    </w:p>
    <w:p w14:paraId="3DC4C381" w14:textId="77777777" w:rsidR="0058223B" w:rsidRDefault="0058223B" w:rsidP="0058223B">
      <w:r>
        <w:rPr>
          <w:b/>
        </w:rPr>
        <w:t>[Comments]</w:t>
      </w:r>
      <w:r>
        <w:t>:</w:t>
      </w:r>
    </w:p>
    <w:p w14:paraId="408CFB83" w14:textId="4742566B" w:rsidR="0058223B" w:rsidRPr="009E45A4" w:rsidRDefault="00C5510D"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B56BBF">
        <w:rPr>
          <w:rFonts w:eastAsia="等线"/>
        </w:rPr>
        <w:t>Agree. This was removed by accident.</w:t>
      </w:r>
    </w:p>
    <w:p w14:paraId="66DAB139" w14:textId="3E8075A1" w:rsidR="003B3680" w:rsidRPr="003B3680" w:rsidRDefault="003B3680" w:rsidP="003B3680">
      <w:pPr>
        <w:pStyle w:val="Heading1"/>
        <w:rPr>
          <w:rFonts w:eastAsia="等线"/>
        </w:rPr>
      </w:pPr>
      <w:r>
        <w:t>C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B3680" w14:paraId="62E63369" w14:textId="77777777" w:rsidTr="00B56BBF">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r>
              <w:t>Tdoc</w:t>
            </w:r>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r>
              <w:t>Misc</w:t>
            </w:r>
          </w:p>
        </w:tc>
        <w:tc>
          <w:tcPr>
            <w:tcW w:w="850" w:type="dxa"/>
          </w:tcPr>
          <w:p w14:paraId="470DC0AC" w14:textId="77777777" w:rsidR="003B3680" w:rsidRDefault="003B3680" w:rsidP="00E40AB8">
            <w:r>
              <w:t>File version</w:t>
            </w:r>
          </w:p>
        </w:tc>
        <w:tc>
          <w:tcPr>
            <w:tcW w:w="1134" w:type="dxa"/>
          </w:tcPr>
          <w:p w14:paraId="75A55621" w14:textId="77777777" w:rsidR="003B3680" w:rsidRDefault="003B3680" w:rsidP="00E40AB8">
            <w:r>
              <w:t>Status</w:t>
            </w:r>
          </w:p>
        </w:tc>
      </w:tr>
      <w:tr w:rsidR="003B3680" w14:paraId="26838533" w14:textId="77777777" w:rsidTr="006723DC">
        <w:tc>
          <w:tcPr>
            <w:tcW w:w="967" w:type="dxa"/>
          </w:tcPr>
          <w:p w14:paraId="344F33EA" w14:textId="3E0DE296" w:rsidR="003B3680" w:rsidRPr="003B3680" w:rsidRDefault="003B3680" w:rsidP="00E40AB8">
            <w:pPr>
              <w:rPr>
                <w:rFonts w:eastAsia="等线"/>
              </w:rPr>
            </w:pPr>
            <w:r>
              <w:rPr>
                <w:rFonts w:eastAsia="等线" w:hint="eastAsia"/>
              </w:rPr>
              <w:t>C001</w:t>
            </w:r>
          </w:p>
        </w:tc>
        <w:tc>
          <w:tcPr>
            <w:tcW w:w="948" w:type="dxa"/>
          </w:tcPr>
          <w:p w14:paraId="5D8759A5" w14:textId="77777777" w:rsidR="003B3680" w:rsidRDefault="003B3680" w:rsidP="00E40AB8">
            <w:r>
              <w:rPr>
                <w:sz w:val="18"/>
                <w:szCs w:val="18"/>
              </w:rPr>
              <w:t>IoTNTN</w:t>
            </w:r>
          </w:p>
        </w:tc>
        <w:tc>
          <w:tcPr>
            <w:tcW w:w="1068" w:type="dxa"/>
          </w:tcPr>
          <w:p w14:paraId="2C86ED47" w14:textId="35BA69C3" w:rsidR="003B3680" w:rsidRPr="003B3680" w:rsidRDefault="003B3680" w:rsidP="00E40AB8">
            <w:pPr>
              <w:rPr>
                <w:rFonts w:eastAsia="等线"/>
              </w:rPr>
            </w:pPr>
            <w:r>
              <w:rPr>
                <w:rFonts w:eastAsia="等线" w:hint="eastAsia"/>
              </w:rPr>
              <w:t>2</w:t>
            </w:r>
          </w:p>
        </w:tc>
        <w:tc>
          <w:tcPr>
            <w:tcW w:w="2797" w:type="dxa"/>
          </w:tcPr>
          <w:p w14:paraId="4F498A91" w14:textId="6540C6EA" w:rsidR="003B3680" w:rsidRDefault="00E319D6" w:rsidP="00E40AB8">
            <w:r w:rsidRPr="00E319D6">
              <w:t>sf-OperationModeNeigh</w:t>
            </w:r>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等线"/>
              </w:rPr>
            </w:pPr>
            <w:r>
              <w:rPr>
                <w:rFonts w:eastAsia="等线"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1134" w:type="dxa"/>
            <w:shd w:val="clear" w:color="auto" w:fill="FFFF00"/>
          </w:tcPr>
          <w:p w14:paraId="4AE74D0B" w14:textId="60231494" w:rsidR="003B3680" w:rsidRDefault="006723DC" w:rsidP="00E40AB8">
            <w:r>
              <w:t>ToDo</w:t>
            </w:r>
          </w:p>
        </w:tc>
      </w:tr>
    </w:tbl>
    <w:p w14:paraId="1E99C614" w14:textId="3B957F92" w:rsidR="003B3680" w:rsidRPr="00E319D6" w:rsidRDefault="003B3680" w:rsidP="003B3680">
      <w:pPr>
        <w:pStyle w:val="CommentText"/>
        <w:rPr>
          <w:rFonts w:eastAsia="等线"/>
        </w:rPr>
      </w:pPr>
      <w:r>
        <w:rPr>
          <w:b/>
        </w:rPr>
        <w:br/>
        <w:t>[Description]</w:t>
      </w:r>
      <w:r>
        <w:t xml:space="preserve">: </w:t>
      </w:r>
      <w:r w:rsidR="00E319D6">
        <w:rPr>
          <w:rFonts w:eastAsia="等线"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nomal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r w:rsidR="00E319D6">
        <w:rPr>
          <w:rFonts w:hint="eastAsia"/>
        </w:rPr>
        <w:t>notBarred</w:t>
      </w:r>
      <w:r w:rsidR="00E319D6">
        <w:t>”</w:t>
      </w:r>
      <w:r w:rsidR="00E319D6">
        <w:rPr>
          <w:rFonts w:hint="eastAsia"/>
        </w:rPr>
        <w:t xml:space="preserve"> in SIB33. Because currently the barred/notBarred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CommentText"/>
        <w:rPr>
          <w:rFonts w:eastAsia="等线"/>
        </w:rPr>
      </w:pPr>
    </w:p>
    <w:p w14:paraId="0C50AADC" w14:textId="77777777" w:rsidR="003B3680" w:rsidRDefault="003B3680" w:rsidP="003B3680">
      <w:pPr>
        <w:pStyle w:val="CommentText"/>
        <w:rPr>
          <w:rFonts w:eastAsia="等线"/>
        </w:rPr>
      </w:pPr>
      <w:r>
        <w:rPr>
          <w:b/>
        </w:rPr>
        <w:lastRenderedPageBreak/>
        <w:t>[Proposed Change]</w:t>
      </w:r>
      <w:r>
        <w:t xml:space="preserve">: </w:t>
      </w:r>
    </w:p>
    <w:p w14:paraId="5E53DBCD" w14:textId="77777777" w:rsidR="00E319D6" w:rsidRPr="0098192A" w:rsidRDefault="00E319D6" w:rsidP="00E319D6">
      <w:pPr>
        <w:pStyle w:val="PL"/>
      </w:pPr>
      <w:r w:rsidRPr="0098192A">
        <w:t>NeighSatelliteInfo-</w:t>
      </w:r>
      <w:r>
        <w:t>v19</w:t>
      </w:r>
      <w:proofErr w:type="gramStart"/>
      <w:r>
        <w:t>xy</w:t>
      </w:r>
      <w:r w:rsidRPr="0098192A">
        <w:t xml:space="preserve"> ::=</w:t>
      </w:r>
      <w:proofErr w:type="gramEnd"/>
      <w:r w:rsidRPr="0098192A">
        <w:tab/>
        <w:t>SEQUENCE {</w:t>
      </w:r>
    </w:p>
    <w:p w14:paraId="52244161" w14:textId="110E2807" w:rsidR="00E319D6" w:rsidRPr="006F5F57" w:rsidRDefault="00E319D6" w:rsidP="00E319D6">
      <w:pPr>
        <w:pStyle w:val="PL"/>
      </w:pPr>
      <w:r w:rsidRPr="006F5F57">
        <w:tab/>
      </w:r>
      <w:bookmarkStart w:id="102" w:name="OLE_LINK156"/>
      <w:r>
        <w:t>sf-OperationMode</w:t>
      </w:r>
      <w:r w:rsidRPr="0098192A">
        <w:t>Neigh</w:t>
      </w:r>
      <w:r>
        <w:t>-r19</w:t>
      </w:r>
      <w:bookmarkEnd w:id="102"/>
      <w:r w:rsidRPr="006F5F57">
        <w:tab/>
      </w:r>
      <w:r w:rsidRPr="006F5F57">
        <w:tab/>
      </w:r>
      <w:r w:rsidRPr="006F5F57">
        <w:rPr>
          <w:rFonts w:eastAsia="Batang"/>
        </w:rPr>
        <w:t>ENUMERATED {</w:t>
      </w:r>
      <w:del w:id="103" w:author="CATT" w:date="2025-09-17T23:11:00Z">
        <w:r w:rsidRPr="006F5F57" w:rsidDel="00E319D6">
          <w:rPr>
            <w:rFonts w:eastAsia="Batang"/>
          </w:rPr>
          <w:delText>barred, notBarred</w:delText>
        </w:r>
      </w:del>
      <w:ins w:id="104" w:author="CATT" w:date="2025-09-17T23:11:00Z">
        <w:r>
          <w:t>s&amp;f,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r w:rsidRPr="00F02ED9">
        <w:t>t-</w:t>
      </w:r>
      <w:r>
        <w:t>ModeSwitching</w:t>
      </w:r>
      <w:r w:rsidRPr="0098192A">
        <w:t>Neigh</w:t>
      </w:r>
      <w:r w:rsidRPr="00F02ED9">
        <w:t>-r1</w:t>
      </w:r>
      <w:r>
        <w:t>9</w:t>
      </w:r>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CommentText"/>
        <w:rPr>
          <w:rFonts w:eastAsia="等线"/>
        </w:rPr>
      </w:pPr>
    </w:p>
    <w:p w14:paraId="0DB7793D" w14:textId="530F168C" w:rsidR="003B3680" w:rsidRDefault="003B3680" w:rsidP="003B3680">
      <w:r>
        <w:rPr>
          <w:b/>
        </w:rPr>
        <w:t>[Comments]</w:t>
      </w:r>
      <w:r>
        <w:t>:</w:t>
      </w:r>
    </w:p>
    <w:p w14:paraId="04E0D9D2" w14:textId="7B9F1966" w:rsidR="0045180D" w:rsidRDefault="0045180D" w:rsidP="003B3680">
      <w:pPr>
        <w:rPr>
          <w:rFonts w:eastAsia="等线"/>
        </w:rPr>
      </w:pPr>
    </w:p>
    <w:p w14:paraId="6E7699EF" w14:textId="3701C6B6" w:rsidR="00B56BBF" w:rsidRPr="009E45A4" w:rsidRDefault="00B56BBF" w:rsidP="00B56BBF">
      <w:pPr>
        <w:rPr>
          <w:rFonts w:eastAsia="等线"/>
        </w:rPr>
      </w:pPr>
      <w:r w:rsidRPr="0021218C">
        <w:rPr>
          <w:rFonts w:eastAsia="等线" w:hint="eastAsia"/>
          <w:b/>
        </w:rPr>
        <w:t>R</w:t>
      </w:r>
      <w:r w:rsidRPr="0021218C">
        <w:rPr>
          <w:rFonts w:eastAsia="等线"/>
          <w:b/>
        </w:rPr>
        <w:t>apporteur’s comments:</w:t>
      </w:r>
      <w:r>
        <w:rPr>
          <w:rFonts w:eastAsia="等线"/>
        </w:rPr>
        <w:t xml:space="preserve"> This was discussed and companies have different understanding on the intention of the agreement. So we need to stick to the agreement itself</w:t>
      </w:r>
      <w:r w:rsidR="006723DC">
        <w:rPr>
          <w:rFonts w:eastAsia="等线"/>
        </w:rPr>
        <w:t xml:space="preserve"> for now</w:t>
      </w:r>
      <w:r>
        <w:rPr>
          <w:rFonts w:eastAsia="等线"/>
        </w:rPr>
        <w:t>:</w:t>
      </w:r>
    </w:p>
    <w:p w14:paraId="219E4FDF" w14:textId="0B66498F" w:rsidR="00B56BBF" w:rsidRPr="00B56BBF" w:rsidRDefault="00B56BBF" w:rsidP="00B56BBF">
      <w:pPr>
        <w:pStyle w:val="ListParagraph"/>
        <w:numPr>
          <w:ilvl w:val="0"/>
          <w:numId w:val="60"/>
        </w:numPr>
        <w:rPr>
          <w:rFonts w:eastAsia="等线"/>
          <w:b/>
        </w:rPr>
      </w:pPr>
      <w:r w:rsidRPr="00B56BBF">
        <w:rPr>
          <w:b/>
        </w:rPr>
        <w:t>The S&amp;F mode indication (</w:t>
      </w:r>
      <w:r w:rsidRPr="00B56BBF">
        <w:rPr>
          <w:b/>
          <w:shd w:val="clear" w:color="auto" w:fill="FFFF00"/>
        </w:rPr>
        <w:t>i.e., sf-OperationMode</w:t>
      </w:r>
      <w:r w:rsidRPr="00B56BBF">
        <w:rPr>
          <w:b/>
        </w:rPr>
        <w:t>) and the S&amp;F mode transition time (i.e., t-ModeSwitching) of the neighbor satellite are signaled in SIB33 per neighbor satellite.</w:t>
      </w:r>
    </w:p>
    <w:p w14:paraId="6E20B6C2" w14:textId="2E654F9A" w:rsidR="00B56BBF" w:rsidRPr="00B56BBF" w:rsidRDefault="00B56BBF" w:rsidP="00B56BBF">
      <w:pPr>
        <w:rPr>
          <w:rFonts w:eastAsia="等线"/>
        </w:rPr>
      </w:pPr>
      <w:r w:rsidRPr="00B56BBF">
        <w:rPr>
          <w:rFonts w:eastAsia="等线" w:hint="eastAsia"/>
        </w:rPr>
        <w:t>B</w:t>
      </w:r>
      <w:r w:rsidRPr="00B56BBF">
        <w:rPr>
          <w:rFonts w:eastAsia="等线"/>
        </w:rPr>
        <w:t>esides, this is aligned with the NOTE added in 36.304, that a UE may</w:t>
      </w:r>
      <w:r>
        <w:rPr>
          <w:rFonts w:eastAsia="等线"/>
        </w:rPr>
        <w:t xml:space="preserve"> deprioritize or</w:t>
      </w:r>
      <w:r w:rsidRPr="00B56BBF">
        <w:rPr>
          <w:rFonts w:eastAsia="等线"/>
        </w:rPr>
        <w:t xml:space="preserve"> choose not to access a SF cell based </w:t>
      </w:r>
      <w:r w:rsidR="00740A42">
        <w:rPr>
          <w:rFonts w:eastAsia="等线"/>
        </w:rPr>
        <w:t xml:space="preserve">on </w:t>
      </w:r>
      <w:r w:rsidRPr="00B56BBF">
        <w:rPr>
          <w:rFonts w:eastAsia="等线"/>
        </w:rPr>
        <w:t>this indication.</w:t>
      </w:r>
      <w:r w:rsidR="006723DC">
        <w:rPr>
          <w:rFonts w:eastAsia="等线"/>
        </w:rPr>
        <w:t xml:space="preserve"> Companies can submit contributions to this issue.</w:t>
      </w:r>
    </w:p>
    <w:p w14:paraId="06269B5D" w14:textId="7D5A2D9B" w:rsidR="007D2D98" w:rsidRDefault="007D2D98" w:rsidP="007D2D98">
      <w:pPr>
        <w:pStyle w:val="Heading1"/>
      </w:pPr>
      <w:r>
        <w:t>V21</w:t>
      </w:r>
      <w:r w:rsidR="00C947EE">
        <w:t>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D2D98" w14:paraId="626DA159" w14:textId="77777777" w:rsidTr="00E6543E">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r>
              <w:t>Tdoc</w:t>
            </w:r>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r>
              <w:t>Misc</w:t>
            </w:r>
          </w:p>
        </w:tc>
        <w:tc>
          <w:tcPr>
            <w:tcW w:w="850" w:type="dxa"/>
          </w:tcPr>
          <w:p w14:paraId="1B668506" w14:textId="77777777" w:rsidR="007D2D98" w:rsidRDefault="007D2D98" w:rsidP="00E40AB8">
            <w:r>
              <w:t>File version</w:t>
            </w:r>
          </w:p>
        </w:tc>
        <w:tc>
          <w:tcPr>
            <w:tcW w:w="1134" w:type="dxa"/>
          </w:tcPr>
          <w:p w14:paraId="4709EA48" w14:textId="77777777" w:rsidR="007D2D98" w:rsidRDefault="007D2D98" w:rsidP="00E40AB8">
            <w:r>
              <w:t>Status</w:t>
            </w:r>
          </w:p>
        </w:tc>
      </w:tr>
      <w:tr w:rsidR="007D2D98" w14:paraId="2D985758" w14:textId="77777777" w:rsidTr="00E6543E">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r>
              <w:rPr>
                <w:sz w:val="18"/>
                <w:szCs w:val="18"/>
              </w:rPr>
              <w:t>IoTNTN</w:t>
            </w:r>
          </w:p>
        </w:tc>
        <w:tc>
          <w:tcPr>
            <w:tcW w:w="1068" w:type="dxa"/>
          </w:tcPr>
          <w:p w14:paraId="64B24502" w14:textId="77777777" w:rsidR="007D2D98" w:rsidRPr="00991EC3" w:rsidRDefault="007D2D98" w:rsidP="00E40AB8">
            <w:pPr>
              <w:rPr>
                <w:rFonts w:eastAsia="等线"/>
              </w:rPr>
            </w:pPr>
            <w:r>
              <w:rPr>
                <w:rFonts w:eastAsia="等线" w:hint="eastAsia"/>
              </w:rPr>
              <w:t>1</w:t>
            </w:r>
          </w:p>
        </w:tc>
        <w:tc>
          <w:tcPr>
            <w:tcW w:w="2797" w:type="dxa"/>
          </w:tcPr>
          <w:p w14:paraId="260E4401" w14:textId="1927C3BB" w:rsidR="007D2D98" w:rsidRPr="003C0325" w:rsidRDefault="007D2D98" w:rsidP="00E40AB8">
            <w:pPr>
              <w:rPr>
                <w:rFonts w:eastAsia="等线"/>
              </w:rPr>
            </w:pPr>
            <w:r>
              <w:rPr>
                <w:rFonts w:eastAsia="等线"/>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等线"/>
              </w:rPr>
            </w:pPr>
            <w:r>
              <w:rPr>
                <w:rFonts w:eastAsia="等线" w:hint="eastAsia"/>
              </w:rPr>
              <w:t>N</w:t>
            </w:r>
          </w:p>
        </w:tc>
        <w:tc>
          <w:tcPr>
            <w:tcW w:w="1559" w:type="dxa"/>
          </w:tcPr>
          <w:p w14:paraId="01DBE493" w14:textId="77777777" w:rsidR="007D2D98" w:rsidRPr="00991EC3" w:rsidRDefault="007D2D98" w:rsidP="00E40AB8">
            <w:pPr>
              <w:rPr>
                <w:rFonts w:eastAsia="等线"/>
              </w:rPr>
            </w:pPr>
            <w:r>
              <w:rPr>
                <w:rFonts w:eastAsia="等线"/>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1134" w:type="dxa"/>
            <w:shd w:val="clear" w:color="auto" w:fill="92D050"/>
          </w:tcPr>
          <w:p w14:paraId="11315BB8" w14:textId="3F7FED7F" w:rsidR="007D2D98" w:rsidRDefault="00E6543E" w:rsidP="00E40AB8">
            <w:r>
              <w:t>PropAgree</w:t>
            </w:r>
          </w:p>
        </w:tc>
      </w:tr>
    </w:tbl>
    <w:p w14:paraId="485B98F8" w14:textId="77777777" w:rsidR="007D2D98" w:rsidRPr="0051105C" w:rsidRDefault="007D2D98" w:rsidP="007D2D98">
      <w:pPr>
        <w:pStyle w:val="CommentText"/>
      </w:pPr>
      <w:r>
        <w:rPr>
          <w:b/>
        </w:rPr>
        <w:br/>
        <w:t>[Description]</w:t>
      </w:r>
      <w:r>
        <w:t>: The Need OP is not intended for</w:t>
      </w:r>
      <w:r>
        <w:rPr>
          <w:rFonts w:eastAsia="等线"/>
        </w:rPr>
        <w:t xml:space="preserve"> </w:t>
      </w:r>
      <w:r w:rsidRPr="003C0325">
        <w:rPr>
          <w:i/>
        </w:rPr>
        <w:t>sf-OperationModeNeigh-r19</w:t>
      </w:r>
      <w:r>
        <w:rPr>
          <w:rFonts w:eastAsia="等线"/>
        </w:rPr>
        <w:t>, since no specified behavior exists for the absence of the field.</w:t>
      </w:r>
    </w:p>
    <w:p w14:paraId="7D083F4D" w14:textId="1B2C4D01" w:rsidR="007D2D98" w:rsidRDefault="007D2D98" w:rsidP="007D2D98">
      <w:pPr>
        <w:pStyle w:val="CommentText"/>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2A576346" w:rsidR="00371A98" w:rsidRDefault="00E6543E" w:rsidP="007D2D98">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322A0B6D" w14:textId="31446E42" w:rsidR="00371A98" w:rsidRDefault="00371A98" w:rsidP="00371A98">
      <w:pPr>
        <w:pStyle w:val="Heading1"/>
      </w:pPr>
      <w:r>
        <w:lastRenderedPageBreak/>
        <w:t>V21</w:t>
      </w:r>
      <w:r w:rsidR="00810554">
        <w:t>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371A98" w14:paraId="707005E0" w14:textId="77777777" w:rsidTr="003864E0">
        <w:tc>
          <w:tcPr>
            <w:tcW w:w="967" w:type="dxa"/>
          </w:tcPr>
          <w:p w14:paraId="12053063" w14:textId="77777777" w:rsidR="00371A98" w:rsidRDefault="00371A98" w:rsidP="00E6543E">
            <w:r>
              <w:t>RIL Id</w:t>
            </w:r>
          </w:p>
        </w:tc>
        <w:tc>
          <w:tcPr>
            <w:tcW w:w="948" w:type="dxa"/>
          </w:tcPr>
          <w:p w14:paraId="6C1E0CFF" w14:textId="77777777" w:rsidR="00371A98" w:rsidRDefault="00371A98" w:rsidP="00E6543E">
            <w:r>
              <w:t>WI</w:t>
            </w:r>
          </w:p>
        </w:tc>
        <w:tc>
          <w:tcPr>
            <w:tcW w:w="1068" w:type="dxa"/>
          </w:tcPr>
          <w:p w14:paraId="57E573F8" w14:textId="77777777" w:rsidR="00371A98" w:rsidRDefault="00371A98" w:rsidP="00E6543E">
            <w:r>
              <w:t>Class</w:t>
            </w:r>
          </w:p>
        </w:tc>
        <w:tc>
          <w:tcPr>
            <w:tcW w:w="2797" w:type="dxa"/>
          </w:tcPr>
          <w:p w14:paraId="189EC923" w14:textId="77777777" w:rsidR="00371A98" w:rsidRDefault="00371A98" w:rsidP="00E6543E">
            <w:r>
              <w:t>Title</w:t>
            </w:r>
          </w:p>
        </w:tc>
        <w:tc>
          <w:tcPr>
            <w:tcW w:w="1161" w:type="dxa"/>
          </w:tcPr>
          <w:p w14:paraId="1E97079A" w14:textId="77777777" w:rsidR="00371A98" w:rsidRDefault="00371A98" w:rsidP="00E6543E">
            <w:r>
              <w:t>Tdoc</w:t>
            </w:r>
          </w:p>
        </w:tc>
        <w:tc>
          <w:tcPr>
            <w:tcW w:w="1559" w:type="dxa"/>
          </w:tcPr>
          <w:p w14:paraId="230B6827" w14:textId="77777777" w:rsidR="00371A98" w:rsidRDefault="00371A98" w:rsidP="00E6543E">
            <w:r>
              <w:t>Delegate</w:t>
            </w:r>
          </w:p>
        </w:tc>
        <w:tc>
          <w:tcPr>
            <w:tcW w:w="993" w:type="dxa"/>
          </w:tcPr>
          <w:p w14:paraId="07A76568" w14:textId="77777777" w:rsidR="00371A98" w:rsidRDefault="00371A98" w:rsidP="00E6543E">
            <w:r>
              <w:t>Misc</w:t>
            </w:r>
          </w:p>
        </w:tc>
        <w:tc>
          <w:tcPr>
            <w:tcW w:w="850" w:type="dxa"/>
          </w:tcPr>
          <w:p w14:paraId="3BE9F3F7" w14:textId="77777777" w:rsidR="00371A98" w:rsidRDefault="00371A98" w:rsidP="00E6543E">
            <w:r>
              <w:t>File version</w:t>
            </w:r>
          </w:p>
        </w:tc>
        <w:tc>
          <w:tcPr>
            <w:tcW w:w="1276" w:type="dxa"/>
          </w:tcPr>
          <w:p w14:paraId="19411284" w14:textId="77777777" w:rsidR="00371A98" w:rsidRDefault="00371A98" w:rsidP="00E6543E">
            <w:r>
              <w:t>Status</w:t>
            </w:r>
          </w:p>
        </w:tc>
      </w:tr>
      <w:tr w:rsidR="00371A98" w14:paraId="164104FE" w14:textId="77777777" w:rsidTr="003864E0">
        <w:tc>
          <w:tcPr>
            <w:tcW w:w="967" w:type="dxa"/>
          </w:tcPr>
          <w:p w14:paraId="149E5DDC" w14:textId="42A5B6C8" w:rsidR="00371A98" w:rsidRDefault="00371A98" w:rsidP="00E6543E">
            <w:r>
              <w:t>V215</w:t>
            </w:r>
          </w:p>
        </w:tc>
        <w:tc>
          <w:tcPr>
            <w:tcW w:w="948" w:type="dxa"/>
          </w:tcPr>
          <w:p w14:paraId="1A838196" w14:textId="77777777" w:rsidR="00371A98" w:rsidRDefault="00371A98" w:rsidP="00E6543E">
            <w:r>
              <w:rPr>
                <w:sz w:val="18"/>
                <w:szCs w:val="18"/>
              </w:rPr>
              <w:t>IoTNTN</w:t>
            </w:r>
          </w:p>
        </w:tc>
        <w:tc>
          <w:tcPr>
            <w:tcW w:w="1068" w:type="dxa"/>
          </w:tcPr>
          <w:p w14:paraId="420F27F7" w14:textId="4914F82A" w:rsidR="00371A98" w:rsidRPr="00991EC3" w:rsidRDefault="00371A98" w:rsidP="00E6543E">
            <w:pPr>
              <w:rPr>
                <w:rFonts w:eastAsia="等线"/>
              </w:rPr>
            </w:pPr>
            <w:r>
              <w:rPr>
                <w:rFonts w:eastAsia="等线"/>
              </w:rPr>
              <w:t>2</w:t>
            </w:r>
          </w:p>
        </w:tc>
        <w:tc>
          <w:tcPr>
            <w:tcW w:w="2797" w:type="dxa"/>
          </w:tcPr>
          <w:p w14:paraId="5A7D0BB7" w14:textId="45BAA8EB" w:rsidR="00371A98" w:rsidRPr="003C0325" w:rsidRDefault="00371A98" w:rsidP="00E6543E">
            <w:pPr>
              <w:rPr>
                <w:rFonts w:eastAsia="等线"/>
              </w:rPr>
            </w:pPr>
            <w:r>
              <w:rPr>
                <w:rFonts w:eastAsia="等线" w:hint="eastAsia"/>
              </w:rPr>
              <w:t>Removal</w:t>
            </w:r>
            <w:r>
              <w:rPr>
                <w:rFonts w:eastAsia="等线"/>
              </w:rPr>
              <w:t xml:space="preserve"> of </w:t>
            </w:r>
            <w:r w:rsidR="00D31F03">
              <w:t>p0-UE-PUSCH-r19</w:t>
            </w:r>
          </w:p>
        </w:tc>
        <w:tc>
          <w:tcPr>
            <w:tcW w:w="1161" w:type="dxa"/>
          </w:tcPr>
          <w:p w14:paraId="0A375548" w14:textId="50D8AE91" w:rsidR="00371A98" w:rsidRPr="00991EC3" w:rsidRDefault="00A60726" w:rsidP="00E6543E">
            <w:pPr>
              <w:rPr>
                <w:rFonts w:eastAsia="等线"/>
              </w:rPr>
            </w:pPr>
            <w:r>
              <w:rPr>
                <w:rFonts w:eastAsia="等线"/>
              </w:rPr>
              <w:t>Yes, R2-250xxxx</w:t>
            </w:r>
          </w:p>
        </w:tc>
        <w:tc>
          <w:tcPr>
            <w:tcW w:w="1559" w:type="dxa"/>
          </w:tcPr>
          <w:p w14:paraId="07CF70EB" w14:textId="77777777" w:rsidR="00371A98" w:rsidRPr="00991EC3" w:rsidRDefault="00371A98" w:rsidP="00E6543E">
            <w:pPr>
              <w:rPr>
                <w:rFonts w:eastAsia="等线"/>
              </w:rPr>
            </w:pPr>
            <w:r>
              <w:rPr>
                <w:rFonts w:eastAsia="等线"/>
              </w:rPr>
              <w:t>vivo (Stephen)</w:t>
            </w:r>
          </w:p>
        </w:tc>
        <w:tc>
          <w:tcPr>
            <w:tcW w:w="993" w:type="dxa"/>
          </w:tcPr>
          <w:p w14:paraId="3C2B9EF8" w14:textId="77777777" w:rsidR="00371A98" w:rsidRDefault="00371A98" w:rsidP="00E6543E"/>
        </w:tc>
        <w:tc>
          <w:tcPr>
            <w:tcW w:w="850" w:type="dxa"/>
          </w:tcPr>
          <w:p w14:paraId="707E6163" w14:textId="1EDB984C" w:rsidR="00371A98" w:rsidRDefault="00371A98" w:rsidP="00E6543E">
            <w:r>
              <w:t>v00</w:t>
            </w:r>
            <w:r w:rsidR="00B65D8B">
              <w:t>8</w:t>
            </w:r>
          </w:p>
        </w:tc>
        <w:tc>
          <w:tcPr>
            <w:tcW w:w="1276" w:type="dxa"/>
            <w:shd w:val="clear" w:color="auto" w:fill="FFFF00"/>
          </w:tcPr>
          <w:p w14:paraId="3B6B163D" w14:textId="77777777" w:rsidR="00371A98" w:rsidRDefault="00371A98" w:rsidP="00E6543E">
            <w:r>
              <w:t>ToDo</w:t>
            </w:r>
          </w:p>
        </w:tc>
      </w:tr>
    </w:tbl>
    <w:p w14:paraId="57694E27" w14:textId="740CC571" w:rsidR="00371A98" w:rsidRDefault="00371A98" w:rsidP="00371A98">
      <w:pPr>
        <w:pStyle w:val="CommentText"/>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t xml:space="preserve">the CB-MSG3_RECEIVED_TARGET_POWER is set to </w:t>
      </w:r>
      <w:r w:rsidRPr="00D61D97">
        <w:rPr>
          <w:i/>
          <w:iCs/>
        </w:rPr>
        <w:t>cb-Msg3-InitialReceivedTargetPower</w:t>
      </w:r>
      <w:r w:rsidRPr="00D61D97">
        <w:t xml:space="preserve"> + (CB_MSG3_TRANSMISSION_COUNTER_CE – 1) * </w:t>
      </w:r>
      <w:r w:rsidRPr="00D61D97">
        <w:rPr>
          <w:i/>
          <w:iCs/>
        </w:rPr>
        <w:t>powerRampingStep</w:t>
      </w:r>
      <w:r w:rsidRPr="00D61D97">
        <w:t>;</w:t>
      </w:r>
    </w:p>
    <w:p w14:paraId="363FA3B7" w14:textId="36FFD077" w:rsidR="00D31F03" w:rsidRPr="00FD364F" w:rsidRDefault="003F2C07" w:rsidP="00371A98">
      <w:pPr>
        <w:pStyle w:val="CommentText"/>
        <w:rPr>
          <w:rFonts w:eastAsia="等线"/>
        </w:rPr>
      </w:pPr>
      <w:r>
        <w:rPr>
          <w:rFonts w:eastAsia="等线" w:hint="eastAsia"/>
        </w:rPr>
        <w:t>N</w:t>
      </w:r>
      <w:r>
        <w:rPr>
          <w:rFonts w:eastAsia="等线"/>
        </w:rPr>
        <w:t xml:space="preserve">ote that the </w:t>
      </w:r>
      <w:r w:rsidRPr="00710B48">
        <w:rPr>
          <w:i/>
        </w:rPr>
        <w:t>p0-UE-PUSCH</w:t>
      </w:r>
      <w:r>
        <w:t xml:space="preserve"> for PUR is used </w:t>
      </w:r>
      <w:r w:rsidR="00D84986">
        <w:t>as a power offset to</w:t>
      </w:r>
      <w:r>
        <w:t xml:space="preserve"> clacluate the </w:t>
      </w:r>
      <w:r>
        <w:rPr>
          <w:iCs/>
        </w:rPr>
        <w:t xml:space="preserve">initial received target power </w:t>
      </w:r>
      <w:r w:rsidR="003F11DE">
        <w:rPr>
          <w:iCs/>
        </w:rPr>
        <w:t xml:space="preserve">for </w:t>
      </w:r>
      <w:r w:rsidR="00D84986">
        <w:rPr>
          <w:iCs/>
        </w:rPr>
        <w:t xml:space="preserve">PUR based on </w:t>
      </w:r>
      <w:r w:rsidR="003F11DE" w:rsidRPr="00D84986">
        <w:rPr>
          <w:i/>
        </w:rPr>
        <w:t>preambleInitialReceivedTargetPower</w:t>
      </w:r>
      <w:r w:rsidR="00D84986">
        <w:t xml:space="preserve">. </w:t>
      </w:r>
      <w:r w:rsidR="00FD364F">
        <w:rPr>
          <w:iCs/>
        </w:rPr>
        <w:t xml:space="preserve">As we had introduce </w:t>
      </w:r>
      <w:r w:rsidR="00D31F03" w:rsidRPr="00371A98">
        <w:rPr>
          <w:i/>
        </w:rPr>
        <w:t>cb-Msg3-InitialReceivedTargetPower-r19</w:t>
      </w:r>
      <w:r w:rsidR="00FD364F">
        <w:t xml:space="preserve">, there is not need to use </w:t>
      </w:r>
      <w:r w:rsidR="00FD364F" w:rsidRPr="00710B48">
        <w:rPr>
          <w:i/>
        </w:rPr>
        <w:t>p0-UE-PUSCH</w:t>
      </w:r>
      <w:r w:rsidR="00FD364F">
        <w:t xml:space="preserve"> and </w:t>
      </w:r>
      <w:r w:rsidR="00FD364F" w:rsidRPr="00D84986">
        <w:rPr>
          <w:i/>
        </w:rPr>
        <w:t>preambleInitialReceivedTargetPower</w:t>
      </w:r>
      <w:r w:rsidR="00FD364F">
        <w:t xml:space="preserve"> for CB-Msg3</w:t>
      </w:r>
      <w:r w:rsidR="009C3BC2">
        <w:t xml:space="preserve"> PUSCH</w:t>
      </w:r>
      <w:r w:rsidR="00FD364F">
        <w:t>.</w:t>
      </w:r>
    </w:p>
    <w:p w14:paraId="7DE80BC0" w14:textId="3DE6FE3F" w:rsidR="00371A98" w:rsidRDefault="00371A98" w:rsidP="00371A98">
      <w:pPr>
        <w:pStyle w:val="CommentText"/>
      </w:pPr>
      <w:r>
        <w:rPr>
          <w:b/>
        </w:rPr>
        <w:t>[Proposed Change]</w:t>
      </w:r>
      <w:r>
        <w:t xml:space="preserve">: </w:t>
      </w:r>
      <w:r w:rsidR="003F2C07">
        <w:rPr>
          <w:rFonts w:eastAsia="等线" w:hint="eastAsia"/>
        </w:rPr>
        <w:t>Removal</w:t>
      </w:r>
      <w:r w:rsidR="003F2C07">
        <w:rPr>
          <w:rFonts w:eastAsia="等线"/>
        </w:rPr>
        <w:t xml:space="preserve"> of </w:t>
      </w:r>
      <w:r w:rsidR="003F2C07">
        <w:t xml:space="preserve">p0-UE-PUSCH-r19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5C66AF2E" w14:textId="2D787E62" w:rsidR="00E6543E" w:rsidRDefault="00E6543E" w:rsidP="00E6543E">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w:t>
      </w:r>
      <w:r w:rsidR="003864E0">
        <w:rPr>
          <w:rFonts w:eastAsia="等线"/>
        </w:rPr>
        <w:t>I have some sympathy with this proposal</w:t>
      </w:r>
      <w:r>
        <w:rPr>
          <w:rFonts w:eastAsia="等线"/>
        </w:rPr>
        <w:t>.</w:t>
      </w:r>
      <w:r w:rsidR="003864E0">
        <w:rPr>
          <w:rFonts w:eastAsia="等线"/>
        </w:rPr>
        <w:t xml:space="preserve"> Since the proponent is going to prepare a contribution, we can discuss during the next meeting.</w:t>
      </w:r>
    </w:p>
    <w:p w14:paraId="0C2AFEFB" w14:textId="31BCD57D" w:rsidR="00371A98" w:rsidRDefault="00371A98" w:rsidP="00371A98">
      <w:pPr>
        <w:pStyle w:val="CommentText"/>
        <w:rPr>
          <w:rFonts w:eastAsia="等线"/>
        </w:rPr>
      </w:pPr>
    </w:p>
    <w:p w14:paraId="03ED4C8F" w14:textId="11C8AC6B" w:rsidR="00C1515C" w:rsidRDefault="00C1515C" w:rsidP="00C1515C">
      <w:pPr>
        <w:pStyle w:val="Heading1"/>
      </w:pPr>
      <w:r>
        <w:t>V21</w:t>
      </w:r>
      <w:r w:rsidR="00F964DC">
        <w:t>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C1515C" w14:paraId="0805B602" w14:textId="77777777" w:rsidTr="00B7275B">
        <w:tc>
          <w:tcPr>
            <w:tcW w:w="967" w:type="dxa"/>
          </w:tcPr>
          <w:p w14:paraId="419EC6F1" w14:textId="77777777" w:rsidR="00C1515C" w:rsidRDefault="00C1515C" w:rsidP="00B7275B">
            <w:r>
              <w:t>RIL Id</w:t>
            </w:r>
          </w:p>
        </w:tc>
        <w:tc>
          <w:tcPr>
            <w:tcW w:w="948" w:type="dxa"/>
          </w:tcPr>
          <w:p w14:paraId="0342DFD9" w14:textId="77777777" w:rsidR="00C1515C" w:rsidRDefault="00C1515C" w:rsidP="00B7275B">
            <w:r>
              <w:t>WI</w:t>
            </w:r>
          </w:p>
        </w:tc>
        <w:tc>
          <w:tcPr>
            <w:tcW w:w="1068" w:type="dxa"/>
          </w:tcPr>
          <w:p w14:paraId="37924892" w14:textId="77777777" w:rsidR="00C1515C" w:rsidRDefault="00C1515C" w:rsidP="00B7275B">
            <w:r>
              <w:t>Class</w:t>
            </w:r>
          </w:p>
        </w:tc>
        <w:tc>
          <w:tcPr>
            <w:tcW w:w="2797" w:type="dxa"/>
          </w:tcPr>
          <w:p w14:paraId="01F6E07D" w14:textId="77777777" w:rsidR="00C1515C" w:rsidRDefault="00C1515C" w:rsidP="00B7275B">
            <w:r>
              <w:t>Title</w:t>
            </w:r>
          </w:p>
        </w:tc>
        <w:tc>
          <w:tcPr>
            <w:tcW w:w="1161" w:type="dxa"/>
          </w:tcPr>
          <w:p w14:paraId="770EBE8C" w14:textId="77777777" w:rsidR="00C1515C" w:rsidRDefault="00C1515C" w:rsidP="00B7275B">
            <w:r>
              <w:t>Tdoc</w:t>
            </w:r>
          </w:p>
        </w:tc>
        <w:tc>
          <w:tcPr>
            <w:tcW w:w="1559" w:type="dxa"/>
          </w:tcPr>
          <w:p w14:paraId="0BB10856" w14:textId="77777777" w:rsidR="00C1515C" w:rsidRDefault="00C1515C" w:rsidP="00B7275B">
            <w:r>
              <w:t>Delegate</w:t>
            </w:r>
          </w:p>
        </w:tc>
        <w:tc>
          <w:tcPr>
            <w:tcW w:w="993" w:type="dxa"/>
          </w:tcPr>
          <w:p w14:paraId="21997F05" w14:textId="77777777" w:rsidR="00C1515C" w:rsidRDefault="00C1515C" w:rsidP="00B7275B">
            <w:r>
              <w:t>Misc</w:t>
            </w:r>
          </w:p>
        </w:tc>
        <w:tc>
          <w:tcPr>
            <w:tcW w:w="850" w:type="dxa"/>
          </w:tcPr>
          <w:p w14:paraId="18AAAA00" w14:textId="77777777" w:rsidR="00C1515C" w:rsidRDefault="00C1515C" w:rsidP="00B7275B">
            <w:r>
              <w:t>File version</w:t>
            </w:r>
          </w:p>
        </w:tc>
        <w:tc>
          <w:tcPr>
            <w:tcW w:w="1276" w:type="dxa"/>
          </w:tcPr>
          <w:p w14:paraId="66488AE7" w14:textId="77777777" w:rsidR="00C1515C" w:rsidRDefault="00C1515C" w:rsidP="00B7275B">
            <w:r>
              <w:t>Status</w:t>
            </w:r>
          </w:p>
        </w:tc>
      </w:tr>
      <w:tr w:rsidR="00C1515C" w14:paraId="32516C18" w14:textId="77777777" w:rsidTr="00CE5A56">
        <w:tc>
          <w:tcPr>
            <w:tcW w:w="967" w:type="dxa"/>
          </w:tcPr>
          <w:p w14:paraId="5E242864" w14:textId="2A147EF9" w:rsidR="00C1515C" w:rsidRDefault="00C1515C" w:rsidP="00B7275B">
            <w:r>
              <w:t>V21</w:t>
            </w:r>
            <w:r w:rsidR="00F964DC">
              <w:t>6</w:t>
            </w:r>
          </w:p>
        </w:tc>
        <w:tc>
          <w:tcPr>
            <w:tcW w:w="948" w:type="dxa"/>
          </w:tcPr>
          <w:p w14:paraId="2C2E70FA" w14:textId="77777777" w:rsidR="00C1515C" w:rsidRDefault="00C1515C" w:rsidP="00B7275B">
            <w:r>
              <w:rPr>
                <w:sz w:val="18"/>
                <w:szCs w:val="18"/>
              </w:rPr>
              <w:t>IoTNTN</w:t>
            </w:r>
          </w:p>
        </w:tc>
        <w:tc>
          <w:tcPr>
            <w:tcW w:w="1068" w:type="dxa"/>
          </w:tcPr>
          <w:p w14:paraId="0CB0E8D6" w14:textId="602E7E00" w:rsidR="00C1515C" w:rsidRPr="00991EC3" w:rsidRDefault="00DE037D" w:rsidP="00B7275B">
            <w:pPr>
              <w:rPr>
                <w:rFonts w:eastAsia="等线"/>
              </w:rPr>
            </w:pPr>
            <w:r>
              <w:rPr>
                <w:rFonts w:eastAsia="等线"/>
              </w:rPr>
              <w:t>1</w:t>
            </w:r>
          </w:p>
        </w:tc>
        <w:tc>
          <w:tcPr>
            <w:tcW w:w="2797" w:type="dxa"/>
          </w:tcPr>
          <w:p w14:paraId="79E10E30" w14:textId="068F60B0" w:rsidR="00C1515C" w:rsidRPr="00150A30" w:rsidRDefault="00DE037D" w:rsidP="00150A30">
            <w:pPr>
              <w:pStyle w:val="TAL"/>
              <w:rPr>
                <w:rFonts w:hint="eastAsia"/>
                <w:b/>
                <w:bCs/>
                <w:i/>
                <w:noProof/>
                <w:lang w:eastAsia="en-GB"/>
              </w:rPr>
            </w:pPr>
            <w:r>
              <w:rPr>
                <w:i/>
                <w:iCs/>
              </w:rPr>
              <w:t>prbAllocationInfo</w:t>
            </w:r>
            <w:r>
              <w:rPr>
                <w:iCs/>
              </w:rPr>
              <w:t xml:space="preserve"> </w:t>
            </w:r>
            <w:r w:rsidR="003C66EF">
              <w:rPr>
                <w:iCs/>
              </w:rPr>
              <w:t xml:space="preserve">is missing in the </w:t>
            </w:r>
            <w:r w:rsidR="003C66EF" w:rsidRPr="003C66EF">
              <w:rPr>
                <w:i/>
                <w:iCs/>
              </w:rPr>
              <w:t>cb-Msg3-PUSCH-Config</w:t>
            </w:r>
          </w:p>
        </w:tc>
        <w:tc>
          <w:tcPr>
            <w:tcW w:w="1161" w:type="dxa"/>
          </w:tcPr>
          <w:p w14:paraId="49EA4D56" w14:textId="3FFC3F2F" w:rsidR="00C1515C" w:rsidRPr="00991EC3" w:rsidRDefault="00241E37" w:rsidP="00B7275B">
            <w:pPr>
              <w:rPr>
                <w:rFonts w:eastAsia="等线"/>
              </w:rPr>
            </w:pPr>
            <w:r>
              <w:rPr>
                <w:rFonts w:eastAsia="等线"/>
              </w:rPr>
              <w:t>No</w:t>
            </w:r>
          </w:p>
        </w:tc>
        <w:tc>
          <w:tcPr>
            <w:tcW w:w="1559" w:type="dxa"/>
          </w:tcPr>
          <w:p w14:paraId="3CA5A67F" w14:textId="77777777" w:rsidR="00C1515C" w:rsidRPr="00991EC3" w:rsidRDefault="00C1515C" w:rsidP="00B7275B">
            <w:pPr>
              <w:rPr>
                <w:rFonts w:eastAsia="等线"/>
              </w:rPr>
            </w:pPr>
            <w:r>
              <w:rPr>
                <w:rFonts w:eastAsia="等线"/>
              </w:rPr>
              <w:t>vivo (Stephen)</w:t>
            </w:r>
          </w:p>
        </w:tc>
        <w:tc>
          <w:tcPr>
            <w:tcW w:w="993" w:type="dxa"/>
          </w:tcPr>
          <w:p w14:paraId="39F13034" w14:textId="77777777" w:rsidR="00C1515C" w:rsidRDefault="00C1515C" w:rsidP="00B7275B"/>
        </w:tc>
        <w:tc>
          <w:tcPr>
            <w:tcW w:w="850" w:type="dxa"/>
          </w:tcPr>
          <w:p w14:paraId="74D2FB1A" w14:textId="7021B6A4" w:rsidR="00C1515C" w:rsidRDefault="00C1515C" w:rsidP="00B7275B">
            <w:r>
              <w:t>v0</w:t>
            </w:r>
            <w:r w:rsidR="00CE5A56">
              <w:t>10</w:t>
            </w:r>
          </w:p>
        </w:tc>
        <w:tc>
          <w:tcPr>
            <w:tcW w:w="1276" w:type="dxa"/>
            <w:shd w:val="clear" w:color="auto" w:fill="FFFFFF" w:themeFill="background1"/>
          </w:tcPr>
          <w:p w14:paraId="5CF807D5" w14:textId="77777777" w:rsidR="00C1515C" w:rsidRDefault="00C1515C" w:rsidP="00B7275B">
            <w:r>
              <w:t>ToDo</w:t>
            </w:r>
          </w:p>
        </w:tc>
      </w:tr>
    </w:tbl>
    <w:p w14:paraId="0FFFC02C" w14:textId="4C02760A" w:rsidR="00C1515C" w:rsidRPr="00CD3E5D" w:rsidRDefault="00C1515C" w:rsidP="00CD3E5D">
      <w:pPr>
        <w:pStyle w:val="CommentText"/>
      </w:pPr>
      <w:r>
        <w:rPr>
          <w:b/>
        </w:rPr>
        <w:br/>
        <w:t>[Description]</w:t>
      </w:r>
      <w:r>
        <w:t xml:space="preserve">: </w:t>
      </w:r>
      <w:r w:rsidR="00CD3E5D">
        <w:t xml:space="preserve">In the FD of </w:t>
      </w:r>
      <w:r w:rsidR="00CD3E5D" w:rsidRPr="003C66EF">
        <w:rPr>
          <w:i/>
          <w:iCs/>
        </w:rPr>
        <w:t>cb-Msg3-PUSCH-Config</w:t>
      </w:r>
      <w:r w:rsidR="00CD3E5D">
        <w:rPr>
          <w:iCs/>
        </w:rPr>
        <w:t xml:space="preserve">, </w:t>
      </w:r>
      <w:r w:rsidR="00CD3E5D">
        <w:rPr>
          <w:i/>
          <w:iCs/>
        </w:rPr>
        <w:t>prbAllocationInfo</w:t>
      </w:r>
      <w:r w:rsidR="00CD3E5D">
        <w:rPr>
          <w:iCs/>
        </w:rPr>
        <w:t xml:space="preserve"> is </w:t>
      </w:r>
      <w:r w:rsidR="00CD3E5D" w:rsidRPr="00CD3E5D">
        <w:rPr>
          <w:rFonts w:hint="eastAsia"/>
          <w:iCs/>
        </w:rPr>
        <w:t>captured</w:t>
      </w:r>
      <w:r w:rsidR="00CD3E5D">
        <w:rPr>
          <w:iCs/>
        </w:rPr>
        <w:t xml:space="preserve"> for CB-PUSCH PRB allocation. But in the </w:t>
      </w:r>
      <w:r w:rsidR="00CD3E5D" w:rsidRPr="003C66EF">
        <w:rPr>
          <w:i/>
          <w:iCs/>
        </w:rPr>
        <w:t>cb-Msg3-PUSCH-Config</w:t>
      </w:r>
      <w:r w:rsidR="00CD3E5D">
        <w:rPr>
          <w:iCs/>
        </w:rPr>
        <w:t xml:space="preserve"> signalling structure, </w:t>
      </w:r>
      <w:r w:rsidR="00CD3E5D">
        <w:rPr>
          <w:i/>
          <w:iCs/>
        </w:rPr>
        <w:t>prbAllocationInfo</w:t>
      </w:r>
      <w:r w:rsidR="00CD3E5D">
        <w:rPr>
          <w:iCs/>
        </w:rPr>
        <w:t xml:space="preserve"> is missing </w:t>
      </w:r>
      <w:r w:rsidR="007851C0" w:rsidRPr="007851C0">
        <w:rPr>
          <w:iCs/>
        </w:rPr>
        <w:t>(</w:t>
      </w:r>
      <w:r w:rsidR="007851C0">
        <w:rPr>
          <w:iCs/>
        </w:rPr>
        <w:t xml:space="preserve">instead </w:t>
      </w:r>
      <w:r w:rsidR="007851C0">
        <w:rPr>
          <w:iCs/>
        </w:rPr>
        <w:t>B</w:t>
      </w:r>
      <w:r w:rsidR="007851C0" w:rsidRPr="00D12C85">
        <w:t>IT STRING (</w:t>
      </w:r>
      <w:proofErr w:type="gramStart"/>
      <w:r w:rsidR="007851C0" w:rsidRPr="00D12C85">
        <w:t>SIZE(</w:t>
      </w:r>
      <w:proofErr w:type="gramEnd"/>
      <w:r w:rsidR="007851C0" w:rsidRPr="00D12C85">
        <w:t>10))</w:t>
      </w:r>
      <w:r w:rsidR="007851C0">
        <w:t xml:space="preserve"> is used</w:t>
      </w:r>
      <w:r w:rsidR="007851C0" w:rsidRPr="007851C0">
        <w:rPr>
          <w:iCs/>
        </w:rPr>
        <w:t>)</w:t>
      </w:r>
      <w:r w:rsidR="00CD3E5D">
        <w:rPr>
          <w:iCs/>
        </w:rPr>
        <w:t>.</w:t>
      </w:r>
    </w:p>
    <w:p w14:paraId="70B9298D" w14:textId="193E7F36" w:rsidR="00C1515C" w:rsidRDefault="00C1515C" w:rsidP="00C1515C">
      <w:pPr>
        <w:pStyle w:val="CommentText"/>
      </w:pPr>
      <w:bookmarkStart w:id="105" w:name="_GoBack"/>
      <w:bookmarkEnd w:id="105"/>
      <w:r>
        <w:rPr>
          <w:b/>
        </w:rPr>
        <w:t>[Proposed Change]</w:t>
      </w:r>
      <w:r>
        <w:t xml:space="preserve">: </w:t>
      </w:r>
    </w:p>
    <w:p w14:paraId="05B46B0D" w14:textId="77777777" w:rsidR="00F528B9" w:rsidRDefault="00F528B9" w:rsidP="00F528B9">
      <w:pPr>
        <w:pStyle w:val="PL"/>
      </w:pPr>
      <w:r>
        <w:t>CB-Msg3-PUSCH-Config-r</w:t>
      </w:r>
      <w:proofErr w:type="gramStart"/>
      <w:r>
        <w:t>19 ::=</w:t>
      </w:r>
      <w:proofErr w:type="gramEnd"/>
      <w:r>
        <w:tab/>
      </w:r>
      <w:r>
        <w:tab/>
        <w:t>SEQUENCE {</w:t>
      </w:r>
    </w:p>
    <w:p w14:paraId="757B7D97" w14:textId="77777777" w:rsidR="00F528B9" w:rsidRDefault="00F528B9" w:rsidP="00F528B9">
      <w:pPr>
        <w:pStyle w:val="PL"/>
      </w:pPr>
      <w:r>
        <w:tab/>
        <w:t>numRUs-r19</w:t>
      </w:r>
      <w:r>
        <w:tab/>
      </w:r>
      <w:r>
        <w:tab/>
      </w:r>
      <w:r>
        <w:tab/>
      </w:r>
      <w:r>
        <w:tab/>
      </w:r>
      <w:r>
        <w:tab/>
      </w:r>
      <w:r>
        <w:tab/>
      </w:r>
      <w:r>
        <w:tab/>
        <w:t>BIT STRING (</w:t>
      </w:r>
      <w:proofErr w:type="gramStart"/>
      <w:r>
        <w:t>SIZE(</w:t>
      </w:r>
      <w:proofErr w:type="gramEnd"/>
      <w:r>
        <w:t>2)),</w:t>
      </w:r>
    </w:p>
    <w:p w14:paraId="1D8E0454" w14:textId="5ADC47D5" w:rsidR="00F528B9" w:rsidRDefault="00F528B9" w:rsidP="00F528B9">
      <w:pPr>
        <w:pStyle w:val="PL"/>
      </w:pPr>
      <w:r>
        <w:tab/>
      </w:r>
      <w:bookmarkStart w:id="106" w:name="_Hlk210076226"/>
      <w:ins w:id="107" w:author="vivo" w:date="2025-09-29T22:13:00Z">
        <w:r w:rsidRPr="00CD3E5D">
          <w:rPr>
            <w:color w:val="FF0000"/>
          </w:rPr>
          <w:t>cb-Msg3-</w:t>
        </w:r>
      </w:ins>
      <w:r w:rsidRPr="00D12C85">
        <w:t>prb-AllocationInfoSet-r19</w:t>
      </w:r>
      <w:r w:rsidRPr="00D12C85">
        <w:tab/>
      </w:r>
      <w:r w:rsidRPr="00D12C85">
        <w:tab/>
      </w:r>
      <w:r w:rsidRPr="00D12C85">
        <w:tab/>
        <w:t>SEQUENCE (</w:t>
      </w:r>
      <w:proofErr w:type="gramStart"/>
      <w:r w:rsidRPr="00D12C85">
        <w:t>SIZE(</w:t>
      </w:r>
      <w:proofErr w:type="gramEnd"/>
      <w:r w:rsidRPr="00D12C85">
        <w:t>1..</w:t>
      </w:r>
      <w:r w:rsidRPr="00485D28">
        <w:t>48</w:t>
      </w:r>
      <w:r w:rsidRPr="00D12C85">
        <w:t xml:space="preserve">)) OF </w:t>
      </w:r>
      <w:ins w:id="108" w:author="vivo" w:date="2025-09-29T22:13:00Z">
        <w:r w:rsidRPr="00F528B9">
          <w:t>cb-Msg3-prbAllocationInfo-r19</w:t>
        </w:r>
      </w:ins>
      <w:del w:id="109" w:author="vivo" w:date="2025-09-29T22:13:00Z">
        <w:r w:rsidRPr="00D12C85" w:rsidDel="00F528B9">
          <w:delText>BIT STRING (SIZE(10))</w:delText>
        </w:r>
      </w:del>
      <w:r w:rsidRPr="00D12C85">
        <w:t>,</w:t>
      </w:r>
      <w:bookmarkEnd w:id="106"/>
    </w:p>
    <w:p w14:paraId="6C48CD20" w14:textId="77777777" w:rsidR="00F528B9" w:rsidRDefault="00F528B9" w:rsidP="00F528B9">
      <w:pPr>
        <w:pStyle w:val="PL"/>
      </w:pPr>
      <w:r>
        <w:lastRenderedPageBreak/>
        <w:tab/>
        <w:t>mcs-r19</w:t>
      </w:r>
      <w:r>
        <w:tab/>
      </w:r>
      <w:r>
        <w:tab/>
      </w:r>
      <w:r>
        <w:tab/>
      </w:r>
      <w:r>
        <w:tab/>
      </w:r>
      <w:r>
        <w:tab/>
      </w:r>
      <w:r>
        <w:tab/>
      </w:r>
      <w:r>
        <w:tab/>
      </w:r>
      <w:r>
        <w:tab/>
        <w:t>BIT STRING (</w:t>
      </w:r>
      <w:proofErr w:type="gramStart"/>
      <w:r>
        <w:t>SIZE(</w:t>
      </w:r>
      <w:proofErr w:type="gramEnd"/>
      <w:r>
        <w:t>4)),</w:t>
      </w:r>
    </w:p>
    <w:p w14:paraId="3FF230D2" w14:textId="77777777" w:rsidR="00F528B9" w:rsidRDefault="00F528B9" w:rsidP="00F528B9">
      <w:pPr>
        <w:pStyle w:val="PL"/>
      </w:pPr>
      <w:r>
        <w:tab/>
        <w:t>numRepetitions-r19</w:t>
      </w:r>
      <w:r>
        <w:tab/>
      </w:r>
      <w:r>
        <w:tab/>
      </w:r>
      <w:r>
        <w:tab/>
      </w:r>
      <w:r>
        <w:tab/>
      </w:r>
      <w:r>
        <w:tab/>
        <w:t>BIT STRING (</w:t>
      </w:r>
      <w:proofErr w:type="gramStart"/>
      <w:r>
        <w:t>SIZE(</w:t>
      </w:r>
      <w:proofErr w:type="gramEnd"/>
      <w:r>
        <w:t>3)),</w:t>
      </w:r>
    </w:p>
    <w:p w14:paraId="4947CD38" w14:textId="53C1C56C" w:rsidR="00F528B9" w:rsidRDefault="00F528B9" w:rsidP="00F528B9">
      <w:pPr>
        <w:pStyle w:val="PL"/>
      </w:pPr>
      <w:r>
        <w:tab/>
        <w:t>p0-UE-PUSCH-r19</w:t>
      </w:r>
      <w:r>
        <w:tab/>
      </w:r>
      <w:r>
        <w:tab/>
      </w:r>
      <w:r>
        <w:tab/>
      </w:r>
      <w:r>
        <w:tab/>
      </w:r>
      <w:r>
        <w:tab/>
      </w:r>
      <w:r>
        <w:tab/>
        <w:t>INTEGER (-</w:t>
      </w:r>
      <w:proofErr w:type="gramStart"/>
      <w:r>
        <w:t>8..</w:t>
      </w:r>
      <w:proofErr w:type="gramEnd"/>
      <w:r>
        <w:t>7),</w:t>
      </w:r>
    </w:p>
    <w:p w14:paraId="6298AA85" w14:textId="77777777" w:rsidR="00F528B9" w:rsidRDefault="00F528B9" w:rsidP="00F528B9">
      <w:pPr>
        <w:pStyle w:val="PL"/>
      </w:pPr>
      <w:r>
        <w:tab/>
        <w:t>alpha-r19</w:t>
      </w:r>
      <w:r>
        <w:tab/>
      </w:r>
      <w:r>
        <w:tab/>
      </w:r>
      <w:r>
        <w:tab/>
      </w:r>
      <w:r>
        <w:tab/>
      </w:r>
      <w:r>
        <w:tab/>
      </w:r>
      <w:r>
        <w:tab/>
      </w:r>
      <w:r>
        <w:tab/>
        <w:t>Alpha-r12</w:t>
      </w:r>
    </w:p>
    <w:p w14:paraId="15D28D9B" w14:textId="12D51E5C" w:rsidR="00F528B9" w:rsidRDefault="00F528B9" w:rsidP="00F528B9">
      <w:pPr>
        <w:pStyle w:val="PL"/>
        <w:rPr>
          <w:ins w:id="110" w:author="vivo" w:date="2025-09-29T22:13:00Z"/>
        </w:rPr>
      </w:pPr>
      <w:r>
        <w:t>}</w:t>
      </w:r>
    </w:p>
    <w:p w14:paraId="14FA661F" w14:textId="652C7DAA" w:rsidR="00DF6AB9" w:rsidRDefault="00DF6AB9" w:rsidP="00F528B9">
      <w:pPr>
        <w:pStyle w:val="PL"/>
        <w:rPr>
          <w:ins w:id="111" w:author="vivo" w:date="2025-09-29T22:13:00Z"/>
        </w:rPr>
      </w:pPr>
    </w:p>
    <w:p w14:paraId="4082345E" w14:textId="0BA708FB" w:rsidR="00F528B9" w:rsidRPr="00DF6AB9" w:rsidRDefault="00DF6AB9" w:rsidP="00DF6AB9">
      <w:pPr>
        <w:pStyle w:val="PL"/>
        <w:rPr>
          <w:rFonts w:hint="eastAsia"/>
        </w:rPr>
      </w:pPr>
      <w:ins w:id="112" w:author="vivo" w:date="2025-09-29T22:13:00Z">
        <w:r w:rsidRPr="00F528B9">
          <w:t>cb-Msg3-prbAllocationInfo-r</w:t>
        </w:r>
        <w:proofErr w:type="gramStart"/>
        <w:r w:rsidRPr="00F528B9">
          <w:t>19</w:t>
        </w:r>
      </w:ins>
      <w:ins w:id="113" w:author="vivo" w:date="2025-09-29T22:14:00Z">
        <w:r>
          <w:t xml:space="preserve"> </w:t>
        </w:r>
        <w:r w:rsidRPr="0098192A">
          <w:t>::=</w:t>
        </w:r>
        <w:proofErr w:type="gramEnd"/>
        <w:r w:rsidRPr="0098192A">
          <w:tab/>
        </w:r>
        <w:r w:rsidRPr="0098192A">
          <w:tab/>
        </w:r>
        <w:r>
          <w:t xml:space="preserve"> </w:t>
        </w:r>
        <w:r w:rsidRPr="00D12C85">
          <w:t>BIT STRING (SIZE(10))</w:t>
        </w:r>
      </w:ins>
    </w:p>
    <w:p w14:paraId="364AA379" w14:textId="77777777" w:rsidR="00AB01C3" w:rsidRDefault="00AB01C3" w:rsidP="00C1515C">
      <w:pPr>
        <w:rPr>
          <w:b/>
        </w:rPr>
      </w:pPr>
    </w:p>
    <w:p w14:paraId="0810224D" w14:textId="77777777" w:rsidR="00AB01C3" w:rsidRDefault="00AB01C3" w:rsidP="00AB01C3">
      <w:pPr>
        <w:pStyle w:val="TAL"/>
        <w:rPr>
          <w:b/>
          <w:bCs/>
          <w:i/>
          <w:noProof/>
          <w:lang w:eastAsia="en-GB"/>
        </w:rPr>
      </w:pPr>
      <w:bookmarkStart w:id="114" w:name="_Hlk210076119"/>
      <w:r>
        <w:rPr>
          <w:b/>
          <w:bCs/>
          <w:i/>
          <w:noProof/>
          <w:lang w:eastAsia="en-GB"/>
        </w:rPr>
        <w:t>cb</w:t>
      </w:r>
      <w:r w:rsidRPr="009B2A25">
        <w:rPr>
          <w:b/>
          <w:bCs/>
          <w:i/>
          <w:noProof/>
          <w:lang w:eastAsia="en-GB"/>
        </w:rPr>
        <w:t>-Msg3-PUSCH-Config</w:t>
      </w:r>
    </w:p>
    <w:bookmarkEnd w:id="114"/>
    <w:p w14:paraId="6E00A9CE" w14:textId="0E244B65" w:rsidR="00AB01C3" w:rsidRDefault="00AB01C3" w:rsidP="00AB01C3">
      <w:pPr>
        <w:pStyle w:val="TAL"/>
      </w:pPr>
      <w:r>
        <w:rPr>
          <w:iCs/>
          <w:noProof/>
          <w:lang w:eastAsia="en-GB"/>
        </w:rPr>
        <w:t xml:space="preserve">Indicates PUSCH resource for CB-Msg3-EDT. </w:t>
      </w:r>
      <w:r>
        <w:rPr>
          <w:i/>
          <w:iCs/>
        </w:rPr>
        <w:t>numRUs</w:t>
      </w:r>
      <w:r>
        <w:t xml:space="preserve"> indicates DCI field for PUSCH number of resource units, see TS 36.213 [23] clause 8.1.6. </w:t>
      </w:r>
      <w:bookmarkStart w:id="115" w:name="_Hlk210076129"/>
      <w:ins w:id="116" w:author="vivo" w:date="2025-09-29T22:13:00Z">
        <w:r w:rsidRPr="00AB01C3">
          <w:rPr>
            <w:i/>
          </w:rPr>
          <w:t>cb-Msg3-</w:t>
        </w:r>
      </w:ins>
      <w:r>
        <w:rPr>
          <w:i/>
          <w:iCs/>
        </w:rPr>
        <w:t>prbAllocationInfo</w:t>
      </w:r>
      <w:r>
        <w:t xml:space="preserve"> </w:t>
      </w:r>
      <w:bookmarkEnd w:id="115"/>
      <w:r>
        <w:t xml:space="preserve">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14:paraId="6785836F" w14:textId="2A7F28C4" w:rsidR="00AB01C3" w:rsidRDefault="00AB01C3" w:rsidP="00AB01C3">
      <w:pPr>
        <w:rPr>
          <w:b/>
        </w:rPr>
      </w:pPr>
      <w:r>
        <w:rPr>
          <w:i/>
          <w:iCs/>
        </w:rPr>
        <w:t>numRUs</w:t>
      </w:r>
      <w:r>
        <w:t xml:space="preserve"> set to '00' indicates use of full-PRB resource allocation, otherwise sub-PRB resource allocation as defined in TS 36.213 [23], clause 8.1.6.</w:t>
      </w:r>
    </w:p>
    <w:p w14:paraId="0A7BFBF0" w14:textId="686E38CA" w:rsidR="00C1515C" w:rsidRDefault="00C1515C" w:rsidP="00C1515C">
      <w:r>
        <w:rPr>
          <w:b/>
        </w:rPr>
        <w:t>[Comments]</w:t>
      </w:r>
      <w:r>
        <w:t>:</w:t>
      </w:r>
    </w:p>
    <w:p w14:paraId="3456E072" w14:textId="77777777" w:rsidR="00C1515C" w:rsidRPr="00371A98" w:rsidRDefault="00C1515C" w:rsidP="00371A98">
      <w:pPr>
        <w:pStyle w:val="CommentText"/>
        <w:rPr>
          <w:rFonts w:eastAsia="等线" w:hint="eastAsia"/>
        </w:rPr>
      </w:pPr>
    </w:p>
    <w:p w14:paraId="3FC01FAC" w14:textId="77777777" w:rsidR="007D2D98" w:rsidRDefault="007D2D98" w:rsidP="007D2D98">
      <w:pPr>
        <w:pStyle w:val="Heading1"/>
      </w:pPr>
      <w:r>
        <w:t>V2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7D2D98" w14:paraId="36B56D23" w14:textId="77777777" w:rsidTr="003864E0">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r>
              <w:t>Tdoc</w:t>
            </w:r>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r>
              <w:t>Misc</w:t>
            </w:r>
          </w:p>
        </w:tc>
        <w:tc>
          <w:tcPr>
            <w:tcW w:w="850" w:type="dxa"/>
          </w:tcPr>
          <w:p w14:paraId="70F16210" w14:textId="77777777" w:rsidR="007D2D98" w:rsidRDefault="007D2D98" w:rsidP="00E40AB8">
            <w:r>
              <w:t>File version</w:t>
            </w:r>
          </w:p>
        </w:tc>
        <w:tc>
          <w:tcPr>
            <w:tcW w:w="1276" w:type="dxa"/>
          </w:tcPr>
          <w:p w14:paraId="774BEC4E" w14:textId="77777777" w:rsidR="007D2D98" w:rsidRDefault="007D2D98" w:rsidP="00E40AB8">
            <w:r>
              <w:t>Status</w:t>
            </w:r>
          </w:p>
        </w:tc>
      </w:tr>
      <w:tr w:rsidR="007D2D98" w14:paraId="787A61F6" w14:textId="77777777" w:rsidTr="00FE66D5">
        <w:tc>
          <w:tcPr>
            <w:tcW w:w="967" w:type="dxa"/>
          </w:tcPr>
          <w:p w14:paraId="6928BAD8" w14:textId="77777777" w:rsidR="007D2D98" w:rsidRDefault="007D2D98" w:rsidP="00E40AB8">
            <w:r>
              <w:t>V214</w:t>
            </w:r>
          </w:p>
        </w:tc>
        <w:tc>
          <w:tcPr>
            <w:tcW w:w="948" w:type="dxa"/>
          </w:tcPr>
          <w:p w14:paraId="5A94D638" w14:textId="77777777" w:rsidR="007D2D98" w:rsidRDefault="007D2D98" w:rsidP="00E40AB8">
            <w:r>
              <w:rPr>
                <w:sz w:val="18"/>
                <w:szCs w:val="18"/>
              </w:rPr>
              <w:t>IoTNTN</w:t>
            </w:r>
          </w:p>
        </w:tc>
        <w:tc>
          <w:tcPr>
            <w:tcW w:w="1068" w:type="dxa"/>
          </w:tcPr>
          <w:p w14:paraId="1AEB15D0" w14:textId="77777777" w:rsidR="007D2D98" w:rsidRPr="00991EC3" w:rsidRDefault="007D2D98" w:rsidP="00E40AB8">
            <w:pPr>
              <w:rPr>
                <w:rFonts w:eastAsia="等线"/>
              </w:rPr>
            </w:pPr>
            <w:r>
              <w:rPr>
                <w:rFonts w:eastAsia="等线" w:hint="eastAsia"/>
              </w:rPr>
              <w:t>1</w:t>
            </w:r>
          </w:p>
        </w:tc>
        <w:tc>
          <w:tcPr>
            <w:tcW w:w="2797" w:type="dxa"/>
          </w:tcPr>
          <w:p w14:paraId="47B07C84" w14:textId="461D0B38" w:rsidR="007D2D98" w:rsidRPr="003C0325" w:rsidRDefault="00FD63AA" w:rsidP="00E40AB8">
            <w:pPr>
              <w:rPr>
                <w:rFonts w:eastAsia="等线"/>
              </w:rPr>
            </w:pPr>
            <w:r>
              <w:rPr>
                <w:rFonts w:eastAsia="等线"/>
              </w:rPr>
              <w:t xml:space="preserve">Clarification on </w:t>
            </w:r>
            <w:r w:rsidR="007D2D98">
              <w:rPr>
                <w:rFonts w:eastAsia="等线"/>
              </w:rPr>
              <w:t xml:space="preserve">TA report </w:t>
            </w:r>
          </w:p>
        </w:tc>
        <w:tc>
          <w:tcPr>
            <w:tcW w:w="1161" w:type="dxa"/>
          </w:tcPr>
          <w:p w14:paraId="58A5B762" w14:textId="77777777" w:rsidR="007D2D98" w:rsidRPr="00991EC3" w:rsidRDefault="007D2D98" w:rsidP="00E40AB8">
            <w:pPr>
              <w:rPr>
                <w:rFonts w:eastAsia="等线"/>
              </w:rPr>
            </w:pPr>
            <w:r>
              <w:rPr>
                <w:rFonts w:eastAsia="等线"/>
              </w:rPr>
              <w:t>Yes, R2-250xxxx</w:t>
            </w:r>
          </w:p>
        </w:tc>
        <w:tc>
          <w:tcPr>
            <w:tcW w:w="1559" w:type="dxa"/>
          </w:tcPr>
          <w:p w14:paraId="687905DD" w14:textId="77777777" w:rsidR="007D2D98" w:rsidRPr="00991EC3" w:rsidRDefault="007D2D98" w:rsidP="00E40AB8">
            <w:pPr>
              <w:rPr>
                <w:rFonts w:eastAsia="等线"/>
              </w:rPr>
            </w:pPr>
            <w:r>
              <w:rPr>
                <w:rFonts w:eastAsia="等线"/>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1276" w:type="dxa"/>
            <w:shd w:val="clear" w:color="auto" w:fill="FF0000"/>
          </w:tcPr>
          <w:p w14:paraId="1FCF8DA9" w14:textId="1AF1A546" w:rsidR="007D2D98" w:rsidRDefault="00FE66D5" w:rsidP="00E40AB8">
            <w:r>
              <w:t>Duplicated</w:t>
            </w:r>
          </w:p>
        </w:tc>
      </w:tr>
    </w:tbl>
    <w:p w14:paraId="0A0D04D8" w14:textId="250841B3" w:rsidR="007D2D98" w:rsidRPr="00EC4D79" w:rsidRDefault="007D2D98" w:rsidP="007D2D98">
      <w:pPr>
        <w:pStyle w:val="CommentText"/>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CommentText"/>
        <w:rPr>
          <w:rFonts w:eastAsia="宋体"/>
        </w:rPr>
      </w:pPr>
      <w:r>
        <w:rPr>
          <w:b/>
        </w:rPr>
        <w:t>[Proposed Change]</w:t>
      </w:r>
      <w:r>
        <w:t>: Remove the phrase “</w:t>
      </w:r>
      <w:r w:rsidRPr="007B1A44">
        <w:t>Random Access due to</w:t>
      </w:r>
      <w:r>
        <w:t>”</w:t>
      </w:r>
      <w:r>
        <w:rPr>
          <w:rFonts w:eastAsia="宋体"/>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t>ta-Report</w:t>
      </w:r>
    </w:p>
    <w:p w14:paraId="355A5F8B" w14:textId="6E443CD2" w:rsidR="007D2D98" w:rsidRDefault="007D2D98" w:rsidP="007D2D98">
      <w:pPr>
        <w:pStyle w:val="CommentText"/>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17"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r w:rsidRPr="0098192A">
        <w:rPr>
          <w:i/>
        </w:rPr>
        <w:t>MobilityControlInfo</w:t>
      </w:r>
      <w:r w:rsidRPr="0098192A">
        <w:t xml:space="preserve">, it indicates TA reporting is enabled during </w:t>
      </w:r>
      <w:r w:rsidRPr="0098192A">
        <w:rPr>
          <w:rFonts w:eastAsia="等线"/>
        </w:rPr>
        <w:t xml:space="preserve">Random Access due to handover, </w:t>
      </w:r>
      <w:r w:rsidRPr="0098192A">
        <w:t>see TS 36.321 [6], clause 5.4.9.</w:t>
      </w:r>
    </w:p>
    <w:p w14:paraId="4A0DBD81" w14:textId="77777777" w:rsidR="00371A98" w:rsidRDefault="00371A98" w:rsidP="00371A98">
      <w:r>
        <w:rPr>
          <w:b/>
        </w:rPr>
        <w:t>[Comments]</w:t>
      </w:r>
      <w:r>
        <w:t>:</w:t>
      </w:r>
    </w:p>
    <w:p w14:paraId="2C2D110B" w14:textId="760A40E4" w:rsidR="00FE66D5" w:rsidRDefault="00FE66D5" w:rsidP="007D2D98">
      <w:pPr>
        <w:pStyle w:val="CommentText"/>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14:paraId="4ADE37C1" w14:textId="5041F90D" w:rsidR="00371A98" w:rsidRPr="005746F9" w:rsidRDefault="00FE66D5" w:rsidP="007D2D98">
      <w:pPr>
        <w:pStyle w:val="CommentText"/>
        <w:rPr>
          <w:rFonts w:eastAsia="等线"/>
        </w:rPr>
      </w:pPr>
      <w:r w:rsidRPr="0021218C">
        <w:rPr>
          <w:rFonts w:eastAsia="等线" w:hint="eastAsia"/>
          <w:b/>
        </w:rPr>
        <w:lastRenderedPageBreak/>
        <w:t>R</w:t>
      </w:r>
      <w:r w:rsidRPr="0021218C">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supportTA report during CB-Msg3-EDT. </w:t>
      </w:r>
    </w:p>
    <w:p w14:paraId="77CCD5B7" w14:textId="59E02E78" w:rsidR="00436169" w:rsidRPr="00436169" w:rsidRDefault="00436169" w:rsidP="00436169">
      <w:pPr>
        <w:pStyle w:val="Heading1"/>
        <w:rPr>
          <w:rFonts w:eastAsia="等线"/>
        </w:rPr>
      </w:pPr>
      <w:r>
        <w:rPr>
          <w:rFonts w:eastAsia="等线" w:hint="eastAsia"/>
        </w:rPr>
        <w:t>N0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6169" w14:paraId="06D17A35" w14:textId="77777777" w:rsidTr="00C23108">
        <w:tc>
          <w:tcPr>
            <w:tcW w:w="967" w:type="dxa"/>
          </w:tcPr>
          <w:p w14:paraId="082FD2EE" w14:textId="77777777" w:rsidR="00436169" w:rsidRDefault="00436169" w:rsidP="00E6543E">
            <w:r>
              <w:t>RIL Id</w:t>
            </w:r>
          </w:p>
        </w:tc>
        <w:tc>
          <w:tcPr>
            <w:tcW w:w="948" w:type="dxa"/>
          </w:tcPr>
          <w:p w14:paraId="2DBBBB45" w14:textId="77777777" w:rsidR="00436169" w:rsidRDefault="00436169" w:rsidP="00E6543E">
            <w:r>
              <w:t>WI</w:t>
            </w:r>
          </w:p>
        </w:tc>
        <w:tc>
          <w:tcPr>
            <w:tcW w:w="1068" w:type="dxa"/>
          </w:tcPr>
          <w:p w14:paraId="160C127F" w14:textId="77777777" w:rsidR="00436169" w:rsidRDefault="00436169" w:rsidP="00E6543E">
            <w:r>
              <w:t>Class</w:t>
            </w:r>
          </w:p>
        </w:tc>
        <w:tc>
          <w:tcPr>
            <w:tcW w:w="2797" w:type="dxa"/>
          </w:tcPr>
          <w:p w14:paraId="682E501A" w14:textId="77777777" w:rsidR="00436169" w:rsidRDefault="00436169" w:rsidP="00E6543E">
            <w:r>
              <w:t>Title</w:t>
            </w:r>
          </w:p>
        </w:tc>
        <w:tc>
          <w:tcPr>
            <w:tcW w:w="1161" w:type="dxa"/>
          </w:tcPr>
          <w:p w14:paraId="53C3D79A" w14:textId="77777777" w:rsidR="00436169" w:rsidRDefault="00436169" w:rsidP="00E6543E">
            <w:r>
              <w:t>Tdoc</w:t>
            </w:r>
          </w:p>
        </w:tc>
        <w:tc>
          <w:tcPr>
            <w:tcW w:w="1559" w:type="dxa"/>
          </w:tcPr>
          <w:p w14:paraId="1B3306D7" w14:textId="77777777" w:rsidR="00436169" w:rsidRDefault="00436169" w:rsidP="00E6543E">
            <w:r>
              <w:t>Delegate</w:t>
            </w:r>
          </w:p>
        </w:tc>
        <w:tc>
          <w:tcPr>
            <w:tcW w:w="993" w:type="dxa"/>
          </w:tcPr>
          <w:p w14:paraId="0F9A1C0F" w14:textId="77777777" w:rsidR="00436169" w:rsidRDefault="00436169" w:rsidP="00E6543E">
            <w:r>
              <w:t>Misc</w:t>
            </w:r>
          </w:p>
        </w:tc>
        <w:tc>
          <w:tcPr>
            <w:tcW w:w="850" w:type="dxa"/>
          </w:tcPr>
          <w:p w14:paraId="26331689" w14:textId="77777777" w:rsidR="00436169" w:rsidRDefault="00436169" w:rsidP="00E6543E">
            <w:r>
              <w:t>File version</w:t>
            </w:r>
          </w:p>
        </w:tc>
        <w:tc>
          <w:tcPr>
            <w:tcW w:w="1276" w:type="dxa"/>
          </w:tcPr>
          <w:p w14:paraId="10F44A42" w14:textId="77777777" w:rsidR="00436169" w:rsidRDefault="00436169" w:rsidP="00E6543E">
            <w:r>
              <w:t>Status</w:t>
            </w:r>
          </w:p>
        </w:tc>
      </w:tr>
      <w:tr w:rsidR="00436169" w14:paraId="0FB8B17B" w14:textId="77777777" w:rsidTr="00C23108">
        <w:tc>
          <w:tcPr>
            <w:tcW w:w="967" w:type="dxa"/>
          </w:tcPr>
          <w:p w14:paraId="2D49E785" w14:textId="6431A62B" w:rsidR="00436169" w:rsidRPr="00436169" w:rsidRDefault="00436169" w:rsidP="00E6543E">
            <w:pPr>
              <w:rPr>
                <w:rFonts w:eastAsia="等线"/>
              </w:rPr>
            </w:pPr>
            <w:r>
              <w:rPr>
                <w:rFonts w:eastAsia="等线" w:hint="eastAsia"/>
              </w:rPr>
              <w:t>N011</w:t>
            </w:r>
          </w:p>
        </w:tc>
        <w:tc>
          <w:tcPr>
            <w:tcW w:w="948" w:type="dxa"/>
          </w:tcPr>
          <w:p w14:paraId="0743AFDD" w14:textId="77777777" w:rsidR="00436169" w:rsidRDefault="00436169" w:rsidP="00E6543E">
            <w:r>
              <w:rPr>
                <w:sz w:val="18"/>
                <w:szCs w:val="18"/>
              </w:rPr>
              <w:t>IoTNTN</w:t>
            </w:r>
          </w:p>
        </w:tc>
        <w:tc>
          <w:tcPr>
            <w:tcW w:w="1068" w:type="dxa"/>
          </w:tcPr>
          <w:p w14:paraId="4ABE5CE5" w14:textId="5FC09C4E" w:rsidR="00436169" w:rsidRPr="00436169" w:rsidRDefault="00436169" w:rsidP="00E6543E">
            <w:pPr>
              <w:rPr>
                <w:rFonts w:eastAsia="等线"/>
              </w:rPr>
            </w:pPr>
            <w:r>
              <w:rPr>
                <w:rFonts w:eastAsia="等线" w:hint="eastAsia"/>
              </w:rPr>
              <w:t>1</w:t>
            </w:r>
          </w:p>
        </w:tc>
        <w:tc>
          <w:tcPr>
            <w:tcW w:w="2797" w:type="dxa"/>
          </w:tcPr>
          <w:p w14:paraId="03FE8C18" w14:textId="7CE8A1E9" w:rsidR="00436169" w:rsidRPr="00436169" w:rsidRDefault="00436169" w:rsidP="00E6543E">
            <w:pPr>
              <w:rPr>
                <w:rFonts w:eastAsia="等线"/>
              </w:rPr>
            </w:pPr>
            <w:r>
              <w:rPr>
                <w:rFonts w:eastAsia="等线" w:hint="eastAsia"/>
              </w:rPr>
              <w:t>CQI report in CB-Msg3 transmission on the anchor carrier</w:t>
            </w:r>
          </w:p>
        </w:tc>
        <w:tc>
          <w:tcPr>
            <w:tcW w:w="1161" w:type="dxa"/>
          </w:tcPr>
          <w:p w14:paraId="57513275" w14:textId="1D5F5C9D" w:rsidR="00436169" w:rsidRDefault="00436169" w:rsidP="00E6543E">
            <w:r>
              <w:rPr>
                <w:rFonts w:eastAsia="等线"/>
              </w:rPr>
              <w:t>Yes, R2-250xxxx</w:t>
            </w:r>
          </w:p>
        </w:tc>
        <w:tc>
          <w:tcPr>
            <w:tcW w:w="1559" w:type="dxa"/>
          </w:tcPr>
          <w:p w14:paraId="6109A61E" w14:textId="6B987C4B" w:rsidR="00436169" w:rsidRPr="00436169" w:rsidRDefault="00436169" w:rsidP="00E6543E">
            <w:pPr>
              <w:rPr>
                <w:rFonts w:eastAsia="等线"/>
              </w:rPr>
            </w:pPr>
            <w:r>
              <w:rPr>
                <w:rFonts w:eastAsia="等线" w:hint="eastAsia"/>
              </w:rPr>
              <w:t>Nokia (Ping Yuan)</w:t>
            </w:r>
          </w:p>
        </w:tc>
        <w:tc>
          <w:tcPr>
            <w:tcW w:w="993" w:type="dxa"/>
          </w:tcPr>
          <w:p w14:paraId="4A36B127" w14:textId="77777777" w:rsidR="00436169" w:rsidRDefault="00436169" w:rsidP="00E6543E"/>
        </w:tc>
        <w:tc>
          <w:tcPr>
            <w:tcW w:w="850" w:type="dxa"/>
          </w:tcPr>
          <w:p w14:paraId="2F37005B" w14:textId="31DD36DC" w:rsidR="00436169" w:rsidRPr="00436169" w:rsidRDefault="00436169" w:rsidP="00E6543E">
            <w:pPr>
              <w:rPr>
                <w:rFonts w:eastAsia="等线"/>
              </w:rPr>
            </w:pPr>
            <w:r>
              <w:t>V</w:t>
            </w:r>
            <w:r>
              <w:rPr>
                <w:rFonts w:eastAsia="等线" w:hint="eastAsia"/>
              </w:rPr>
              <w:t>006</w:t>
            </w:r>
          </w:p>
        </w:tc>
        <w:tc>
          <w:tcPr>
            <w:tcW w:w="1276" w:type="dxa"/>
            <w:shd w:val="clear" w:color="auto" w:fill="92D050"/>
          </w:tcPr>
          <w:p w14:paraId="6C157F11" w14:textId="52E25AF5" w:rsidR="00436169" w:rsidRDefault="00273073" w:rsidP="00E6543E">
            <w:r>
              <w:t>PropAgree</w:t>
            </w:r>
          </w:p>
        </w:tc>
      </w:tr>
    </w:tbl>
    <w:p w14:paraId="3B7D6A5D" w14:textId="619D0AC3" w:rsidR="00436169" w:rsidRPr="00436169" w:rsidRDefault="00436169" w:rsidP="00436169">
      <w:pPr>
        <w:pStyle w:val="CommentText"/>
        <w:rPr>
          <w:rFonts w:eastAsia="等线"/>
        </w:rPr>
      </w:pPr>
      <w:r>
        <w:rPr>
          <w:b/>
        </w:rPr>
        <w:br/>
        <w:t>[Description]</w:t>
      </w:r>
      <w:r>
        <w:t xml:space="preserve">: </w:t>
      </w:r>
      <w:r>
        <w:rPr>
          <w:rFonts w:eastAsia="等线" w:hint="eastAsia"/>
        </w:rPr>
        <w:t xml:space="preserve">Based on current text, for CQI report in CB-Msg3 on the anchor carrier, the latest result is </w:t>
      </w:r>
      <w:r w:rsidRPr="00436169">
        <w:rPr>
          <w:rFonts w:eastAsia="等线" w:hint="eastAsia"/>
          <w:highlight w:val="yellow"/>
        </w:rPr>
        <w:t>from the carrier where RAR is received.</w:t>
      </w:r>
      <w:r>
        <w:rPr>
          <w:rFonts w:eastAsia="等线" w:hint="eastAsia"/>
        </w:rPr>
        <w:t xml:space="preserve"> This is not correct for CB-Msg3 where Msg1/Msg2 </w:t>
      </w:r>
      <w:r w:rsidR="004E0B9F">
        <w:rPr>
          <w:rFonts w:eastAsia="等线" w:hint="eastAsia"/>
        </w:rPr>
        <w:t>are</w:t>
      </w:r>
      <w:r>
        <w:rPr>
          <w:rFonts w:eastAsia="等线" w:hint="eastAsia"/>
        </w:rPr>
        <w:t xml:space="preserve"> skipped.</w:t>
      </w:r>
    </w:p>
    <w:p w14:paraId="699883CA" w14:textId="1B04C5A9" w:rsidR="00436169" w:rsidRPr="00436169" w:rsidRDefault="00436169" w:rsidP="00436169">
      <w:pPr>
        <w:pStyle w:val="CommentText"/>
        <w:rPr>
          <w:rFonts w:eastAsia="等线"/>
        </w:rPr>
      </w:pPr>
      <w:r w:rsidRPr="0098192A">
        <w:t>3&gt;</w:t>
      </w:r>
      <w:r w:rsidRPr="0098192A">
        <w:tab/>
      </w:r>
      <w:bookmarkStart w:id="118" w:name="OLE_LINK199"/>
      <w:bookmarkStart w:id="119" w:name="OLE_LINK200"/>
      <w:r>
        <w:rPr>
          <w:color w:val="FF0000"/>
        </w:rPr>
        <w:t>except for CB-Msg3 transmission on the non-anchor carrier</w:t>
      </w:r>
      <w:r>
        <w:t xml:space="preserve">, </w:t>
      </w:r>
      <w:bookmarkEnd w:id="118"/>
      <w:bookmarkEnd w:id="119"/>
      <w:r w:rsidRPr="0098192A">
        <w:t xml:space="preserve">set the </w:t>
      </w:r>
      <w:r w:rsidRPr="0098192A">
        <w:rPr>
          <w:i/>
        </w:rPr>
        <w:t>cqi-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4EC3FF67" w:rsidR="00436169" w:rsidRDefault="00436169" w:rsidP="00436169">
      <w:pPr>
        <w:pStyle w:val="CommentText"/>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7436C7B0" w14:textId="77777777" w:rsidR="00FE66D5" w:rsidRDefault="00FE66D5" w:rsidP="00FE66D5">
      <w:r>
        <w:rPr>
          <w:b/>
        </w:rPr>
        <w:t>[Comments]</w:t>
      </w:r>
      <w:r>
        <w:t>:</w:t>
      </w:r>
    </w:p>
    <w:p w14:paraId="77EC88A6" w14:textId="7BCE0530" w:rsidR="00FE66D5" w:rsidRDefault="00FE66D5" w:rsidP="00FE66D5">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w:t>
      </w:r>
      <w:r w:rsidR="00273073">
        <w:rPr>
          <w:rFonts w:eastAsia="等线"/>
        </w:rPr>
        <w:t>Agree</w:t>
      </w:r>
      <w:r>
        <w:rPr>
          <w:rFonts w:eastAsia="等线"/>
        </w:rPr>
        <w:t xml:space="preserve">. </w:t>
      </w:r>
      <w:r w:rsidR="00273073">
        <w:rPr>
          <w:rFonts w:eastAsia="等线"/>
        </w:rPr>
        <w:t>It is obvious this need correction. I will try to capture this in the Rapporteur CR and companies can comment during the review. A</w:t>
      </w:r>
      <w:r w:rsidR="00C23108">
        <w:rPr>
          <w:rFonts w:eastAsia="等线"/>
        </w:rPr>
        <w:t>n</w:t>
      </w:r>
      <w:r w:rsidR="00273073">
        <w:rPr>
          <w:rFonts w:eastAsia="等线"/>
        </w:rPr>
        <w:t xml:space="preserve"> initial proposal of change is:</w:t>
      </w:r>
    </w:p>
    <w:p w14:paraId="44C207C1" w14:textId="77777777" w:rsidR="00273073" w:rsidRPr="005746F9" w:rsidRDefault="00273073" w:rsidP="00FE66D5">
      <w:pPr>
        <w:pStyle w:val="CommentText"/>
        <w:rPr>
          <w:rFonts w:eastAsia="等线"/>
        </w:rPr>
      </w:pPr>
    </w:p>
    <w:p w14:paraId="339E7D61" w14:textId="77777777" w:rsidR="00273073" w:rsidRPr="0098192A" w:rsidRDefault="00273073" w:rsidP="00273073">
      <w:pPr>
        <w:pStyle w:val="B1"/>
      </w:pPr>
      <w:r w:rsidRPr="0098192A">
        <w:t>1&gt;</w:t>
      </w:r>
      <w:r w:rsidRPr="0098192A">
        <w:tab/>
        <w:t>if the UE is a NB-IoT UE:</w:t>
      </w:r>
    </w:p>
    <w:p w14:paraId="3C187EAB" w14:textId="7E36B071" w:rsidR="004F2310" w:rsidRPr="004F2310" w:rsidRDefault="00273073" w:rsidP="00273073">
      <w:pPr>
        <w:pStyle w:val="B2"/>
      </w:pPr>
      <w:r w:rsidRPr="0098192A">
        <w:t>2&gt;</w:t>
      </w:r>
      <w:r w:rsidRPr="0098192A">
        <w:tab/>
        <w:t xml:space="preserve">if the UE supports DL channel quality reporting in MSG3 and </w:t>
      </w:r>
      <w:r w:rsidRPr="0098192A">
        <w:rPr>
          <w:i/>
        </w:rPr>
        <w:t>cqi-Reporting</w:t>
      </w:r>
      <w:r w:rsidRPr="0098192A">
        <w:t xml:space="preserve"> is present in </w:t>
      </w:r>
      <w:r w:rsidRPr="0098192A">
        <w:rPr>
          <w:i/>
        </w:rPr>
        <w:t>SystemInformationBlockType2-NB</w:t>
      </w:r>
      <w:r w:rsidRPr="0098192A">
        <w:t>:</w:t>
      </w:r>
    </w:p>
    <w:p w14:paraId="5029F207" w14:textId="6A2B543E" w:rsidR="00FE66D5" w:rsidRPr="00FE66D5" w:rsidRDefault="00273073" w:rsidP="00C23108">
      <w:pPr>
        <w:pStyle w:val="B3"/>
        <w:rPr>
          <w:rFonts w:eastAsia="等线"/>
        </w:rPr>
      </w:pPr>
      <w:r w:rsidRPr="0098192A">
        <w:t>3&gt;</w:t>
      </w:r>
      <w:r w:rsidRPr="0098192A">
        <w:tab/>
        <w:t xml:space="preserve">set the </w:t>
      </w:r>
      <w:r w:rsidRPr="0098192A">
        <w:rPr>
          <w:i/>
        </w:rPr>
        <w:t>cqi-NPDCCH</w:t>
      </w:r>
      <w:r w:rsidRPr="0098192A">
        <w:t xml:space="preserve"> to include the latest results of the downlink channel quality measurements of the carrier where the random access response is received </w:t>
      </w:r>
      <w:ins w:id="120" w:author="Huawei, HiSilicon" w:date="2025-09-28T15:40:00Z">
        <w:r w:rsidR="00C23108">
          <w:t>or</w:t>
        </w:r>
      </w:ins>
      <w:ins w:id="121" w:author="Huawei, HiSilicon" w:date="2025-09-28T15:41:00Z">
        <w:r w:rsidR="00C23108">
          <w:t xml:space="preserve"> </w:t>
        </w:r>
        <w:r w:rsidR="00C23108" w:rsidRPr="0098192A">
          <w:t xml:space="preserve">set the </w:t>
        </w:r>
        <w:r w:rsidR="00C23108" w:rsidRPr="0098192A">
          <w:rPr>
            <w:i/>
          </w:rPr>
          <w:t>cqi-NPDCCH</w:t>
        </w:r>
        <w:r w:rsidR="00C23108" w:rsidRPr="0098192A">
          <w:t xml:space="preserve"> to include the latest results of the downlink channel quality measurements of the </w:t>
        </w:r>
        <w:r w:rsidR="00C23108">
          <w:t xml:space="preserve">anchor </w:t>
        </w:r>
        <w:r w:rsidR="00C23108" w:rsidRPr="0098192A">
          <w:t>carrier</w:t>
        </w:r>
        <w:r w:rsidR="00C23108">
          <w:t xml:space="preserve"> </w:t>
        </w:r>
      </w:ins>
      <w:ins w:id="122" w:author="Huawei, HiSilicon" w:date="2025-09-28T15:44:00Z">
        <w:r w:rsidR="00C23108">
          <w:rPr>
            <w:color w:val="FF0000"/>
          </w:rPr>
          <w:t>in case</w:t>
        </w:r>
      </w:ins>
      <w:ins w:id="123" w:author="Huawei, HiSilicon" w:date="2025-09-28T15:41:00Z">
        <w:r w:rsidR="00C23108">
          <w:rPr>
            <w:color w:val="FF0000"/>
          </w:rPr>
          <w:t xml:space="preserve"> CB-Msg3 </w:t>
        </w:r>
      </w:ins>
      <w:ins w:id="124" w:author="Huawei, HiSilicon" w:date="2025-09-28T15:44:00Z">
        <w:r w:rsidR="00C23108">
          <w:rPr>
            <w:color w:val="FF0000"/>
          </w:rPr>
          <w:t>is transmitted</w:t>
        </w:r>
      </w:ins>
      <w:ins w:id="125" w:author="Huawei, HiSilicon" w:date="2025-09-28T15:41:00Z">
        <w:r w:rsidR="00C23108">
          <w:rPr>
            <w:color w:val="FF0000"/>
          </w:rPr>
          <w:t xml:space="preserve"> on the anchor carrier</w:t>
        </w:r>
        <w:r w:rsidR="00C23108">
          <w:t xml:space="preserve">, </w:t>
        </w:r>
      </w:ins>
      <w:r w:rsidRPr="0098192A">
        <w:t>as specified in TS 36.133 [16]</w:t>
      </w:r>
    </w:p>
    <w:p w14:paraId="1D7B1187" w14:textId="0C79F3E8" w:rsidR="003B2DA3" w:rsidRPr="00436169" w:rsidRDefault="003B2DA3" w:rsidP="003B2DA3">
      <w:pPr>
        <w:pStyle w:val="Heading1"/>
        <w:rPr>
          <w:rFonts w:eastAsia="等线"/>
        </w:rPr>
      </w:pPr>
      <w:r>
        <w:rPr>
          <w:rFonts w:eastAsia="等线" w:hint="eastAsia"/>
        </w:rPr>
        <w:lastRenderedPageBreak/>
        <w:t>N0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3B2DA3" w14:paraId="04366B65" w14:textId="77777777" w:rsidTr="00C23108">
        <w:tc>
          <w:tcPr>
            <w:tcW w:w="967" w:type="dxa"/>
          </w:tcPr>
          <w:p w14:paraId="155C32AD" w14:textId="77777777" w:rsidR="003B2DA3" w:rsidRDefault="003B2DA3" w:rsidP="00E6543E">
            <w:r>
              <w:t>RIL Id</w:t>
            </w:r>
          </w:p>
        </w:tc>
        <w:tc>
          <w:tcPr>
            <w:tcW w:w="948" w:type="dxa"/>
          </w:tcPr>
          <w:p w14:paraId="0D10C708" w14:textId="77777777" w:rsidR="003B2DA3" w:rsidRDefault="003B2DA3" w:rsidP="00E6543E">
            <w:r>
              <w:t>WI</w:t>
            </w:r>
          </w:p>
        </w:tc>
        <w:tc>
          <w:tcPr>
            <w:tcW w:w="1068" w:type="dxa"/>
          </w:tcPr>
          <w:p w14:paraId="57B02983" w14:textId="77777777" w:rsidR="003B2DA3" w:rsidRDefault="003B2DA3" w:rsidP="00E6543E">
            <w:r>
              <w:t>Class</w:t>
            </w:r>
          </w:p>
        </w:tc>
        <w:tc>
          <w:tcPr>
            <w:tcW w:w="2797" w:type="dxa"/>
          </w:tcPr>
          <w:p w14:paraId="1C357BDB" w14:textId="77777777" w:rsidR="003B2DA3" w:rsidRDefault="003B2DA3" w:rsidP="00E6543E">
            <w:r>
              <w:t>Title</w:t>
            </w:r>
          </w:p>
        </w:tc>
        <w:tc>
          <w:tcPr>
            <w:tcW w:w="1161" w:type="dxa"/>
          </w:tcPr>
          <w:p w14:paraId="4ADD3E4D" w14:textId="77777777" w:rsidR="003B2DA3" w:rsidRDefault="003B2DA3" w:rsidP="00E6543E">
            <w:r>
              <w:t>Tdoc</w:t>
            </w:r>
          </w:p>
        </w:tc>
        <w:tc>
          <w:tcPr>
            <w:tcW w:w="1559" w:type="dxa"/>
          </w:tcPr>
          <w:p w14:paraId="24ABDD3A" w14:textId="77777777" w:rsidR="003B2DA3" w:rsidRDefault="003B2DA3" w:rsidP="00E6543E">
            <w:r>
              <w:t>Delegate</w:t>
            </w:r>
          </w:p>
        </w:tc>
        <w:tc>
          <w:tcPr>
            <w:tcW w:w="993" w:type="dxa"/>
          </w:tcPr>
          <w:p w14:paraId="7052B7F5" w14:textId="77777777" w:rsidR="003B2DA3" w:rsidRDefault="003B2DA3" w:rsidP="00E6543E">
            <w:r>
              <w:t>Misc</w:t>
            </w:r>
          </w:p>
        </w:tc>
        <w:tc>
          <w:tcPr>
            <w:tcW w:w="850" w:type="dxa"/>
          </w:tcPr>
          <w:p w14:paraId="3068338E" w14:textId="77777777" w:rsidR="003B2DA3" w:rsidRDefault="003B2DA3" w:rsidP="00E6543E">
            <w:r>
              <w:t>File version</w:t>
            </w:r>
          </w:p>
        </w:tc>
        <w:tc>
          <w:tcPr>
            <w:tcW w:w="1418" w:type="dxa"/>
          </w:tcPr>
          <w:p w14:paraId="288EAAAD" w14:textId="77777777" w:rsidR="003B2DA3" w:rsidRDefault="003B2DA3" w:rsidP="00E6543E">
            <w:r>
              <w:t>Status</w:t>
            </w:r>
          </w:p>
        </w:tc>
      </w:tr>
      <w:tr w:rsidR="003B2DA3" w14:paraId="73D3799F" w14:textId="77777777" w:rsidTr="00230CBC">
        <w:tc>
          <w:tcPr>
            <w:tcW w:w="967" w:type="dxa"/>
          </w:tcPr>
          <w:p w14:paraId="36C2AC2D" w14:textId="28166BB4" w:rsidR="003B2DA3" w:rsidRPr="00436169" w:rsidRDefault="003B2DA3" w:rsidP="00E6543E">
            <w:pPr>
              <w:rPr>
                <w:rFonts w:eastAsia="等线"/>
              </w:rPr>
            </w:pPr>
            <w:r>
              <w:rPr>
                <w:rFonts w:eastAsia="等线" w:hint="eastAsia"/>
              </w:rPr>
              <w:t>N012</w:t>
            </w:r>
          </w:p>
        </w:tc>
        <w:tc>
          <w:tcPr>
            <w:tcW w:w="948" w:type="dxa"/>
          </w:tcPr>
          <w:p w14:paraId="655413CF" w14:textId="77777777" w:rsidR="003B2DA3" w:rsidRDefault="003B2DA3" w:rsidP="00E6543E">
            <w:r>
              <w:rPr>
                <w:sz w:val="18"/>
                <w:szCs w:val="18"/>
              </w:rPr>
              <w:t>IoTNTN</w:t>
            </w:r>
          </w:p>
        </w:tc>
        <w:tc>
          <w:tcPr>
            <w:tcW w:w="1068" w:type="dxa"/>
          </w:tcPr>
          <w:p w14:paraId="6588E7C1" w14:textId="77777777" w:rsidR="003B2DA3" w:rsidRPr="00436169" w:rsidRDefault="003B2DA3" w:rsidP="00E6543E">
            <w:pPr>
              <w:rPr>
                <w:rFonts w:eastAsia="等线"/>
              </w:rPr>
            </w:pPr>
            <w:r>
              <w:rPr>
                <w:rFonts w:eastAsia="等线" w:hint="eastAsia"/>
              </w:rPr>
              <w:t>1</w:t>
            </w:r>
          </w:p>
        </w:tc>
        <w:tc>
          <w:tcPr>
            <w:tcW w:w="2797" w:type="dxa"/>
          </w:tcPr>
          <w:p w14:paraId="502FC51B" w14:textId="350C3246" w:rsidR="003B2DA3" w:rsidRPr="00436169" w:rsidRDefault="003B2DA3" w:rsidP="00E6543E">
            <w:pPr>
              <w:rPr>
                <w:rFonts w:eastAsia="等线"/>
              </w:rPr>
            </w:pPr>
            <w:r>
              <w:rPr>
                <w:rFonts w:eastAsia="等线" w:hint="eastAsia"/>
              </w:rPr>
              <w:t>CQI measurement period for the report in CB-Msg3</w:t>
            </w:r>
          </w:p>
        </w:tc>
        <w:tc>
          <w:tcPr>
            <w:tcW w:w="1161" w:type="dxa"/>
          </w:tcPr>
          <w:p w14:paraId="53A98F86" w14:textId="2FF17F3F" w:rsidR="003B2DA3" w:rsidRDefault="003B2DA3" w:rsidP="00E6543E"/>
        </w:tc>
        <w:tc>
          <w:tcPr>
            <w:tcW w:w="1559" w:type="dxa"/>
          </w:tcPr>
          <w:p w14:paraId="2AF3E50B" w14:textId="77777777" w:rsidR="003B2DA3" w:rsidRPr="00436169" w:rsidRDefault="003B2DA3" w:rsidP="00E6543E">
            <w:pPr>
              <w:rPr>
                <w:rFonts w:eastAsia="等线"/>
              </w:rPr>
            </w:pPr>
            <w:r>
              <w:rPr>
                <w:rFonts w:eastAsia="等线" w:hint="eastAsia"/>
              </w:rPr>
              <w:t>Nokia (Ping Yuan)</w:t>
            </w:r>
          </w:p>
        </w:tc>
        <w:tc>
          <w:tcPr>
            <w:tcW w:w="993" w:type="dxa"/>
          </w:tcPr>
          <w:p w14:paraId="69A696E8" w14:textId="77777777" w:rsidR="003B2DA3" w:rsidRDefault="003B2DA3" w:rsidP="00E6543E"/>
        </w:tc>
        <w:tc>
          <w:tcPr>
            <w:tcW w:w="850" w:type="dxa"/>
          </w:tcPr>
          <w:p w14:paraId="36F84029" w14:textId="77777777" w:rsidR="003B2DA3" w:rsidRPr="00436169" w:rsidRDefault="003B2DA3" w:rsidP="00E6543E">
            <w:pPr>
              <w:rPr>
                <w:rFonts w:eastAsia="等线"/>
              </w:rPr>
            </w:pPr>
            <w:r>
              <w:t>V</w:t>
            </w:r>
            <w:r>
              <w:rPr>
                <w:rFonts w:eastAsia="等线" w:hint="eastAsia"/>
              </w:rPr>
              <w:t>006</w:t>
            </w:r>
          </w:p>
        </w:tc>
        <w:tc>
          <w:tcPr>
            <w:tcW w:w="1418" w:type="dxa"/>
            <w:shd w:val="clear" w:color="auto" w:fill="FF0000"/>
          </w:tcPr>
          <w:p w14:paraId="6CC244BA" w14:textId="7B47BB39" w:rsidR="003B2DA3" w:rsidRDefault="00230CBC" w:rsidP="00E6543E">
            <w:r>
              <w:t>PropReject</w:t>
            </w:r>
          </w:p>
        </w:tc>
      </w:tr>
    </w:tbl>
    <w:p w14:paraId="12EDB1E4" w14:textId="73D09F17" w:rsidR="003B2DA3" w:rsidRPr="00436169" w:rsidRDefault="003B2DA3" w:rsidP="003B2DA3">
      <w:pPr>
        <w:pStyle w:val="CommentText"/>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CommentText"/>
        <w:rPr>
          <w:rFonts w:eastAsia="等线"/>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TableGrid"/>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等线" w:cs="v4.2.0"/>
                <w:szCs w:val="24"/>
              </w:rPr>
            </w:pPr>
            <w:r>
              <w:rPr>
                <w:rFonts w:eastAsia="等线" w:cs="v4.2.0" w:hint="eastAsia"/>
                <w:szCs w:val="24"/>
              </w:rPr>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等线"/>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CommentText"/>
        <w:rPr>
          <w:rFonts w:eastAsia="等线"/>
          <w:b/>
        </w:rPr>
      </w:pPr>
    </w:p>
    <w:p w14:paraId="567A2B5A" w14:textId="1D3EC66B" w:rsidR="003B2DA3" w:rsidRDefault="003B2DA3" w:rsidP="003B2DA3">
      <w:pPr>
        <w:pStyle w:val="CommentText"/>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2F6ED505" w14:textId="77777777" w:rsidR="00C23108" w:rsidRDefault="00C23108" w:rsidP="00C23108">
      <w:r>
        <w:rPr>
          <w:b/>
        </w:rPr>
        <w:t>[Comments]</w:t>
      </w:r>
      <w:r>
        <w:t>:</w:t>
      </w:r>
    </w:p>
    <w:p w14:paraId="49EEE873" w14:textId="64168612" w:rsidR="00C23108" w:rsidRDefault="00C23108" w:rsidP="00C23108">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w:t>
      </w:r>
      <w:r w:rsidR="00230CBC">
        <w:rPr>
          <w:rFonts w:eastAsia="等线"/>
        </w:rPr>
        <w:t xml:space="preserve"> RRC spec. Since anyway further discussion will be triggered by RAN4 LS and we are not sure whether RRC needs to be changed, we may not need an extra RIL here to avoid potential duplicated discussion on the same issue.</w:t>
      </w:r>
    </w:p>
    <w:p w14:paraId="5D15FBEF" w14:textId="77777777" w:rsidR="00C23108" w:rsidRPr="00436169" w:rsidRDefault="00C23108" w:rsidP="003B2DA3">
      <w:pPr>
        <w:pStyle w:val="CommentText"/>
        <w:rPr>
          <w:rFonts w:eastAsia="等线"/>
        </w:rPr>
      </w:pPr>
    </w:p>
    <w:p w14:paraId="41386B53" w14:textId="4DDC4F22" w:rsidR="004E0B9F" w:rsidRPr="00436169" w:rsidRDefault="004E0B9F" w:rsidP="004E0B9F">
      <w:pPr>
        <w:pStyle w:val="Heading1"/>
        <w:rPr>
          <w:rFonts w:eastAsia="等线"/>
        </w:rPr>
      </w:pPr>
      <w:r>
        <w:rPr>
          <w:rFonts w:eastAsia="等线" w:hint="eastAsia"/>
        </w:rPr>
        <w:lastRenderedPageBreak/>
        <w:t>N0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E0B9F" w14:paraId="55A2D977" w14:textId="77777777" w:rsidTr="00E81083">
        <w:tc>
          <w:tcPr>
            <w:tcW w:w="967" w:type="dxa"/>
          </w:tcPr>
          <w:p w14:paraId="2C7A2120" w14:textId="77777777" w:rsidR="004E0B9F" w:rsidRDefault="004E0B9F" w:rsidP="00E6543E">
            <w:r>
              <w:t>RIL Id</w:t>
            </w:r>
          </w:p>
        </w:tc>
        <w:tc>
          <w:tcPr>
            <w:tcW w:w="948" w:type="dxa"/>
          </w:tcPr>
          <w:p w14:paraId="64559786" w14:textId="77777777" w:rsidR="004E0B9F" w:rsidRDefault="004E0B9F" w:rsidP="00E6543E">
            <w:r>
              <w:t>WI</w:t>
            </w:r>
          </w:p>
        </w:tc>
        <w:tc>
          <w:tcPr>
            <w:tcW w:w="1068" w:type="dxa"/>
          </w:tcPr>
          <w:p w14:paraId="42A2D3C9" w14:textId="77777777" w:rsidR="004E0B9F" w:rsidRDefault="004E0B9F" w:rsidP="00E6543E">
            <w:r>
              <w:t>Class</w:t>
            </w:r>
          </w:p>
        </w:tc>
        <w:tc>
          <w:tcPr>
            <w:tcW w:w="2797" w:type="dxa"/>
          </w:tcPr>
          <w:p w14:paraId="7BA39344" w14:textId="77777777" w:rsidR="004E0B9F" w:rsidRDefault="004E0B9F" w:rsidP="00E6543E">
            <w:r>
              <w:t>Title</w:t>
            </w:r>
          </w:p>
        </w:tc>
        <w:tc>
          <w:tcPr>
            <w:tcW w:w="1161" w:type="dxa"/>
          </w:tcPr>
          <w:p w14:paraId="4D55A252" w14:textId="77777777" w:rsidR="004E0B9F" w:rsidRDefault="004E0B9F" w:rsidP="00E6543E">
            <w:r>
              <w:t>Tdoc</w:t>
            </w:r>
          </w:p>
        </w:tc>
        <w:tc>
          <w:tcPr>
            <w:tcW w:w="1559" w:type="dxa"/>
          </w:tcPr>
          <w:p w14:paraId="6940FF20" w14:textId="77777777" w:rsidR="004E0B9F" w:rsidRDefault="004E0B9F" w:rsidP="00E6543E">
            <w:r>
              <w:t>Delegate</w:t>
            </w:r>
          </w:p>
        </w:tc>
        <w:tc>
          <w:tcPr>
            <w:tcW w:w="993" w:type="dxa"/>
          </w:tcPr>
          <w:p w14:paraId="7D885892" w14:textId="77777777" w:rsidR="004E0B9F" w:rsidRDefault="004E0B9F" w:rsidP="00E6543E">
            <w:r>
              <w:t>Misc</w:t>
            </w:r>
          </w:p>
        </w:tc>
        <w:tc>
          <w:tcPr>
            <w:tcW w:w="850" w:type="dxa"/>
          </w:tcPr>
          <w:p w14:paraId="72BAD318" w14:textId="77777777" w:rsidR="004E0B9F" w:rsidRDefault="004E0B9F" w:rsidP="00E6543E">
            <w:r>
              <w:t>File version</w:t>
            </w:r>
          </w:p>
        </w:tc>
        <w:tc>
          <w:tcPr>
            <w:tcW w:w="1418" w:type="dxa"/>
          </w:tcPr>
          <w:p w14:paraId="04413BE1" w14:textId="77777777" w:rsidR="004E0B9F" w:rsidRDefault="004E0B9F" w:rsidP="00E6543E">
            <w:r>
              <w:t>Status</w:t>
            </w:r>
          </w:p>
        </w:tc>
      </w:tr>
      <w:tr w:rsidR="004E0B9F" w14:paraId="6B378655" w14:textId="77777777" w:rsidTr="00E81083">
        <w:tc>
          <w:tcPr>
            <w:tcW w:w="967" w:type="dxa"/>
          </w:tcPr>
          <w:p w14:paraId="637D82F2" w14:textId="52D53CDB" w:rsidR="004E0B9F" w:rsidRPr="00436169" w:rsidRDefault="004E0B9F" w:rsidP="00E6543E">
            <w:pPr>
              <w:rPr>
                <w:rFonts w:eastAsia="等线"/>
              </w:rPr>
            </w:pPr>
            <w:r>
              <w:rPr>
                <w:rFonts w:eastAsia="等线" w:hint="eastAsia"/>
              </w:rPr>
              <w:t>N013</w:t>
            </w:r>
          </w:p>
        </w:tc>
        <w:tc>
          <w:tcPr>
            <w:tcW w:w="948" w:type="dxa"/>
          </w:tcPr>
          <w:p w14:paraId="61155A26" w14:textId="77777777" w:rsidR="004E0B9F" w:rsidRDefault="004E0B9F" w:rsidP="00E6543E">
            <w:r>
              <w:rPr>
                <w:sz w:val="18"/>
                <w:szCs w:val="18"/>
              </w:rPr>
              <w:t>IoTNTN</w:t>
            </w:r>
          </w:p>
        </w:tc>
        <w:tc>
          <w:tcPr>
            <w:tcW w:w="1068" w:type="dxa"/>
          </w:tcPr>
          <w:p w14:paraId="0B3054A6" w14:textId="77777777" w:rsidR="004E0B9F" w:rsidRPr="00436169" w:rsidRDefault="004E0B9F" w:rsidP="00E6543E">
            <w:pPr>
              <w:rPr>
                <w:rFonts w:eastAsia="等线"/>
              </w:rPr>
            </w:pPr>
            <w:r>
              <w:rPr>
                <w:rFonts w:eastAsia="等线" w:hint="eastAsia"/>
              </w:rPr>
              <w:t>1</w:t>
            </w:r>
          </w:p>
        </w:tc>
        <w:tc>
          <w:tcPr>
            <w:tcW w:w="2797" w:type="dxa"/>
          </w:tcPr>
          <w:p w14:paraId="582C2CE9" w14:textId="1F7E6937" w:rsidR="004E0B9F" w:rsidRPr="00436169" w:rsidRDefault="00150B60" w:rsidP="00E6543E">
            <w:pPr>
              <w:rPr>
                <w:rFonts w:eastAsia="等线"/>
              </w:rPr>
            </w:pPr>
            <w:r>
              <w:rPr>
                <w:rFonts w:eastAsia="等线" w:hint="eastAsia"/>
              </w:rPr>
              <w:t>Procedure description after CB-Msg3 failure</w:t>
            </w:r>
          </w:p>
        </w:tc>
        <w:tc>
          <w:tcPr>
            <w:tcW w:w="1161" w:type="dxa"/>
          </w:tcPr>
          <w:p w14:paraId="31C3C0DC" w14:textId="12B9BCEA" w:rsidR="004E0B9F" w:rsidRDefault="004E0B9F" w:rsidP="00E6543E"/>
        </w:tc>
        <w:tc>
          <w:tcPr>
            <w:tcW w:w="1559" w:type="dxa"/>
          </w:tcPr>
          <w:p w14:paraId="3DCA8613" w14:textId="77777777" w:rsidR="004E0B9F" w:rsidRPr="00436169" w:rsidRDefault="004E0B9F" w:rsidP="00E6543E">
            <w:pPr>
              <w:rPr>
                <w:rFonts w:eastAsia="等线"/>
              </w:rPr>
            </w:pPr>
            <w:r>
              <w:rPr>
                <w:rFonts w:eastAsia="等线" w:hint="eastAsia"/>
              </w:rPr>
              <w:t>Nokia (Ping Yuan)</w:t>
            </w:r>
          </w:p>
        </w:tc>
        <w:tc>
          <w:tcPr>
            <w:tcW w:w="993" w:type="dxa"/>
          </w:tcPr>
          <w:p w14:paraId="1D864BB0" w14:textId="77777777" w:rsidR="004E0B9F" w:rsidRDefault="004E0B9F" w:rsidP="00E6543E"/>
        </w:tc>
        <w:tc>
          <w:tcPr>
            <w:tcW w:w="850" w:type="dxa"/>
          </w:tcPr>
          <w:p w14:paraId="44126F09" w14:textId="77777777" w:rsidR="004E0B9F" w:rsidRPr="00436169" w:rsidRDefault="004E0B9F" w:rsidP="00E6543E">
            <w:pPr>
              <w:rPr>
                <w:rFonts w:eastAsia="等线"/>
              </w:rPr>
            </w:pPr>
            <w:r>
              <w:t>V</w:t>
            </w:r>
            <w:r>
              <w:rPr>
                <w:rFonts w:eastAsia="等线" w:hint="eastAsia"/>
              </w:rPr>
              <w:t>006</w:t>
            </w:r>
          </w:p>
        </w:tc>
        <w:tc>
          <w:tcPr>
            <w:tcW w:w="1418" w:type="dxa"/>
            <w:shd w:val="clear" w:color="auto" w:fill="92D050"/>
          </w:tcPr>
          <w:p w14:paraId="123A8CC8" w14:textId="6DF7DDF8" w:rsidR="004E0B9F" w:rsidRDefault="00230CBC" w:rsidP="00E6543E">
            <w:r>
              <w:t>PropAgree</w:t>
            </w:r>
          </w:p>
        </w:tc>
      </w:tr>
    </w:tbl>
    <w:p w14:paraId="19FC8142" w14:textId="3BEC9882" w:rsidR="00150B60" w:rsidRPr="00150B60" w:rsidRDefault="004E0B9F" w:rsidP="004E0B9F">
      <w:pPr>
        <w:pStyle w:val="CommentText"/>
        <w:rPr>
          <w:rFonts w:eastAsia="等线"/>
        </w:rPr>
      </w:pPr>
      <w:r>
        <w:rPr>
          <w:b/>
        </w:rPr>
        <w:br/>
        <w:t>[Description]</w:t>
      </w:r>
      <w:r>
        <w:t>:</w:t>
      </w:r>
      <w:r w:rsidR="00150B60">
        <w:rPr>
          <w:rFonts w:eastAsia="等线" w:hint="eastAsia"/>
        </w:rPr>
        <w:t xml:space="preserve"> The </w:t>
      </w:r>
      <w:r w:rsidR="00150B60" w:rsidRPr="00150B60">
        <w:rPr>
          <w:rFonts w:eastAsia="等线" w:hint="eastAsia"/>
          <w:highlight w:val="yellow"/>
        </w:rPr>
        <w:t>text below</w:t>
      </w:r>
      <w:r w:rsidR="00150B60">
        <w:rPr>
          <w:rFonts w:eastAsia="等线" w:hint="eastAsia"/>
        </w:rPr>
        <w:t xml:space="preserve"> for the procedure after CB-Msg3-EDT failure is not clear. We understand i</w:t>
      </w:r>
      <w:r w:rsidR="00150B60" w:rsidRPr="00150B60">
        <w:rPr>
          <w:rFonts w:eastAsia="等线"/>
        </w:rPr>
        <w:t>t can be 4-step RACH, 4-step RACH using EDT, and CB-Msg3 EDT</w:t>
      </w:r>
      <w:r w:rsidR="00150B60">
        <w:rPr>
          <w:rFonts w:eastAsia="等线" w:hint="eastAsia"/>
        </w:rPr>
        <w:t>. EDT</w:t>
      </w:r>
      <w:r w:rsidR="00E03D84">
        <w:rPr>
          <w:rFonts w:eastAsia="等线" w:hint="eastAsia"/>
        </w:rPr>
        <w:t xml:space="preserve"> here is confusing since it also uses</w:t>
      </w:r>
      <w:r w:rsidR="00150B60">
        <w:rPr>
          <w:rFonts w:eastAsia="等线" w:hint="eastAsia"/>
        </w:rPr>
        <w:t xml:space="preserve"> random access procedure.</w:t>
      </w:r>
    </w:p>
    <w:p w14:paraId="117DEDBD" w14:textId="7001116E" w:rsidR="004E0B9F" w:rsidRDefault="004E0B9F" w:rsidP="004E0B9F">
      <w:pPr>
        <w:pStyle w:val="CommentText"/>
        <w:rPr>
          <w:rFonts w:eastAsia="等线"/>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Default="004E0B9F" w:rsidP="004E0B9F">
      <w:pPr>
        <w:pStyle w:val="CommentText"/>
        <w:rPr>
          <w:rFonts w:eastAsia="等线"/>
        </w:rPr>
      </w:pPr>
      <w:r>
        <w:rPr>
          <w:b/>
        </w:rPr>
        <w:t>[Proposed Change]</w:t>
      </w:r>
      <w:r>
        <w:t xml:space="preserve">: </w:t>
      </w:r>
      <w:r w:rsidR="00150B60">
        <w:rPr>
          <w:rFonts w:eastAsia="等线" w:hint="eastAsia"/>
        </w:rPr>
        <w:t xml:space="preserve">change the </w:t>
      </w:r>
      <w:r w:rsidR="00150B60" w:rsidRPr="00150B60">
        <w:rPr>
          <w:rFonts w:eastAsia="等线" w:hint="eastAsia"/>
          <w:i/>
          <w:iCs/>
          <w:highlight w:val="yellow"/>
        </w:rPr>
        <w:t>EDT</w:t>
      </w:r>
      <w:r w:rsidR="00150B60">
        <w:rPr>
          <w:rFonts w:eastAsia="等线" w:hint="eastAsia"/>
        </w:rPr>
        <w:t xml:space="preserve"> to</w:t>
      </w:r>
      <w:r w:rsidR="00150B60" w:rsidRPr="00150B60">
        <w:rPr>
          <w:rFonts w:eastAsia="等线" w:hint="eastAsia"/>
          <w:i/>
          <w:iCs/>
        </w:rPr>
        <w:t xml:space="preserve"> </w:t>
      </w:r>
      <w:r w:rsidR="00150B60" w:rsidRPr="00150B60">
        <w:rPr>
          <w:rFonts w:eastAsia="等线"/>
          <w:i/>
          <w:iCs/>
        </w:rPr>
        <w:t>EDT using the random access procedure</w:t>
      </w:r>
      <w:r w:rsidR="00150B60">
        <w:rPr>
          <w:rFonts w:eastAsia="等线" w:hint="eastAsia"/>
          <w:i/>
          <w:iCs/>
        </w:rPr>
        <w:t xml:space="preserve"> </w:t>
      </w:r>
      <w:r w:rsidR="00150B60" w:rsidRPr="00150B60">
        <w:rPr>
          <w:rFonts w:eastAsia="等线" w:hint="eastAsia"/>
        </w:rPr>
        <w:t xml:space="preserve">(as specified in </w:t>
      </w:r>
      <w:r w:rsidR="00150B60" w:rsidRPr="00150B60">
        <w:rPr>
          <w:rFonts w:eastAsia="等线"/>
        </w:rPr>
        <w:t>5.3.3.1b</w:t>
      </w:r>
      <w:r w:rsidR="00150B60" w:rsidRPr="00150B60">
        <w:rPr>
          <w:rFonts w:eastAsia="等线" w:hint="eastAsia"/>
        </w:rPr>
        <w:t>)</w:t>
      </w:r>
      <w:r w:rsidR="00150B60">
        <w:rPr>
          <w:rFonts w:eastAsia="等线" w:hint="eastAsia"/>
        </w:rPr>
        <w:t>.</w:t>
      </w:r>
    </w:p>
    <w:p w14:paraId="57647D42" w14:textId="77777777" w:rsidR="00230CBC" w:rsidRDefault="00230CBC" w:rsidP="00230CBC">
      <w:r>
        <w:rPr>
          <w:b/>
        </w:rPr>
        <w:t>[Comments]</w:t>
      </w:r>
      <w:r>
        <w:t>:</w:t>
      </w:r>
    </w:p>
    <w:p w14:paraId="5364A6EC" w14:textId="6DBE992A" w:rsidR="00230CBC" w:rsidRPr="00230CBC" w:rsidRDefault="00230CBC" w:rsidP="004E0B9F">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Agree</w:t>
      </w:r>
      <w:r w:rsidR="00105DCE">
        <w:rPr>
          <w:rFonts w:eastAsia="等线"/>
        </w:rPr>
        <w:t>.</w:t>
      </w:r>
    </w:p>
    <w:p w14:paraId="20B2720D" w14:textId="42A614D6" w:rsidR="003B2DA3" w:rsidRDefault="003B2DA3" w:rsidP="00487C55">
      <w:pPr>
        <w:pBdr>
          <w:bottom w:val="single" w:sz="6" w:space="1" w:color="auto"/>
        </w:pBdr>
        <w:rPr>
          <w:rFonts w:eastAsia="等线"/>
        </w:rPr>
      </w:pPr>
    </w:p>
    <w:p w14:paraId="7E08692D" w14:textId="77777777" w:rsidR="00CB4009" w:rsidRDefault="00CB4009" w:rsidP="00CB4009">
      <w:pPr>
        <w:pStyle w:val="Heading1"/>
      </w:pPr>
      <w:r>
        <w:t>S9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B4009" w14:paraId="47012AAB" w14:textId="77777777" w:rsidTr="00E81083">
        <w:tc>
          <w:tcPr>
            <w:tcW w:w="967" w:type="dxa"/>
          </w:tcPr>
          <w:p w14:paraId="23B7E786" w14:textId="77777777" w:rsidR="00CB4009" w:rsidRDefault="00CB4009" w:rsidP="00E6543E">
            <w:r>
              <w:t>RIL Id</w:t>
            </w:r>
          </w:p>
        </w:tc>
        <w:tc>
          <w:tcPr>
            <w:tcW w:w="948" w:type="dxa"/>
          </w:tcPr>
          <w:p w14:paraId="6139C30A" w14:textId="77777777" w:rsidR="00CB4009" w:rsidRDefault="00CB4009" w:rsidP="00E6543E">
            <w:r>
              <w:t>WI</w:t>
            </w:r>
          </w:p>
        </w:tc>
        <w:tc>
          <w:tcPr>
            <w:tcW w:w="1068" w:type="dxa"/>
          </w:tcPr>
          <w:p w14:paraId="7FFC3BC8" w14:textId="77777777" w:rsidR="00CB4009" w:rsidRDefault="00CB4009" w:rsidP="00E6543E">
            <w:r>
              <w:t>Class</w:t>
            </w:r>
          </w:p>
        </w:tc>
        <w:tc>
          <w:tcPr>
            <w:tcW w:w="2797" w:type="dxa"/>
          </w:tcPr>
          <w:p w14:paraId="0A8E701B" w14:textId="77777777" w:rsidR="00CB4009" w:rsidRDefault="00CB4009" w:rsidP="00E6543E">
            <w:r>
              <w:t>Title</w:t>
            </w:r>
          </w:p>
        </w:tc>
        <w:tc>
          <w:tcPr>
            <w:tcW w:w="1161" w:type="dxa"/>
          </w:tcPr>
          <w:p w14:paraId="156F6672" w14:textId="77777777" w:rsidR="00CB4009" w:rsidRDefault="00CB4009" w:rsidP="00E6543E">
            <w:r>
              <w:t>Tdoc</w:t>
            </w:r>
          </w:p>
        </w:tc>
        <w:tc>
          <w:tcPr>
            <w:tcW w:w="1559" w:type="dxa"/>
          </w:tcPr>
          <w:p w14:paraId="6DB9E473" w14:textId="77777777" w:rsidR="00CB4009" w:rsidRDefault="00CB4009" w:rsidP="00E6543E">
            <w:r>
              <w:t>Delegate</w:t>
            </w:r>
          </w:p>
        </w:tc>
        <w:tc>
          <w:tcPr>
            <w:tcW w:w="993" w:type="dxa"/>
          </w:tcPr>
          <w:p w14:paraId="0F7E0318" w14:textId="77777777" w:rsidR="00CB4009" w:rsidRDefault="00CB4009" w:rsidP="00E6543E">
            <w:r>
              <w:t>Misc</w:t>
            </w:r>
          </w:p>
        </w:tc>
        <w:tc>
          <w:tcPr>
            <w:tcW w:w="850" w:type="dxa"/>
          </w:tcPr>
          <w:p w14:paraId="7049782C" w14:textId="77777777" w:rsidR="00CB4009" w:rsidRDefault="00CB4009" w:rsidP="00E6543E">
            <w:r>
              <w:t>File version</w:t>
            </w:r>
          </w:p>
        </w:tc>
        <w:tc>
          <w:tcPr>
            <w:tcW w:w="1418" w:type="dxa"/>
          </w:tcPr>
          <w:p w14:paraId="4D9422A0" w14:textId="77777777" w:rsidR="00CB4009" w:rsidRDefault="00CB4009" w:rsidP="00E6543E">
            <w:r>
              <w:t>Status</w:t>
            </w:r>
          </w:p>
        </w:tc>
      </w:tr>
      <w:tr w:rsidR="00CB4009" w14:paraId="3CE19E14" w14:textId="77777777" w:rsidTr="00E81083">
        <w:tc>
          <w:tcPr>
            <w:tcW w:w="967" w:type="dxa"/>
          </w:tcPr>
          <w:p w14:paraId="12CEB419" w14:textId="77777777" w:rsidR="00CB4009" w:rsidRDefault="00CB4009" w:rsidP="00E6543E">
            <w:r>
              <w:t>S900</w:t>
            </w:r>
          </w:p>
        </w:tc>
        <w:tc>
          <w:tcPr>
            <w:tcW w:w="948" w:type="dxa"/>
          </w:tcPr>
          <w:p w14:paraId="1EDFCB9F" w14:textId="77777777" w:rsidR="00CB4009" w:rsidRDefault="00CB4009" w:rsidP="00E6543E">
            <w:r>
              <w:rPr>
                <w:sz w:val="18"/>
                <w:szCs w:val="18"/>
              </w:rPr>
              <w:t>IoTNTN</w:t>
            </w:r>
          </w:p>
        </w:tc>
        <w:tc>
          <w:tcPr>
            <w:tcW w:w="1068" w:type="dxa"/>
          </w:tcPr>
          <w:p w14:paraId="0A935082" w14:textId="77777777" w:rsidR="00CB4009" w:rsidRPr="00991EC3" w:rsidRDefault="00CB4009" w:rsidP="00E6543E">
            <w:pPr>
              <w:rPr>
                <w:rFonts w:eastAsia="等线"/>
              </w:rPr>
            </w:pPr>
            <w:r>
              <w:rPr>
                <w:rFonts w:eastAsia="等线"/>
              </w:rPr>
              <w:t>X</w:t>
            </w:r>
          </w:p>
        </w:tc>
        <w:tc>
          <w:tcPr>
            <w:tcW w:w="2797" w:type="dxa"/>
          </w:tcPr>
          <w:p w14:paraId="5084321D" w14:textId="77777777" w:rsidR="00CB4009" w:rsidRPr="003C0325" w:rsidRDefault="00CB4009" w:rsidP="00E6543E">
            <w:pPr>
              <w:rPr>
                <w:rFonts w:eastAsia="等线"/>
              </w:rPr>
            </w:pPr>
            <w:r>
              <w:rPr>
                <w:rFonts w:eastAsia="等线"/>
              </w:rPr>
              <w:t>Accumulate SI decoding across SI windows for PWS SIB</w:t>
            </w:r>
          </w:p>
        </w:tc>
        <w:tc>
          <w:tcPr>
            <w:tcW w:w="1161" w:type="dxa"/>
          </w:tcPr>
          <w:p w14:paraId="7A8366C9" w14:textId="77777777" w:rsidR="00CB4009" w:rsidRPr="00991EC3" w:rsidRDefault="00CB4009" w:rsidP="00E6543E">
            <w:pPr>
              <w:rPr>
                <w:rFonts w:eastAsia="等线"/>
              </w:rPr>
            </w:pPr>
            <w:r>
              <w:rPr>
                <w:rFonts w:eastAsia="等线"/>
              </w:rPr>
              <w:t>Yes, R2-250xxxx</w:t>
            </w:r>
          </w:p>
        </w:tc>
        <w:tc>
          <w:tcPr>
            <w:tcW w:w="1559" w:type="dxa"/>
          </w:tcPr>
          <w:p w14:paraId="1E0B2E93" w14:textId="77777777" w:rsidR="00CB4009" w:rsidRPr="00991EC3" w:rsidRDefault="00CB4009" w:rsidP="00E6543E">
            <w:pPr>
              <w:rPr>
                <w:rFonts w:eastAsia="等线"/>
              </w:rPr>
            </w:pPr>
            <w:r>
              <w:rPr>
                <w:rFonts w:eastAsia="等线"/>
              </w:rPr>
              <w:t>Samsung (Jonas)</w:t>
            </w:r>
          </w:p>
        </w:tc>
        <w:tc>
          <w:tcPr>
            <w:tcW w:w="993" w:type="dxa"/>
          </w:tcPr>
          <w:p w14:paraId="2E067321" w14:textId="77777777" w:rsidR="00CB4009" w:rsidRDefault="00CB4009" w:rsidP="00E6543E"/>
        </w:tc>
        <w:tc>
          <w:tcPr>
            <w:tcW w:w="850" w:type="dxa"/>
          </w:tcPr>
          <w:p w14:paraId="487B7588" w14:textId="77777777" w:rsidR="00CB4009" w:rsidRDefault="00CB4009" w:rsidP="00E6543E">
            <w:r>
              <w:t>vXXX</w:t>
            </w:r>
          </w:p>
        </w:tc>
        <w:tc>
          <w:tcPr>
            <w:tcW w:w="1418" w:type="dxa"/>
            <w:shd w:val="clear" w:color="auto" w:fill="FFFF00"/>
          </w:tcPr>
          <w:p w14:paraId="4358B341" w14:textId="77777777" w:rsidR="00CB4009" w:rsidRPr="00105DCE" w:rsidRDefault="00CB4009" w:rsidP="00E6543E">
            <w:pPr>
              <w:rPr>
                <w:highlight w:val="yellow"/>
              </w:rPr>
            </w:pPr>
            <w:r w:rsidRPr="00105DCE">
              <w:rPr>
                <w:highlight w:val="yellow"/>
              </w:rPr>
              <w:t>ToDo</w:t>
            </w:r>
          </w:p>
        </w:tc>
      </w:tr>
    </w:tbl>
    <w:p w14:paraId="367A3A76" w14:textId="77777777" w:rsidR="00CB4009" w:rsidRDefault="00CB4009" w:rsidP="00CB4009">
      <w:pPr>
        <w:pStyle w:val="CommentText"/>
      </w:pPr>
      <w:r w:rsidRPr="00AE75DE">
        <w:br/>
        <w:t>[Description]</w:t>
      </w:r>
      <w:r>
        <w:t xml:space="preserve">: Currently, for NB-IoT, the UE can accumulate SI decodings across SI windows in case the UE fails to decode during an SI window: </w:t>
      </w:r>
    </w:p>
    <w:p w14:paraId="0A218881" w14:textId="77777777" w:rsidR="00CB4009" w:rsidRPr="008529C0" w:rsidRDefault="00CB4009" w:rsidP="00CB4009">
      <w:pPr>
        <w:pStyle w:val="CommentText"/>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CommentText"/>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i.e via the segments will not trigger the SI notification procedures. </w:t>
      </w:r>
    </w:p>
    <w:p w14:paraId="62A3228E" w14:textId="7AFBA9F8" w:rsidR="00CB4009" w:rsidRPr="00EC4D79" w:rsidRDefault="00CB4009" w:rsidP="00CB4009">
      <w:pPr>
        <w:pStyle w:val="CommentText"/>
      </w:pPr>
      <w:r>
        <w:lastRenderedPageBreak/>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CommentText"/>
      </w:pPr>
      <w:r>
        <w:rPr>
          <w:b/>
        </w:rPr>
        <w:t>[Proposed Change]</w:t>
      </w:r>
      <w:r>
        <w:t xml:space="preserve">: Allow the network to configure that the UE shall not accumulate SI decodings across SI windows for PWS SIBs. </w:t>
      </w:r>
    </w:p>
    <w:p w14:paraId="497600CD" w14:textId="77777777" w:rsidR="00CB4009" w:rsidRDefault="00CB4009" w:rsidP="00CB4009">
      <w:pPr>
        <w:pStyle w:val="CommentText"/>
        <w:rPr>
          <w:rFonts w:eastAsia="宋体"/>
        </w:rPr>
      </w:pPr>
    </w:p>
    <w:p w14:paraId="4F09984E" w14:textId="20107DF8" w:rsidR="00CB4009" w:rsidRDefault="00CB4009" w:rsidP="00CB4009">
      <w:r>
        <w:rPr>
          <w:b/>
        </w:rPr>
        <w:t>[Comments]</w:t>
      </w:r>
      <w:r>
        <w:t>:</w:t>
      </w:r>
      <w:r w:rsidR="00105DCE">
        <w:t xml:space="preserve"> </w:t>
      </w:r>
    </w:p>
    <w:p w14:paraId="78A422F5" w14:textId="03B88DA2" w:rsidR="00105DCE" w:rsidRPr="00230CBC" w:rsidRDefault="00105DCE" w:rsidP="00105DCE">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w:t>
      </w:r>
      <w:r>
        <w:t>Discuss based on proponent’s contribution.</w:t>
      </w:r>
    </w:p>
    <w:p w14:paraId="787A2384" w14:textId="4D358B5A" w:rsidR="00CB4009" w:rsidRDefault="00CB4009" w:rsidP="00487C55">
      <w:pPr>
        <w:pBdr>
          <w:bottom w:val="single" w:sz="6" w:space="1" w:color="auto"/>
        </w:pBdr>
        <w:rPr>
          <w:rFonts w:eastAsia="等线"/>
        </w:rPr>
      </w:pPr>
    </w:p>
    <w:p w14:paraId="7D27BDAA" w14:textId="77777777" w:rsidR="00105DCE" w:rsidRDefault="00105DCE" w:rsidP="00487C55">
      <w:pPr>
        <w:pBdr>
          <w:bottom w:val="single" w:sz="6" w:space="1" w:color="auto"/>
        </w:pBdr>
        <w:rPr>
          <w:rFonts w:eastAsia="等线"/>
        </w:rPr>
      </w:pPr>
    </w:p>
    <w:p w14:paraId="72F71011" w14:textId="77777777" w:rsidR="00CB4009" w:rsidRDefault="00CB4009" w:rsidP="00CB4009">
      <w:pPr>
        <w:pStyle w:val="Heading1"/>
      </w:pPr>
      <w:r>
        <w:t>S9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B4009" w14:paraId="632BF009" w14:textId="77777777" w:rsidTr="00105DCE">
        <w:tc>
          <w:tcPr>
            <w:tcW w:w="967" w:type="dxa"/>
          </w:tcPr>
          <w:p w14:paraId="0B30447B" w14:textId="77777777" w:rsidR="00CB4009" w:rsidRDefault="00CB4009" w:rsidP="00E6543E">
            <w:r>
              <w:t>RIL Id</w:t>
            </w:r>
          </w:p>
        </w:tc>
        <w:tc>
          <w:tcPr>
            <w:tcW w:w="948" w:type="dxa"/>
          </w:tcPr>
          <w:p w14:paraId="55BFD02A" w14:textId="77777777" w:rsidR="00CB4009" w:rsidRDefault="00CB4009" w:rsidP="00E6543E">
            <w:r>
              <w:t>WI</w:t>
            </w:r>
          </w:p>
        </w:tc>
        <w:tc>
          <w:tcPr>
            <w:tcW w:w="1068" w:type="dxa"/>
          </w:tcPr>
          <w:p w14:paraId="3AA1BEEA" w14:textId="77777777" w:rsidR="00CB4009" w:rsidRDefault="00CB4009" w:rsidP="00E6543E">
            <w:r>
              <w:t>Class</w:t>
            </w:r>
          </w:p>
        </w:tc>
        <w:tc>
          <w:tcPr>
            <w:tcW w:w="2797" w:type="dxa"/>
          </w:tcPr>
          <w:p w14:paraId="6A25E0CF" w14:textId="77777777" w:rsidR="00CB4009" w:rsidRDefault="00CB4009" w:rsidP="00E6543E">
            <w:r>
              <w:t>Title</w:t>
            </w:r>
          </w:p>
        </w:tc>
        <w:tc>
          <w:tcPr>
            <w:tcW w:w="1161" w:type="dxa"/>
          </w:tcPr>
          <w:p w14:paraId="4A2E622E" w14:textId="77777777" w:rsidR="00CB4009" w:rsidRDefault="00CB4009" w:rsidP="00E6543E">
            <w:r>
              <w:t>Tdoc</w:t>
            </w:r>
          </w:p>
        </w:tc>
        <w:tc>
          <w:tcPr>
            <w:tcW w:w="1559" w:type="dxa"/>
          </w:tcPr>
          <w:p w14:paraId="707957A6" w14:textId="77777777" w:rsidR="00CB4009" w:rsidRDefault="00CB4009" w:rsidP="00E6543E">
            <w:r>
              <w:t>Delegate</w:t>
            </w:r>
          </w:p>
        </w:tc>
        <w:tc>
          <w:tcPr>
            <w:tcW w:w="993" w:type="dxa"/>
          </w:tcPr>
          <w:p w14:paraId="7A246C71" w14:textId="77777777" w:rsidR="00CB4009" w:rsidRDefault="00CB4009" w:rsidP="00E6543E">
            <w:r>
              <w:t>Misc</w:t>
            </w:r>
          </w:p>
        </w:tc>
        <w:tc>
          <w:tcPr>
            <w:tcW w:w="850" w:type="dxa"/>
          </w:tcPr>
          <w:p w14:paraId="6261360A" w14:textId="77777777" w:rsidR="00CB4009" w:rsidRDefault="00CB4009" w:rsidP="00E6543E">
            <w:r>
              <w:t>File version</w:t>
            </w:r>
          </w:p>
        </w:tc>
        <w:tc>
          <w:tcPr>
            <w:tcW w:w="1134" w:type="dxa"/>
          </w:tcPr>
          <w:p w14:paraId="46631BBD" w14:textId="77777777" w:rsidR="00CB4009" w:rsidRDefault="00CB4009" w:rsidP="00E6543E">
            <w:r>
              <w:t>Status</w:t>
            </w:r>
          </w:p>
        </w:tc>
      </w:tr>
      <w:tr w:rsidR="00CB4009" w14:paraId="35087476" w14:textId="77777777" w:rsidTr="00105DCE">
        <w:tc>
          <w:tcPr>
            <w:tcW w:w="967" w:type="dxa"/>
          </w:tcPr>
          <w:p w14:paraId="27A462F6" w14:textId="77777777" w:rsidR="00CB4009" w:rsidRDefault="00CB4009" w:rsidP="00E6543E">
            <w:r>
              <w:t>S901</w:t>
            </w:r>
          </w:p>
        </w:tc>
        <w:tc>
          <w:tcPr>
            <w:tcW w:w="948" w:type="dxa"/>
          </w:tcPr>
          <w:p w14:paraId="68753B1A" w14:textId="77777777" w:rsidR="00CB4009" w:rsidRDefault="00CB4009" w:rsidP="00E6543E">
            <w:r>
              <w:rPr>
                <w:sz w:val="18"/>
                <w:szCs w:val="18"/>
              </w:rPr>
              <w:t>IoTNTN</w:t>
            </w:r>
          </w:p>
        </w:tc>
        <w:tc>
          <w:tcPr>
            <w:tcW w:w="1068" w:type="dxa"/>
          </w:tcPr>
          <w:p w14:paraId="74693613" w14:textId="77777777" w:rsidR="00CB4009" w:rsidRPr="00991EC3" w:rsidRDefault="00CB4009" w:rsidP="00E6543E">
            <w:pPr>
              <w:rPr>
                <w:rFonts w:eastAsia="等线"/>
              </w:rPr>
            </w:pPr>
            <w:r>
              <w:rPr>
                <w:rFonts w:eastAsia="等线"/>
              </w:rPr>
              <w:t>2</w:t>
            </w:r>
          </w:p>
        </w:tc>
        <w:tc>
          <w:tcPr>
            <w:tcW w:w="2797" w:type="dxa"/>
          </w:tcPr>
          <w:p w14:paraId="034C6ABF" w14:textId="77777777" w:rsidR="00CB4009" w:rsidRPr="003C0325" w:rsidRDefault="00CB4009" w:rsidP="00E6543E">
            <w:pPr>
              <w:rPr>
                <w:rFonts w:eastAsia="等线"/>
              </w:rPr>
            </w:pPr>
            <w:r>
              <w:rPr>
                <w:rFonts w:eastAsia="等线"/>
              </w:rPr>
              <w:t>Clarification on TA report</w:t>
            </w:r>
          </w:p>
        </w:tc>
        <w:tc>
          <w:tcPr>
            <w:tcW w:w="1161" w:type="dxa"/>
          </w:tcPr>
          <w:p w14:paraId="25A7CDF9" w14:textId="77777777" w:rsidR="00CB4009" w:rsidRPr="00991EC3" w:rsidRDefault="00CB4009" w:rsidP="00E6543E">
            <w:pPr>
              <w:rPr>
                <w:rFonts w:eastAsia="等线"/>
              </w:rPr>
            </w:pPr>
            <w:r>
              <w:rPr>
                <w:rFonts w:eastAsia="等线"/>
              </w:rPr>
              <w:t>Yes, R2-250xxxx</w:t>
            </w:r>
          </w:p>
        </w:tc>
        <w:tc>
          <w:tcPr>
            <w:tcW w:w="1559" w:type="dxa"/>
          </w:tcPr>
          <w:p w14:paraId="31957FDC" w14:textId="77777777" w:rsidR="00CB4009" w:rsidRPr="00991EC3" w:rsidRDefault="00CB4009" w:rsidP="00E6543E">
            <w:pPr>
              <w:rPr>
                <w:rFonts w:eastAsia="等线"/>
              </w:rPr>
            </w:pPr>
            <w:r>
              <w:rPr>
                <w:rFonts w:eastAsia="等线"/>
              </w:rPr>
              <w:t>Samsung (Jonas)</w:t>
            </w:r>
          </w:p>
        </w:tc>
        <w:tc>
          <w:tcPr>
            <w:tcW w:w="993" w:type="dxa"/>
          </w:tcPr>
          <w:p w14:paraId="4F56E074" w14:textId="77777777" w:rsidR="00CB4009" w:rsidRDefault="00CB4009" w:rsidP="00E6543E"/>
        </w:tc>
        <w:tc>
          <w:tcPr>
            <w:tcW w:w="850" w:type="dxa"/>
          </w:tcPr>
          <w:p w14:paraId="52EDB18F" w14:textId="77777777" w:rsidR="00CB4009" w:rsidRDefault="00CB4009" w:rsidP="00E6543E">
            <w:r>
              <w:t>vXXX</w:t>
            </w:r>
          </w:p>
        </w:tc>
        <w:tc>
          <w:tcPr>
            <w:tcW w:w="1134" w:type="dxa"/>
            <w:shd w:val="clear" w:color="auto" w:fill="FFFF00"/>
          </w:tcPr>
          <w:p w14:paraId="03C1989D" w14:textId="77777777" w:rsidR="00CB4009" w:rsidRDefault="00CB4009" w:rsidP="00E6543E">
            <w:r>
              <w:t>ToDo</w:t>
            </w:r>
          </w:p>
        </w:tc>
      </w:tr>
    </w:tbl>
    <w:p w14:paraId="206899E7" w14:textId="77777777" w:rsidR="00CB4009" w:rsidRDefault="00CB4009" w:rsidP="00CB4009">
      <w:pPr>
        <w:pStyle w:val="CommentText"/>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CommentText"/>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CommentText"/>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CommentText"/>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CommentText"/>
        <w:rPr>
          <w:rFonts w:eastAsia="宋体"/>
        </w:rPr>
      </w:pPr>
      <w:r>
        <w:rPr>
          <w:rFonts w:eastAsia="宋体"/>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CommentText"/>
        <w:rPr>
          <w:rFonts w:eastAsia="宋体"/>
        </w:rPr>
      </w:pPr>
    </w:p>
    <w:p w14:paraId="346FCB01" w14:textId="77777777" w:rsidR="00CB4009" w:rsidRDefault="00CB4009" w:rsidP="00CB4009">
      <w:r>
        <w:rPr>
          <w:b/>
        </w:rPr>
        <w:t>[Comments]</w:t>
      </w:r>
      <w:r>
        <w:t>:</w:t>
      </w:r>
    </w:p>
    <w:p w14:paraId="1A2FE44C" w14:textId="1A3009C3" w:rsidR="00CB4009" w:rsidRPr="00105DCE" w:rsidRDefault="00105DCE" w:rsidP="00105DCE">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w:t>
      </w:r>
      <w:r>
        <w:t>Discuss based on companies’ contributions on whether there is an issue to support TA report during CB-Msg3-EDT.</w:t>
      </w:r>
    </w:p>
    <w:p w14:paraId="60823A7B" w14:textId="77777777" w:rsidR="00CB4009" w:rsidRPr="003E388B" w:rsidRDefault="00CB4009" w:rsidP="00487C55">
      <w:pPr>
        <w:pBdr>
          <w:bottom w:val="single" w:sz="6" w:space="1" w:color="auto"/>
        </w:pBdr>
        <w:rPr>
          <w:rFonts w:eastAsia="等线"/>
        </w:rPr>
      </w:pPr>
    </w:p>
    <w:sectPr w:rsidR="00CB4009" w:rsidRPr="003E388B"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8801E" w14:textId="77777777" w:rsidR="003D1D54" w:rsidRPr="007B4B4C" w:rsidRDefault="003D1D54">
      <w:pPr>
        <w:spacing w:after="0"/>
      </w:pPr>
      <w:r w:rsidRPr="007B4B4C">
        <w:separator/>
      </w:r>
    </w:p>
  </w:endnote>
  <w:endnote w:type="continuationSeparator" w:id="0">
    <w:p w14:paraId="1470C5C7" w14:textId="77777777" w:rsidR="003D1D54" w:rsidRPr="007B4B4C" w:rsidRDefault="003D1D54">
      <w:pPr>
        <w:spacing w:after="0"/>
      </w:pPr>
      <w:r w:rsidRPr="007B4B4C">
        <w:continuationSeparator/>
      </w:r>
    </w:p>
  </w:endnote>
  <w:endnote w:type="continuationNotice" w:id="1">
    <w:p w14:paraId="115C407E" w14:textId="77777777" w:rsidR="003D1D54" w:rsidRPr="007B4B4C" w:rsidRDefault="003D1D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23108" w:rsidRPr="007B4B4C" w:rsidRDefault="00C23108">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AC22A" w14:textId="77777777" w:rsidR="003D1D54" w:rsidRPr="007B4B4C" w:rsidRDefault="003D1D54">
      <w:pPr>
        <w:spacing w:after="0"/>
      </w:pPr>
      <w:r w:rsidRPr="007B4B4C">
        <w:separator/>
      </w:r>
    </w:p>
  </w:footnote>
  <w:footnote w:type="continuationSeparator" w:id="0">
    <w:p w14:paraId="07AA0A3E" w14:textId="77777777" w:rsidR="003D1D54" w:rsidRPr="007B4B4C" w:rsidRDefault="003D1D54">
      <w:pPr>
        <w:spacing w:after="0"/>
      </w:pPr>
      <w:r w:rsidRPr="007B4B4C">
        <w:continuationSeparator/>
      </w:r>
    </w:p>
  </w:footnote>
  <w:footnote w:type="continuationNotice" w:id="1">
    <w:p w14:paraId="3C8A702D" w14:textId="77777777" w:rsidR="003D1D54" w:rsidRPr="007B4B4C" w:rsidRDefault="003D1D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37A5EFE3" w:rsidR="00C23108" w:rsidRDefault="00C23108" w:rsidP="00F8285C">
    <w:pPr>
      <w:pStyle w:val="Header"/>
      <w:framePr w:wrap="auto" w:vAnchor="text" w:hAnchor="margin" w:xAlign="right" w:y="1"/>
      <w:widowControl/>
    </w:pPr>
  </w:p>
  <w:p w14:paraId="7E4C60FC" w14:textId="79358E5C" w:rsidR="00C23108" w:rsidRPr="007B4B4C" w:rsidRDefault="00C2310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6723DC">
      <w:rPr>
        <w:rFonts w:ascii="Arial" w:hAnsi="Arial" w:cs="Arial"/>
        <w:b/>
        <w:noProof/>
        <w:sz w:val="18"/>
        <w:szCs w:val="18"/>
      </w:rPr>
      <w:t>11</w:t>
    </w:r>
    <w:r w:rsidRPr="007B4B4C">
      <w:rPr>
        <w:rFonts w:ascii="Arial" w:hAnsi="Arial" w:cs="Arial"/>
        <w:b/>
        <w:sz w:val="18"/>
        <w:szCs w:val="18"/>
      </w:rPr>
      <w:fldChar w:fldCharType="end"/>
    </w:r>
  </w:p>
  <w:p w14:paraId="05FFF6A0" w14:textId="73F0AED4" w:rsidR="00C23108" w:rsidRDefault="00C23108" w:rsidP="00F8285C">
    <w:pPr>
      <w:pStyle w:val="Header"/>
      <w:framePr w:wrap="auto" w:vAnchor="text" w:hAnchor="margin" w:y="1"/>
      <w:widowControl/>
    </w:pPr>
  </w:p>
  <w:p w14:paraId="5331B14F" w14:textId="63B4B324" w:rsidR="00C23108" w:rsidRPr="007B4B4C" w:rsidRDefault="00C23108">
    <w:pPr>
      <w:framePr w:h="284" w:hRule="exact" w:wrap="around" w:vAnchor="text" w:hAnchor="margin" w:y="7"/>
      <w:rPr>
        <w:rFonts w:ascii="Arial" w:hAnsi="Arial" w:cs="Arial"/>
        <w:b/>
        <w:sz w:val="18"/>
        <w:szCs w:val="18"/>
      </w:rPr>
    </w:pPr>
  </w:p>
  <w:p w14:paraId="346C1704" w14:textId="77777777" w:rsidR="00C23108" w:rsidRPr="007B4B4C" w:rsidRDefault="00C23108">
    <w:pPr>
      <w:pStyle w:val="Header"/>
    </w:pPr>
  </w:p>
  <w:p w14:paraId="31BBBCD6" w14:textId="77777777" w:rsidR="00C23108" w:rsidRPr="007B4B4C" w:rsidRDefault="00C231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1C3B4652"/>
    <w:multiLevelType w:val="hybridMultilevel"/>
    <w:tmpl w:val="A43C217E"/>
    <w:lvl w:ilvl="0" w:tplc="C2B091AA">
      <w:start w:val="2017"/>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7"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9"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4"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45"/>
  </w:num>
  <w:num w:numId="4">
    <w:abstractNumId w:val="42"/>
  </w:num>
  <w:num w:numId="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7"/>
  </w:num>
  <w:num w:numId="18">
    <w:abstractNumId w:val="17"/>
  </w:num>
  <w:num w:numId="19">
    <w:abstractNumId w:val="54"/>
  </w:num>
  <w:num w:numId="20">
    <w:abstractNumId w:val="23"/>
  </w:num>
  <w:num w:numId="21">
    <w:abstractNumId w:val="11"/>
  </w:num>
  <w:num w:numId="22">
    <w:abstractNumId w:val="49"/>
  </w:num>
  <w:num w:numId="23">
    <w:abstractNumId w:val="26"/>
  </w:num>
  <w:num w:numId="24">
    <w:abstractNumId w:val="37"/>
  </w:num>
  <w:num w:numId="25">
    <w:abstractNumId w:val="18"/>
  </w:num>
  <w:num w:numId="26">
    <w:abstractNumId w:val="16"/>
  </w:num>
  <w:num w:numId="27">
    <w:abstractNumId w:val="38"/>
  </w:num>
  <w:num w:numId="28">
    <w:abstractNumId w:val="53"/>
  </w:num>
  <w:num w:numId="29">
    <w:abstractNumId w:val="28"/>
  </w:num>
  <w:num w:numId="30">
    <w:abstractNumId w:val="40"/>
  </w:num>
  <w:num w:numId="31">
    <w:abstractNumId w:val="20"/>
  </w:num>
  <w:num w:numId="32">
    <w:abstractNumId w:val="39"/>
  </w:num>
  <w:num w:numId="33">
    <w:abstractNumId w:val="19"/>
  </w:num>
  <w:num w:numId="34">
    <w:abstractNumId w:val="48"/>
  </w:num>
  <w:num w:numId="35">
    <w:abstractNumId w:val="55"/>
  </w:num>
  <w:num w:numId="36">
    <w:abstractNumId w:val="33"/>
  </w:num>
  <w:num w:numId="37">
    <w:abstractNumId w:val="52"/>
  </w:num>
  <w:num w:numId="38">
    <w:abstractNumId w:val="56"/>
  </w:num>
  <w:num w:numId="39">
    <w:abstractNumId w:val="15"/>
  </w:num>
  <w:num w:numId="40">
    <w:abstractNumId w:val="44"/>
  </w:num>
  <w:num w:numId="41">
    <w:abstractNumId w:val="31"/>
  </w:num>
  <w:num w:numId="42">
    <w:abstractNumId w:val="32"/>
  </w:num>
  <w:num w:numId="43">
    <w:abstractNumId w:val="14"/>
  </w:num>
  <w:num w:numId="44">
    <w:abstractNumId w:val="36"/>
  </w:num>
  <w:num w:numId="45">
    <w:abstractNumId w:val="30"/>
  </w:num>
  <w:num w:numId="46">
    <w:abstractNumId w:val="21"/>
  </w:num>
  <w:num w:numId="47">
    <w:abstractNumId w:val="51"/>
  </w:num>
  <w:num w:numId="48">
    <w:abstractNumId w:val="29"/>
  </w:num>
  <w:num w:numId="49">
    <w:abstractNumId w:val="25"/>
  </w:num>
  <w:num w:numId="50">
    <w:abstractNumId w:val="22"/>
  </w:num>
  <w:num w:numId="51">
    <w:abstractNumId w:val="27"/>
  </w:num>
  <w:num w:numId="52">
    <w:abstractNumId w:val="50"/>
  </w:num>
  <w:num w:numId="53">
    <w:abstractNumId w:val="41"/>
  </w:num>
  <w:num w:numId="54">
    <w:abstractNumId w:val="43"/>
  </w:num>
  <w:num w:numId="55">
    <w:abstractNumId w:val="3"/>
  </w:num>
  <w:num w:numId="56">
    <w:abstractNumId w:val="2"/>
  </w:num>
  <w:num w:numId="57">
    <w:abstractNumId w:val="1"/>
  </w:num>
  <w:num w:numId="58">
    <w:abstractNumId w:val="35"/>
  </w:num>
  <w:num w:numId="59">
    <w:abstractNumId w:val="12"/>
  </w:num>
  <w:num w:numId="60">
    <w:abstractNumId w:val="2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qQUACQu4C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D45"/>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230CB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customStyle="1" w:styleId="B1Char">
    <w:name w:val="B1 Char"/>
    <w:qFormat/>
    <w:rsid w:val="003B2DA3"/>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8C1225-E880-42A7-A43B-E4E0BD943EC0}">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9</TotalTime>
  <Pages>13</Pages>
  <Words>3161</Words>
  <Characters>18019</Characters>
  <Application>Microsoft Office Word</Application>
  <DocSecurity>0</DocSecurity>
  <Lines>150</Lines>
  <Paragraphs>4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11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vivo</cp:lastModifiedBy>
  <cp:revision>22</cp:revision>
  <cp:lastPrinted>2017-05-08T19:55:00Z</cp:lastPrinted>
  <dcterms:created xsi:type="dcterms:W3CDTF">2025-09-28T08:09:00Z</dcterms:created>
  <dcterms:modified xsi:type="dcterms:W3CDTF">2025-09-2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